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486A1F" w14:textId="7E8A0DE6"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36"/>
          <w:szCs w:val="36"/>
        </w:rPr>
        <w:t>English Composition I</w:t>
      </w:r>
      <w:r w:rsidR="00C2477B">
        <w:rPr>
          <w:rFonts w:ascii="Times New Roman" w:eastAsia="Times New Roman" w:hAnsi="Times New Roman" w:cs="Times New Roman"/>
          <w:sz w:val="36"/>
          <w:szCs w:val="36"/>
        </w:rPr>
        <w:t xml:space="preserve"> (ENC 1101 – 3 Credits)</w:t>
      </w:r>
    </w:p>
    <w:p w14:paraId="181C2020"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Instructor: </w:t>
      </w:r>
      <w:r w:rsidRPr="00557140">
        <w:rPr>
          <w:rFonts w:ascii="Times New Roman" w:eastAsia="Times New Roman" w:hAnsi="Times New Roman" w:cs="Times New Roman"/>
          <w:sz w:val="24"/>
          <w:szCs w:val="24"/>
        </w:rPr>
        <w:t>Karen Cowden, M.A. Ed/Professional Writer</w:t>
      </w:r>
    </w:p>
    <w:p w14:paraId="0A091EA8" w14:textId="14F79C6E" w:rsidR="00557140" w:rsidRPr="00557140" w:rsidRDefault="00F855EF" w:rsidP="0055714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Contact</w:t>
      </w:r>
      <w:r w:rsidRPr="00F855EF">
        <w:rPr>
          <w:rFonts w:ascii="Times New Roman" w:eastAsia="Times New Roman" w:hAnsi="Times New Roman" w:cs="Times New Roman"/>
          <w:bCs/>
          <w:sz w:val="24"/>
          <w:szCs w:val="24"/>
        </w:rPr>
        <w:t>: via Canvas Messenger</w:t>
      </w:r>
    </w:p>
    <w:p w14:paraId="1AE9BAE5"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Phone: </w:t>
      </w:r>
      <w:r w:rsidRPr="00557140">
        <w:rPr>
          <w:rFonts w:ascii="Times New Roman" w:eastAsia="Times New Roman" w:hAnsi="Times New Roman" w:cs="Times New Roman"/>
          <w:sz w:val="24"/>
          <w:szCs w:val="24"/>
        </w:rPr>
        <w:t xml:space="preserve"> 407-582-1960</w:t>
      </w:r>
    </w:p>
    <w:p w14:paraId="13B3AEF2"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 xml:space="preserve">Office Hours: </w:t>
      </w:r>
      <w:r w:rsidRPr="00557140">
        <w:rPr>
          <w:rFonts w:ascii="Times New Roman" w:eastAsia="Times New Roman" w:hAnsi="Times New Roman" w:cs="Times New Roman"/>
          <w:sz w:val="24"/>
          <w:szCs w:val="24"/>
        </w:rPr>
        <w:t>    12:00 p.m.- 2:00 p.m. (Mon -Fri) </w:t>
      </w:r>
    </w:p>
    <w:p w14:paraId="6F4B45E4" w14:textId="77777777" w:rsidR="00557140" w:rsidRDefault="00557140" w:rsidP="00745621">
      <w:pPr>
        <w:spacing w:before="100" w:beforeAutospacing="1" w:after="100" w:afterAutospacing="1" w:line="240" w:lineRule="auto"/>
        <w:jc w:val="center"/>
        <w:rPr>
          <w:rFonts w:ascii="Times New Roman" w:eastAsia="Times New Roman" w:hAnsi="Times New Roman" w:cs="Times New Roman"/>
          <w:b/>
          <w:bCs/>
          <w:sz w:val="24"/>
          <w:szCs w:val="24"/>
        </w:rPr>
      </w:pPr>
      <w:r>
        <w:rPr>
          <w:noProof/>
        </w:rPr>
        <w:drawing>
          <wp:inline distT="0" distB="0" distL="0" distR="0" wp14:anchorId="4DD39C3D" wp14:editId="6CC93BE3">
            <wp:extent cx="3650226" cy="3153349"/>
            <wp:effectExtent l="0" t="0" r="762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5368" t="14968" r="61958" b="21115"/>
                    <a:stretch/>
                  </pic:blipFill>
                  <pic:spPr bwMode="auto">
                    <a:xfrm>
                      <a:off x="0" y="0"/>
                      <a:ext cx="3650226" cy="3153349"/>
                    </a:xfrm>
                    <a:prstGeom prst="rect">
                      <a:avLst/>
                    </a:prstGeom>
                    <a:ln>
                      <a:noFill/>
                    </a:ln>
                    <a:extLst>
                      <a:ext uri="{53640926-AAD7-44D8-BBD7-CCE9431645EC}">
                        <a14:shadowObscured xmlns:a14="http://schemas.microsoft.com/office/drawing/2010/main"/>
                      </a:ext>
                    </a:extLst>
                  </pic:spPr>
                </pic:pic>
              </a:graphicData>
            </a:graphic>
          </wp:inline>
        </w:drawing>
      </w:r>
    </w:p>
    <w:p w14:paraId="35C51CB6"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Course Learning Outcomes</w:t>
      </w:r>
    </w:p>
    <w:p w14:paraId="65EB46B6"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This course is designed to introduce students to the writing, reading, and thinking skills necessary for success at the college level. It has been enhanced with essay assignments to provide the most comprehensive learning experience for upper-division/career-based coursework. </w:t>
      </w:r>
      <w:r w:rsidRPr="00557140">
        <w:rPr>
          <w:rFonts w:ascii="Times New Roman" w:eastAsia="Times New Roman" w:hAnsi="Times New Roman" w:cs="Times New Roman"/>
          <w:i/>
          <w:iCs/>
          <w:sz w:val="24"/>
          <w:szCs w:val="24"/>
        </w:rPr>
        <w:t xml:space="preserve">The course design was originally commissioned by </w:t>
      </w:r>
      <w:hyperlink r:id="rId11" w:history="1">
        <w:r w:rsidRPr="00557140">
          <w:rPr>
            <w:rFonts w:ascii="Times New Roman" w:eastAsia="Times New Roman" w:hAnsi="Times New Roman" w:cs="Times New Roman"/>
            <w:i/>
            <w:iCs/>
            <w:color w:val="0000FF"/>
            <w:sz w:val="24"/>
            <w:szCs w:val="24"/>
            <w:u w:val="single"/>
          </w:rPr>
          <w:t>Project Kaleidoscope,</w:t>
        </w:r>
      </w:hyperlink>
      <w:r w:rsidRPr="00557140">
        <w:rPr>
          <w:rFonts w:ascii="Times New Roman" w:eastAsia="Times New Roman" w:hAnsi="Times New Roman" w:cs="Times New Roman"/>
          <w:i/>
          <w:iCs/>
          <w:sz w:val="24"/>
          <w:szCs w:val="24"/>
        </w:rPr>
        <w:t xml:space="preserve"> (PKAL), (which) is the American Association of Colleges and University's (AAC&amp;U’s) center of STEM higher education reform dedicated to empowering STEM faculty, including those from underrepresented groups, to graduate more students in STEM fields who are competitively trained and liberally educated." </w:t>
      </w:r>
    </w:p>
    <w:p w14:paraId="0E0490BB"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Peace and Justice Institute Principles</w:t>
      </w:r>
    </w:p>
    <w:p w14:paraId="60311CE4"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In this course, you will work in groups of three or four for the purpose of peer review of their rough drafts. The writing communities that develop as a result of this practice will help you become a more compelling and confident writer.</w:t>
      </w:r>
    </w:p>
    <w:p w14:paraId="572E3131"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lastRenderedPageBreak/>
        <w:t>Writing communities are support groups for writers, and the goal of the group members is to help one another improve their written work. The vehicle that members use for improving their writing is peer review. Your full participation in the review process is usually reciprocated by your classmates and goes a long way toward establishing an energetic and enthusiastic learning environment. The more time and energy writing community members spend editing and proofreading one another's work, the more likely it is that all group members will show marked improvement in their essays and attitudes about writing.</w:t>
      </w:r>
    </w:p>
    <w:p w14:paraId="222200E4" w14:textId="16515C52"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Please avoid pouncing into the corrective mode as you work in groups. Instead, participate in an informed mode as you engage in the peer-review process. You should practice revision strategies on your work before you work with the members of your writing community.  This exercise is an excellent self-revision technique, but it's also a perfect segue to the peer review assignment. When you peer review drafts of classmates in your writing community, use the </w:t>
      </w:r>
      <w:hyperlink r:id="rId12" w:tgtFrame="_blank" w:history="1">
        <w:r w:rsidRPr="00557140">
          <w:rPr>
            <w:rFonts w:ascii="Times New Roman" w:eastAsia="Times New Roman" w:hAnsi="Times New Roman" w:cs="Times New Roman"/>
            <w:color w:val="0000FF"/>
            <w:sz w:val="24"/>
            <w:szCs w:val="24"/>
            <w:u w:val="single"/>
          </w:rPr>
          <w:t>PJI Principles.</w:t>
        </w:r>
      </w:hyperlink>
    </w:p>
    <w:p w14:paraId="0D88E760"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Upon completing this course, students will be able to:</w:t>
      </w:r>
    </w:p>
    <w:p w14:paraId="5820F85C"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A. Compose essays demonstrating proficiency in developing and organizing ideas, using language effectively, and writing in standard edited English.</w:t>
      </w:r>
    </w:p>
    <w:p w14:paraId="03E4BAE4"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B. Find, evaluate, and use sources appropriately.</w:t>
      </w:r>
    </w:p>
    <w:p w14:paraId="78E26BA8"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C. Demonstrate continued use and development of effective writing strategies in upper-division courses.</w:t>
      </w:r>
    </w:p>
    <w:p w14:paraId="2148FA07"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To achieve these outcomes, students will focus on writing as a recursive process that includes prewriting, drafting, editing, and revising. Emphasis will be placed on personal, reflective, and expository writing.  Students will develop critical reading skills and use course readings to analyze specific writing techniques and strategies that can be used to improve their own writing. Students will also identify at least five personal grammatical, mechanical, and stylistic errors that recur in their work and find resources that assist them in resolving these problems.</w:t>
      </w:r>
    </w:p>
    <w:p w14:paraId="07ACAAE6"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This course is comprised of 8 modules, and students will achieve course-level outcomes through module-level outcomes.</w:t>
      </w:r>
    </w:p>
    <w:p w14:paraId="29CF481E" w14:textId="77777777" w:rsidR="00734110" w:rsidRPr="00734110" w:rsidRDefault="00734110" w:rsidP="00734110">
      <w:pPr>
        <w:shd w:val="clear" w:color="auto" w:fill="FFFFFF"/>
        <w:spacing w:before="90" w:after="90" w:line="240" w:lineRule="auto"/>
        <w:outlineLvl w:val="2"/>
        <w:rPr>
          <w:rFonts w:ascii="Times New Roman" w:eastAsia="Times New Roman" w:hAnsi="Times New Roman" w:cs="Times New Roman"/>
          <w:color w:val="2D3B45"/>
          <w:sz w:val="24"/>
          <w:szCs w:val="24"/>
        </w:rPr>
      </w:pPr>
      <w:r w:rsidRPr="00734110">
        <w:rPr>
          <w:rFonts w:ascii="Times New Roman" w:eastAsia="Times New Roman" w:hAnsi="Times New Roman" w:cs="Times New Roman"/>
          <w:b/>
          <w:bCs/>
          <w:color w:val="2D3B45"/>
          <w:sz w:val="24"/>
          <w:szCs w:val="24"/>
        </w:rPr>
        <w:t>Specifically, the Valencia College Catalog lists the following:</w:t>
      </w:r>
    </w:p>
    <w:p w14:paraId="100E71D4" w14:textId="77777777" w:rsidR="00734110" w:rsidRPr="00734110" w:rsidRDefault="00734110" w:rsidP="00734110">
      <w:pPr>
        <w:shd w:val="clear" w:color="auto" w:fill="FFFFFF"/>
        <w:spacing w:before="180" w:after="180" w:line="240" w:lineRule="auto"/>
        <w:rPr>
          <w:rFonts w:ascii="Times New Roman" w:eastAsia="Times New Roman" w:hAnsi="Times New Roman" w:cs="Times New Roman"/>
          <w:color w:val="2D3B45"/>
          <w:sz w:val="24"/>
          <w:szCs w:val="24"/>
        </w:rPr>
      </w:pPr>
      <w:r w:rsidRPr="00734110">
        <w:rPr>
          <w:rFonts w:ascii="Times New Roman" w:eastAsia="Times New Roman" w:hAnsi="Times New Roman" w:cs="Times New Roman"/>
          <w:b/>
          <w:bCs/>
          <w:color w:val="2D3B45"/>
          <w:sz w:val="24"/>
          <w:szCs w:val="24"/>
        </w:rPr>
        <w:t>Catalog Description:</w:t>
      </w:r>
      <w:r w:rsidRPr="00734110">
        <w:rPr>
          <w:rFonts w:ascii="Times New Roman" w:eastAsia="Times New Roman" w:hAnsi="Times New Roman" w:cs="Times New Roman"/>
          <w:color w:val="2D3B45"/>
          <w:sz w:val="24"/>
          <w:szCs w:val="24"/>
        </w:rPr>
        <w:t> Development of essay form, including documented essay; instruction and practice in expository writing. Emphasis on clarity of central and support ideas, adequate development, logical organization, coherence, appropriate citing of primary and/or secondary sources, and grammatical and mechanical accuracy. Gordon Rule course in which the student is required to demonstrate college-level writing skills through multiple assignments. A minimum grade of C is required if ENC 1101 is used to satisfy Gordon Rule and general education requirements.</w:t>
      </w:r>
    </w:p>
    <w:p w14:paraId="15319E12" w14:textId="77777777" w:rsidR="00734110" w:rsidRPr="00734110" w:rsidRDefault="00734110" w:rsidP="00734110">
      <w:pPr>
        <w:shd w:val="clear" w:color="auto" w:fill="FFFFFF"/>
        <w:spacing w:before="180" w:after="180" w:line="240" w:lineRule="auto"/>
        <w:rPr>
          <w:rFonts w:ascii="Times New Roman" w:eastAsia="Times New Roman" w:hAnsi="Times New Roman" w:cs="Times New Roman"/>
          <w:color w:val="2D3B45"/>
          <w:sz w:val="24"/>
          <w:szCs w:val="24"/>
        </w:rPr>
      </w:pPr>
      <w:r w:rsidRPr="00734110">
        <w:rPr>
          <w:rFonts w:ascii="Times New Roman" w:eastAsia="Times New Roman" w:hAnsi="Times New Roman" w:cs="Times New Roman"/>
          <w:b/>
          <w:bCs/>
          <w:color w:val="2D3B45"/>
          <w:sz w:val="24"/>
          <w:szCs w:val="24"/>
        </w:rPr>
        <w:t>Prerequisites:</w:t>
      </w:r>
      <w:r w:rsidRPr="00734110">
        <w:rPr>
          <w:rFonts w:ascii="Times New Roman" w:eastAsia="Times New Roman" w:hAnsi="Times New Roman" w:cs="Times New Roman"/>
          <w:color w:val="2D3B45"/>
          <w:sz w:val="24"/>
          <w:szCs w:val="24"/>
        </w:rPr>
        <w:t xml:space="preserve"> Score of 103 on writing component of PERT or equivalent score on other state-approved entry test or minimum grade of C in ENC 0027 or minimum grade of C in ENC 0025C </w:t>
      </w:r>
      <w:r w:rsidRPr="00734110">
        <w:rPr>
          <w:rFonts w:ascii="Times New Roman" w:eastAsia="Times New Roman" w:hAnsi="Times New Roman" w:cs="Times New Roman"/>
          <w:color w:val="2D3B45"/>
          <w:sz w:val="24"/>
          <w:szCs w:val="24"/>
        </w:rPr>
        <w:lastRenderedPageBreak/>
        <w:t>or EAP 1640C, and a score of 106 on reading component of PERT or equivalent score on other state-approved entry test or minimum grade of C in REA 0017C or EAP 1620C.</w:t>
      </w:r>
    </w:p>
    <w:p w14:paraId="2B89DA07" w14:textId="77777777" w:rsidR="00734110" w:rsidRPr="00734110" w:rsidRDefault="00734110" w:rsidP="00734110">
      <w:pPr>
        <w:shd w:val="clear" w:color="auto" w:fill="FFFFFF"/>
        <w:spacing w:before="180" w:after="180" w:line="240" w:lineRule="auto"/>
        <w:rPr>
          <w:rFonts w:ascii="Times New Roman" w:eastAsia="Times New Roman" w:hAnsi="Times New Roman" w:cs="Times New Roman"/>
          <w:color w:val="2D3B45"/>
          <w:sz w:val="24"/>
          <w:szCs w:val="24"/>
        </w:rPr>
      </w:pPr>
      <w:r w:rsidRPr="00734110">
        <w:rPr>
          <w:rFonts w:ascii="Times New Roman" w:eastAsia="Times New Roman" w:hAnsi="Times New Roman" w:cs="Times New Roman"/>
          <w:b/>
          <w:bCs/>
          <w:color w:val="2D3B45"/>
          <w:sz w:val="24"/>
          <w:szCs w:val="24"/>
        </w:rPr>
        <w:t>Corequisites:</w:t>
      </w:r>
      <w:r w:rsidRPr="00734110">
        <w:rPr>
          <w:rFonts w:ascii="Times New Roman" w:eastAsia="Times New Roman" w:hAnsi="Times New Roman" w:cs="Times New Roman"/>
          <w:color w:val="2D3B45"/>
          <w:sz w:val="24"/>
          <w:szCs w:val="24"/>
        </w:rPr>
        <w:t> None</w:t>
      </w:r>
    </w:p>
    <w:p w14:paraId="627E0EF0" w14:textId="77777777" w:rsidR="00734110" w:rsidRPr="00734110" w:rsidRDefault="00734110" w:rsidP="00734110">
      <w:pPr>
        <w:shd w:val="clear" w:color="auto" w:fill="FFFFFF"/>
        <w:spacing w:before="90" w:after="90" w:line="240" w:lineRule="auto"/>
        <w:outlineLvl w:val="2"/>
        <w:rPr>
          <w:rFonts w:ascii="Times New Roman" w:eastAsia="Times New Roman" w:hAnsi="Times New Roman" w:cs="Times New Roman"/>
          <w:b/>
          <w:color w:val="2D3B45"/>
          <w:sz w:val="24"/>
          <w:szCs w:val="24"/>
        </w:rPr>
      </w:pPr>
      <w:r w:rsidRPr="00734110">
        <w:rPr>
          <w:rFonts w:ascii="Times New Roman" w:eastAsia="Times New Roman" w:hAnsi="Times New Roman" w:cs="Times New Roman"/>
          <w:b/>
          <w:color w:val="2D3B45"/>
          <w:sz w:val="24"/>
          <w:szCs w:val="24"/>
        </w:rPr>
        <w:t>The Major Topics/ Concepts/ Skills/ Issues that will be covered are:</w:t>
      </w:r>
    </w:p>
    <w:p w14:paraId="049F19B9" w14:textId="77777777" w:rsidR="00734110" w:rsidRPr="00734110" w:rsidRDefault="00734110" w:rsidP="00734110">
      <w:pPr>
        <w:numPr>
          <w:ilvl w:val="0"/>
          <w:numId w:val="19"/>
        </w:numPr>
        <w:shd w:val="clear" w:color="auto" w:fill="FFFFFF"/>
        <w:spacing w:before="100" w:beforeAutospacing="1" w:after="100" w:afterAutospacing="1" w:line="240" w:lineRule="auto"/>
        <w:rPr>
          <w:rFonts w:ascii="Times New Roman" w:eastAsia="Times New Roman" w:hAnsi="Times New Roman" w:cs="Times New Roman"/>
          <w:color w:val="2D3B45"/>
          <w:sz w:val="24"/>
          <w:szCs w:val="24"/>
        </w:rPr>
      </w:pPr>
      <w:r w:rsidRPr="00734110">
        <w:rPr>
          <w:rFonts w:ascii="Times New Roman" w:eastAsia="Times New Roman" w:hAnsi="Times New Roman" w:cs="Times New Roman"/>
          <w:color w:val="2D3B45"/>
          <w:sz w:val="24"/>
          <w:szCs w:val="24"/>
        </w:rPr>
        <w:t>Apply a multi-stage composing and revising process to produce essays.</w:t>
      </w:r>
    </w:p>
    <w:p w14:paraId="66AA89D9" w14:textId="77777777" w:rsidR="00734110" w:rsidRPr="00734110" w:rsidRDefault="00734110" w:rsidP="00734110">
      <w:pPr>
        <w:numPr>
          <w:ilvl w:val="0"/>
          <w:numId w:val="19"/>
        </w:numPr>
        <w:shd w:val="clear" w:color="auto" w:fill="FFFFFF"/>
        <w:spacing w:before="100" w:beforeAutospacing="1" w:after="100" w:afterAutospacing="1" w:line="240" w:lineRule="auto"/>
        <w:rPr>
          <w:rFonts w:ascii="Times New Roman" w:eastAsia="Times New Roman" w:hAnsi="Times New Roman" w:cs="Times New Roman"/>
          <w:color w:val="2D3B45"/>
          <w:sz w:val="24"/>
          <w:szCs w:val="24"/>
        </w:rPr>
      </w:pPr>
      <w:r w:rsidRPr="00734110">
        <w:rPr>
          <w:rFonts w:ascii="Times New Roman" w:eastAsia="Times New Roman" w:hAnsi="Times New Roman" w:cs="Times New Roman"/>
          <w:color w:val="2D3B45"/>
          <w:sz w:val="24"/>
          <w:szCs w:val="24"/>
        </w:rPr>
        <w:t>Apply conventions aligned to varied writing situations.</w:t>
      </w:r>
    </w:p>
    <w:p w14:paraId="37773A26" w14:textId="77777777" w:rsidR="00734110" w:rsidRPr="00734110" w:rsidRDefault="00734110" w:rsidP="00734110">
      <w:pPr>
        <w:numPr>
          <w:ilvl w:val="0"/>
          <w:numId w:val="19"/>
        </w:numPr>
        <w:shd w:val="clear" w:color="auto" w:fill="FFFFFF"/>
        <w:spacing w:before="100" w:beforeAutospacing="1" w:after="100" w:afterAutospacing="1" w:line="240" w:lineRule="auto"/>
        <w:rPr>
          <w:rFonts w:ascii="Times New Roman" w:eastAsia="Times New Roman" w:hAnsi="Times New Roman" w:cs="Times New Roman"/>
          <w:color w:val="2D3B45"/>
          <w:sz w:val="24"/>
          <w:szCs w:val="24"/>
        </w:rPr>
      </w:pPr>
      <w:r w:rsidRPr="00734110">
        <w:rPr>
          <w:rFonts w:ascii="Times New Roman" w:eastAsia="Times New Roman" w:hAnsi="Times New Roman" w:cs="Times New Roman"/>
          <w:color w:val="2D3B45"/>
          <w:sz w:val="24"/>
          <w:szCs w:val="24"/>
        </w:rPr>
        <w:t>Demonstrate information literacy.</w:t>
      </w:r>
    </w:p>
    <w:p w14:paraId="73FEA85B" w14:textId="77777777" w:rsidR="00734110" w:rsidRPr="00734110" w:rsidRDefault="00734110" w:rsidP="00734110">
      <w:pPr>
        <w:numPr>
          <w:ilvl w:val="0"/>
          <w:numId w:val="19"/>
        </w:numPr>
        <w:shd w:val="clear" w:color="auto" w:fill="FFFFFF"/>
        <w:spacing w:before="100" w:beforeAutospacing="1" w:after="100" w:afterAutospacing="1" w:line="240" w:lineRule="auto"/>
        <w:rPr>
          <w:rFonts w:ascii="Times New Roman" w:eastAsia="Times New Roman" w:hAnsi="Times New Roman" w:cs="Times New Roman"/>
          <w:color w:val="2D3B45"/>
          <w:sz w:val="24"/>
          <w:szCs w:val="24"/>
        </w:rPr>
      </w:pPr>
      <w:r w:rsidRPr="00734110">
        <w:rPr>
          <w:rFonts w:ascii="Times New Roman" w:eastAsia="Times New Roman" w:hAnsi="Times New Roman" w:cs="Times New Roman"/>
          <w:color w:val="2D3B45"/>
          <w:sz w:val="24"/>
          <w:szCs w:val="24"/>
        </w:rPr>
        <w:t>Synthesize information for a specific rhetorical aim.</w:t>
      </w:r>
    </w:p>
    <w:p w14:paraId="0B8DA220" w14:textId="77777777" w:rsidR="00734110" w:rsidRPr="00734110" w:rsidRDefault="00734110" w:rsidP="00734110">
      <w:pPr>
        <w:numPr>
          <w:ilvl w:val="0"/>
          <w:numId w:val="19"/>
        </w:numPr>
        <w:shd w:val="clear" w:color="auto" w:fill="FFFFFF"/>
        <w:spacing w:before="100" w:beforeAutospacing="1" w:after="100" w:afterAutospacing="1" w:line="240" w:lineRule="auto"/>
        <w:rPr>
          <w:rFonts w:ascii="Times New Roman" w:eastAsia="Times New Roman" w:hAnsi="Times New Roman" w:cs="Times New Roman"/>
          <w:color w:val="2D3B45"/>
          <w:sz w:val="24"/>
          <w:szCs w:val="24"/>
        </w:rPr>
      </w:pPr>
      <w:r w:rsidRPr="00734110">
        <w:rPr>
          <w:rFonts w:ascii="Times New Roman" w:eastAsia="Times New Roman" w:hAnsi="Times New Roman" w:cs="Times New Roman"/>
          <w:color w:val="2D3B45"/>
          <w:sz w:val="24"/>
          <w:szCs w:val="24"/>
        </w:rPr>
        <w:t>Document source material in accordance with at least one recognized documentation style.</w:t>
      </w:r>
    </w:p>
    <w:p w14:paraId="7998C6A6" w14:textId="3A7FA6A1" w:rsidR="00734110" w:rsidRPr="00734110" w:rsidRDefault="00734110" w:rsidP="00734110">
      <w:pPr>
        <w:numPr>
          <w:ilvl w:val="0"/>
          <w:numId w:val="19"/>
        </w:numPr>
        <w:shd w:val="clear" w:color="auto" w:fill="FFFFFF"/>
        <w:spacing w:before="100" w:beforeAutospacing="1" w:after="100" w:afterAutospacing="1" w:line="240" w:lineRule="auto"/>
        <w:rPr>
          <w:rFonts w:ascii="Times New Roman" w:eastAsia="Times New Roman" w:hAnsi="Times New Roman" w:cs="Times New Roman"/>
          <w:color w:val="2D3B45"/>
          <w:sz w:val="24"/>
          <w:szCs w:val="24"/>
        </w:rPr>
      </w:pPr>
      <w:r w:rsidRPr="00734110">
        <w:rPr>
          <w:rFonts w:ascii="Times New Roman" w:eastAsia="Times New Roman" w:hAnsi="Times New Roman" w:cs="Times New Roman"/>
          <w:color w:val="2D3B45"/>
          <w:sz w:val="24"/>
          <w:szCs w:val="24"/>
        </w:rPr>
        <w:t>Apply active reading strategies.</w:t>
      </w:r>
    </w:p>
    <w:p w14:paraId="78479184" w14:textId="77777777" w:rsidR="00734110" w:rsidRPr="00734110" w:rsidRDefault="00734110" w:rsidP="00734110">
      <w:pPr>
        <w:shd w:val="clear" w:color="auto" w:fill="FFFFFF"/>
        <w:spacing w:before="90" w:after="90" w:line="240" w:lineRule="auto"/>
        <w:outlineLvl w:val="2"/>
        <w:rPr>
          <w:rFonts w:ascii="Times New Roman" w:eastAsia="Times New Roman" w:hAnsi="Times New Roman" w:cs="Times New Roman"/>
          <w:b/>
          <w:color w:val="2D3B45"/>
          <w:sz w:val="24"/>
          <w:szCs w:val="24"/>
        </w:rPr>
      </w:pPr>
      <w:r w:rsidRPr="00734110">
        <w:rPr>
          <w:rFonts w:ascii="Times New Roman" w:eastAsia="Times New Roman" w:hAnsi="Times New Roman" w:cs="Times New Roman"/>
          <w:b/>
          <w:color w:val="2D3B45"/>
          <w:sz w:val="24"/>
          <w:szCs w:val="24"/>
        </w:rPr>
        <w:t>The Major Learning Outcomes with Evidence, Core Competencies, and Indicators are:</w:t>
      </w:r>
    </w:p>
    <w:p w14:paraId="1234F385" w14:textId="77777777" w:rsidR="00734110" w:rsidRPr="00734110" w:rsidRDefault="00734110" w:rsidP="00734110">
      <w:pPr>
        <w:numPr>
          <w:ilvl w:val="0"/>
          <w:numId w:val="20"/>
        </w:numPr>
        <w:shd w:val="clear" w:color="auto" w:fill="FFFFFF"/>
        <w:spacing w:before="100" w:beforeAutospacing="1" w:after="100" w:afterAutospacing="1" w:line="240" w:lineRule="auto"/>
        <w:rPr>
          <w:rFonts w:ascii="Times New Roman" w:eastAsia="Times New Roman" w:hAnsi="Times New Roman" w:cs="Times New Roman"/>
          <w:color w:val="2D3B45"/>
          <w:sz w:val="24"/>
          <w:szCs w:val="24"/>
        </w:rPr>
      </w:pPr>
      <w:r w:rsidRPr="00734110">
        <w:rPr>
          <w:rFonts w:ascii="Times New Roman" w:eastAsia="Times New Roman" w:hAnsi="Times New Roman" w:cs="Times New Roman"/>
          <w:color w:val="2D3B45"/>
          <w:sz w:val="24"/>
          <w:szCs w:val="24"/>
        </w:rPr>
        <w:t>Apply a multi-stage composing and revising process to produce essays.</w:t>
      </w:r>
    </w:p>
    <w:p w14:paraId="146EFC6D" w14:textId="77777777" w:rsidR="00734110" w:rsidRPr="00734110" w:rsidRDefault="00734110" w:rsidP="00734110">
      <w:pPr>
        <w:numPr>
          <w:ilvl w:val="1"/>
          <w:numId w:val="20"/>
        </w:numPr>
        <w:shd w:val="clear" w:color="auto" w:fill="FFFFFF"/>
        <w:spacing w:before="100" w:beforeAutospacing="1" w:after="100" w:afterAutospacing="1" w:line="240" w:lineRule="auto"/>
        <w:rPr>
          <w:rFonts w:ascii="Times New Roman" w:eastAsia="Times New Roman" w:hAnsi="Times New Roman" w:cs="Times New Roman"/>
          <w:color w:val="2D3B45"/>
          <w:sz w:val="24"/>
          <w:szCs w:val="24"/>
        </w:rPr>
      </w:pPr>
      <w:r w:rsidRPr="00734110">
        <w:rPr>
          <w:rFonts w:ascii="Times New Roman" w:eastAsia="Times New Roman" w:hAnsi="Times New Roman" w:cs="Times New Roman"/>
          <w:color w:val="2D3B45"/>
          <w:sz w:val="24"/>
          <w:szCs w:val="24"/>
        </w:rPr>
        <w:t>Use prewriting and planning to develop a working thesis.</w:t>
      </w:r>
    </w:p>
    <w:p w14:paraId="00D6A38A" w14:textId="77777777" w:rsidR="00734110" w:rsidRPr="00734110" w:rsidRDefault="00734110" w:rsidP="00734110">
      <w:pPr>
        <w:numPr>
          <w:ilvl w:val="1"/>
          <w:numId w:val="20"/>
        </w:numPr>
        <w:shd w:val="clear" w:color="auto" w:fill="FFFFFF"/>
        <w:spacing w:before="100" w:beforeAutospacing="1" w:after="100" w:afterAutospacing="1" w:line="240" w:lineRule="auto"/>
        <w:rPr>
          <w:rFonts w:ascii="Times New Roman" w:eastAsia="Times New Roman" w:hAnsi="Times New Roman" w:cs="Times New Roman"/>
          <w:color w:val="2D3B45"/>
          <w:sz w:val="24"/>
          <w:szCs w:val="24"/>
        </w:rPr>
      </w:pPr>
      <w:r w:rsidRPr="00734110">
        <w:rPr>
          <w:rFonts w:ascii="Times New Roman" w:eastAsia="Times New Roman" w:hAnsi="Times New Roman" w:cs="Times New Roman"/>
          <w:color w:val="2D3B45"/>
          <w:sz w:val="24"/>
          <w:szCs w:val="24"/>
        </w:rPr>
        <w:t>Revise drafts based on constructive feedback.</w:t>
      </w:r>
    </w:p>
    <w:p w14:paraId="454C929D" w14:textId="77777777" w:rsidR="00734110" w:rsidRPr="00734110" w:rsidRDefault="00734110" w:rsidP="00734110">
      <w:pPr>
        <w:numPr>
          <w:ilvl w:val="0"/>
          <w:numId w:val="20"/>
        </w:numPr>
        <w:shd w:val="clear" w:color="auto" w:fill="FFFFFF"/>
        <w:spacing w:before="100" w:beforeAutospacing="1" w:after="100" w:afterAutospacing="1" w:line="240" w:lineRule="auto"/>
        <w:rPr>
          <w:rFonts w:ascii="Times New Roman" w:eastAsia="Times New Roman" w:hAnsi="Times New Roman" w:cs="Times New Roman"/>
          <w:color w:val="2D3B45"/>
          <w:sz w:val="24"/>
          <w:szCs w:val="24"/>
        </w:rPr>
      </w:pPr>
      <w:r w:rsidRPr="00734110">
        <w:rPr>
          <w:rFonts w:ascii="Times New Roman" w:eastAsia="Times New Roman" w:hAnsi="Times New Roman" w:cs="Times New Roman"/>
          <w:color w:val="2D3B45"/>
          <w:sz w:val="24"/>
          <w:szCs w:val="24"/>
        </w:rPr>
        <w:t>Apply conventions aligned to varied writing situations.</w:t>
      </w:r>
    </w:p>
    <w:p w14:paraId="25A174B1" w14:textId="77777777" w:rsidR="00734110" w:rsidRPr="00734110" w:rsidRDefault="00734110" w:rsidP="00734110">
      <w:pPr>
        <w:numPr>
          <w:ilvl w:val="1"/>
          <w:numId w:val="20"/>
        </w:numPr>
        <w:shd w:val="clear" w:color="auto" w:fill="FFFFFF"/>
        <w:spacing w:before="100" w:beforeAutospacing="1" w:after="100" w:afterAutospacing="1" w:line="240" w:lineRule="auto"/>
        <w:rPr>
          <w:rFonts w:ascii="Times New Roman" w:eastAsia="Times New Roman" w:hAnsi="Times New Roman" w:cs="Times New Roman"/>
          <w:color w:val="2D3B45"/>
          <w:sz w:val="24"/>
          <w:szCs w:val="24"/>
        </w:rPr>
      </w:pPr>
      <w:r w:rsidRPr="00734110">
        <w:rPr>
          <w:rFonts w:ascii="Times New Roman" w:eastAsia="Times New Roman" w:hAnsi="Times New Roman" w:cs="Times New Roman"/>
          <w:color w:val="2D3B45"/>
          <w:sz w:val="24"/>
          <w:szCs w:val="24"/>
        </w:rPr>
        <w:t>Evaluate the text, author, audience, purpose, context (i.e. rhetorical situation) of a given assignment/prompt.</w:t>
      </w:r>
    </w:p>
    <w:p w14:paraId="3E067F92" w14:textId="77777777" w:rsidR="00734110" w:rsidRPr="00734110" w:rsidRDefault="00734110" w:rsidP="00734110">
      <w:pPr>
        <w:numPr>
          <w:ilvl w:val="1"/>
          <w:numId w:val="20"/>
        </w:numPr>
        <w:shd w:val="clear" w:color="auto" w:fill="FFFFFF"/>
        <w:spacing w:before="100" w:beforeAutospacing="1" w:after="100" w:afterAutospacing="1" w:line="240" w:lineRule="auto"/>
        <w:rPr>
          <w:rFonts w:ascii="Times New Roman" w:eastAsia="Times New Roman" w:hAnsi="Times New Roman" w:cs="Times New Roman"/>
          <w:color w:val="2D3B45"/>
          <w:sz w:val="24"/>
          <w:szCs w:val="24"/>
        </w:rPr>
      </w:pPr>
      <w:r w:rsidRPr="00734110">
        <w:rPr>
          <w:rFonts w:ascii="Times New Roman" w:eastAsia="Times New Roman" w:hAnsi="Times New Roman" w:cs="Times New Roman"/>
          <w:color w:val="2D3B45"/>
          <w:sz w:val="24"/>
          <w:szCs w:val="24"/>
        </w:rPr>
        <w:t>Write essays consistent with a given writing context.</w:t>
      </w:r>
    </w:p>
    <w:p w14:paraId="1A58D2A4" w14:textId="77777777" w:rsidR="00734110" w:rsidRPr="00734110" w:rsidRDefault="00734110" w:rsidP="00734110">
      <w:pPr>
        <w:numPr>
          <w:ilvl w:val="1"/>
          <w:numId w:val="20"/>
        </w:numPr>
        <w:shd w:val="clear" w:color="auto" w:fill="FFFFFF"/>
        <w:spacing w:before="100" w:beforeAutospacing="1" w:after="100" w:afterAutospacing="1" w:line="240" w:lineRule="auto"/>
        <w:rPr>
          <w:rFonts w:ascii="Times New Roman" w:eastAsia="Times New Roman" w:hAnsi="Times New Roman" w:cs="Times New Roman"/>
          <w:color w:val="2D3B45"/>
          <w:sz w:val="24"/>
          <w:szCs w:val="24"/>
        </w:rPr>
      </w:pPr>
      <w:r w:rsidRPr="00734110">
        <w:rPr>
          <w:rFonts w:ascii="Times New Roman" w:eastAsia="Times New Roman" w:hAnsi="Times New Roman" w:cs="Times New Roman"/>
          <w:color w:val="2D3B45"/>
          <w:sz w:val="24"/>
          <w:szCs w:val="24"/>
        </w:rPr>
        <w:t>Apply grammatical and mechanical standards consistent with the norms of a given writing context.</w:t>
      </w:r>
    </w:p>
    <w:p w14:paraId="5C95A5CF" w14:textId="77777777" w:rsidR="00734110" w:rsidRPr="00734110" w:rsidRDefault="00734110" w:rsidP="00734110">
      <w:pPr>
        <w:numPr>
          <w:ilvl w:val="0"/>
          <w:numId w:val="20"/>
        </w:numPr>
        <w:shd w:val="clear" w:color="auto" w:fill="FFFFFF"/>
        <w:spacing w:before="100" w:beforeAutospacing="1" w:after="100" w:afterAutospacing="1" w:line="240" w:lineRule="auto"/>
        <w:rPr>
          <w:rFonts w:ascii="Times New Roman" w:eastAsia="Times New Roman" w:hAnsi="Times New Roman" w:cs="Times New Roman"/>
          <w:color w:val="2D3B45"/>
          <w:sz w:val="24"/>
          <w:szCs w:val="24"/>
        </w:rPr>
      </w:pPr>
      <w:r w:rsidRPr="00734110">
        <w:rPr>
          <w:rFonts w:ascii="Times New Roman" w:eastAsia="Times New Roman" w:hAnsi="Times New Roman" w:cs="Times New Roman"/>
          <w:color w:val="2D3B45"/>
          <w:sz w:val="24"/>
          <w:szCs w:val="24"/>
        </w:rPr>
        <w:t>Demonstrate information literacy.</w:t>
      </w:r>
    </w:p>
    <w:p w14:paraId="7406D3EF" w14:textId="77777777" w:rsidR="00734110" w:rsidRPr="00734110" w:rsidRDefault="00734110" w:rsidP="00734110">
      <w:pPr>
        <w:numPr>
          <w:ilvl w:val="1"/>
          <w:numId w:val="20"/>
        </w:numPr>
        <w:shd w:val="clear" w:color="auto" w:fill="FFFFFF"/>
        <w:spacing w:before="100" w:beforeAutospacing="1" w:after="100" w:afterAutospacing="1" w:line="240" w:lineRule="auto"/>
        <w:rPr>
          <w:rFonts w:ascii="Times New Roman" w:eastAsia="Times New Roman" w:hAnsi="Times New Roman" w:cs="Times New Roman"/>
          <w:color w:val="2D3B45"/>
          <w:sz w:val="24"/>
          <w:szCs w:val="24"/>
        </w:rPr>
      </w:pPr>
      <w:r w:rsidRPr="00734110">
        <w:rPr>
          <w:rFonts w:ascii="Times New Roman" w:eastAsia="Times New Roman" w:hAnsi="Times New Roman" w:cs="Times New Roman"/>
          <w:color w:val="2D3B45"/>
          <w:sz w:val="24"/>
          <w:szCs w:val="24"/>
        </w:rPr>
        <w:t>Evaluate the credibility of sources.</w:t>
      </w:r>
    </w:p>
    <w:p w14:paraId="44FD5A94" w14:textId="77777777" w:rsidR="00734110" w:rsidRPr="00734110" w:rsidRDefault="00734110" w:rsidP="00734110">
      <w:pPr>
        <w:numPr>
          <w:ilvl w:val="1"/>
          <w:numId w:val="20"/>
        </w:numPr>
        <w:shd w:val="clear" w:color="auto" w:fill="FFFFFF"/>
        <w:spacing w:before="100" w:beforeAutospacing="1" w:after="100" w:afterAutospacing="1" w:line="240" w:lineRule="auto"/>
        <w:rPr>
          <w:rFonts w:ascii="Times New Roman" w:eastAsia="Times New Roman" w:hAnsi="Times New Roman" w:cs="Times New Roman"/>
          <w:color w:val="2D3B45"/>
          <w:sz w:val="24"/>
          <w:szCs w:val="24"/>
        </w:rPr>
      </w:pPr>
      <w:r w:rsidRPr="00734110">
        <w:rPr>
          <w:rFonts w:ascii="Times New Roman" w:eastAsia="Times New Roman" w:hAnsi="Times New Roman" w:cs="Times New Roman"/>
          <w:color w:val="2D3B45"/>
          <w:sz w:val="24"/>
          <w:szCs w:val="24"/>
        </w:rPr>
        <w:t>Recognize bias in source material.</w:t>
      </w:r>
    </w:p>
    <w:p w14:paraId="4688C931" w14:textId="77777777" w:rsidR="00734110" w:rsidRPr="00734110" w:rsidRDefault="00734110" w:rsidP="00734110">
      <w:pPr>
        <w:numPr>
          <w:ilvl w:val="0"/>
          <w:numId w:val="20"/>
        </w:numPr>
        <w:shd w:val="clear" w:color="auto" w:fill="FFFFFF"/>
        <w:spacing w:before="100" w:beforeAutospacing="1" w:after="100" w:afterAutospacing="1" w:line="240" w:lineRule="auto"/>
        <w:rPr>
          <w:rFonts w:ascii="Times New Roman" w:eastAsia="Times New Roman" w:hAnsi="Times New Roman" w:cs="Times New Roman"/>
          <w:color w:val="2D3B45"/>
          <w:sz w:val="24"/>
          <w:szCs w:val="24"/>
        </w:rPr>
      </w:pPr>
      <w:r w:rsidRPr="00734110">
        <w:rPr>
          <w:rFonts w:ascii="Times New Roman" w:eastAsia="Times New Roman" w:hAnsi="Times New Roman" w:cs="Times New Roman"/>
          <w:color w:val="2D3B45"/>
          <w:sz w:val="24"/>
          <w:szCs w:val="24"/>
        </w:rPr>
        <w:t>Synthesize information for a specific rhetorical aim.</w:t>
      </w:r>
    </w:p>
    <w:p w14:paraId="089B2616" w14:textId="77777777" w:rsidR="00734110" w:rsidRPr="00734110" w:rsidRDefault="00734110" w:rsidP="00734110">
      <w:pPr>
        <w:numPr>
          <w:ilvl w:val="1"/>
          <w:numId w:val="20"/>
        </w:numPr>
        <w:shd w:val="clear" w:color="auto" w:fill="FFFFFF"/>
        <w:spacing w:before="100" w:beforeAutospacing="1" w:after="100" w:afterAutospacing="1" w:line="240" w:lineRule="auto"/>
        <w:rPr>
          <w:rFonts w:ascii="Times New Roman" w:eastAsia="Times New Roman" w:hAnsi="Times New Roman" w:cs="Times New Roman"/>
          <w:color w:val="2D3B45"/>
          <w:sz w:val="24"/>
          <w:szCs w:val="24"/>
        </w:rPr>
      </w:pPr>
      <w:r w:rsidRPr="00734110">
        <w:rPr>
          <w:rFonts w:ascii="Times New Roman" w:eastAsia="Times New Roman" w:hAnsi="Times New Roman" w:cs="Times New Roman"/>
          <w:color w:val="2D3B45"/>
          <w:sz w:val="24"/>
          <w:szCs w:val="24"/>
        </w:rPr>
        <w:t>Incorporate source material by paraphrasing, summarizing, and directly quoting.</w:t>
      </w:r>
    </w:p>
    <w:p w14:paraId="4310BFD5" w14:textId="77777777" w:rsidR="00734110" w:rsidRPr="00734110" w:rsidRDefault="00734110" w:rsidP="00734110">
      <w:pPr>
        <w:numPr>
          <w:ilvl w:val="1"/>
          <w:numId w:val="20"/>
        </w:numPr>
        <w:shd w:val="clear" w:color="auto" w:fill="FFFFFF"/>
        <w:spacing w:before="100" w:beforeAutospacing="1" w:after="100" w:afterAutospacing="1" w:line="240" w:lineRule="auto"/>
        <w:rPr>
          <w:rFonts w:ascii="Times New Roman" w:eastAsia="Times New Roman" w:hAnsi="Times New Roman" w:cs="Times New Roman"/>
          <w:color w:val="2D3B45"/>
          <w:sz w:val="24"/>
          <w:szCs w:val="24"/>
        </w:rPr>
      </w:pPr>
      <w:r w:rsidRPr="00734110">
        <w:rPr>
          <w:rFonts w:ascii="Times New Roman" w:eastAsia="Times New Roman" w:hAnsi="Times New Roman" w:cs="Times New Roman"/>
          <w:color w:val="2D3B45"/>
          <w:sz w:val="24"/>
          <w:szCs w:val="24"/>
        </w:rPr>
        <w:t>Introduce source material and explain its significance or relevance.</w:t>
      </w:r>
    </w:p>
    <w:p w14:paraId="749C1DCD" w14:textId="77777777" w:rsidR="00734110" w:rsidRPr="00734110" w:rsidRDefault="00734110" w:rsidP="00734110">
      <w:pPr>
        <w:numPr>
          <w:ilvl w:val="1"/>
          <w:numId w:val="20"/>
        </w:numPr>
        <w:shd w:val="clear" w:color="auto" w:fill="FFFFFF"/>
        <w:spacing w:before="100" w:beforeAutospacing="1" w:after="100" w:afterAutospacing="1" w:line="240" w:lineRule="auto"/>
        <w:rPr>
          <w:rFonts w:ascii="Times New Roman" w:eastAsia="Times New Roman" w:hAnsi="Times New Roman" w:cs="Times New Roman"/>
          <w:color w:val="2D3B45"/>
          <w:sz w:val="24"/>
          <w:szCs w:val="24"/>
        </w:rPr>
      </w:pPr>
      <w:r w:rsidRPr="00734110">
        <w:rPr>
          <w:rFonts w:ascii="Times New Roman" w:eastAsia="Times New Roman" w:hAnsi="Times New Roman" w:cs="Times New Roman"/>
          <w:color w:val="2D3B45"/>
          <w:sz w:val="24"/>
          <w:szCs w:val="24"/>
        </w:rPr>
        <w:t>Combine material from different sources to draw a conclusion or support an idea.</w:t>
      </w:r>
    </w:p>
    <w:p w14:paraId="24302FFE" w14:textId="77777777" w:rsidR="00734110" w:rsidRPr="00734110" w:rsidRDefault="00734110" w:rsidP="00734110">
      <w:pPr>
        <w:numPr>
          <w:ilvl w:val="0"/>
          <w:numId w:val="20"/>
        </w:numPr>
        <w:shd w:val="clear" w:color="auto" w:fill="FFFFFF"/>
        <w:spacing w:before="100" w:beforeAutospacing="1" w:after="100" w:afterAutospacing="1" w:line="240" w:lineRule="auto"/>
        <w:rPr>
          <w:rFonts w:ascii="Times New Roman" w:eastAsia="Times New Roman" w:hAnsi="Times New Roman" w:cs="Times New Roman"/>
          <w:color w:val="2D3B45"/>
          <w:sz w:val="24"/>
          <w:szCs w:val="24"/>
        </w:rPr>
      </w:pPr>
      <w:r w:rsidRPr="00734110">
        <w:rPr>
          <w:rFonts w:ascii="Times New Roman" w:eastAsia="Times New Roman" w:hAnsi="Times New Roman" w:cs="Times New Roman"/>
          <w:color w:val="2D3B45"/>
          <w:sz w:val="24"/>
          <w:szCs w:val="24"/>
        </w:rPr>
        <w:t>Document source material in accordance with at least one recognized documentation style.</w:t>
      </w:r>
    </w:p>
    <w:p w14:paraId="67ADFA1D" w14:textId="77777777" w:rsidR="00734110" w:rsidRPr="00734110" w:rsidRDefault="00734110" w:rsidP="00734110">
      <w:pPr>
        <w:numPr>
          <w:ilvl w:val="1"/>
          <w:numId w:val="20"/>
        </w:numPr>
        <w:shd w:val="clear" w:color="auto" w:fill="FFFFFF"/>
        <w:spacing w:before="100" w:beforeAutospacing="1" w:after="100" w:afterAutospacing="1" w:line="240" w:lineRule="auto"/>
        <w:rPr>
          <w:rFonts w:ascii="Times New Roman" w:eastAsia="Times New Roman" w:hAnsi="Times New Roman" w:cs="Times New Roman"/>
          <w:color w:val="2D3B45"/>
          <w:sz w:val="24"/>
          <w:szCs w:val="24"/>
        </w:rPr>
      </w:pPr>
      <w:r w:rsidRPr="00734110">
        <w:rPr>
          <w:rFonts w:ascii="Times New Roman" w:eastAsia="Times New Roman" w:hAnsi="Times New Roman" w:cs="Times New Roman"/>
          <w:color w:val="2D3B45"/>
          <w:sz w:val="24"/>
          <w:szCs w:val="24"/>
        </w:rPr>
        <w:t>Apply conventions of academic integrity to avoid plagiarism.</w:t>
      </w:r>
    </w:p>
    <w:p w14:paraId="18611862" w14:textId="77777777" w:rsidR="00734110" w:rsidRPr="00734110" w:rsidRDefault="00734110" w:rsidP="00734110">
      <w:pPr>
        <w:numPr>
          <w:ilvl w:val="1"/>
          <w:numId w:val="20"/>
        </w:numPr>
        <w:shd w:val="clear" w:color="auto" w:fill="FFFFFF"/>
        <w:spacing w:before="100" w:beforeAutospacing="1" w:after="100" w:afterAutospacing="1" w:line="240" w:lineRule="auto"/>
        <w:rPr>
          <w:rFonts w:ascii="Times New Roman" w:eastAsia="Times New Roman" w:hAnsi="Times New Roman" w:cs="Times New Roman"/>
          <w:color w:val="2D3B45"/>
          <w:sz w:val="24"/>
          <w:szCs w:val="24"/>
        </w:rPr>
      </w:pPr>
      <w:r w:rsidRPr="00734110">
        <w:rPr>
          <w:rFonts w:ascii="Times New Roman" w:eastAsia="Times New Roman" w:hAnsi="Times New Roman" w:cs="Times New Roman"/>
          <w:color w:val="2D3B45"/>
          <w:sz w:val="24"/>
          <w:szCs w:val="24"/>
        </w:rPr>
        <w:t>Create in-text citations to document source material.</w:t>
      </w:r>
    </w:p>
    <w:p w14:paraId="5FF12604" w14:textId="77777777" w:rsidR="00734110" w:rsidRPr="00734110" w:rsidRDefault="00734110" w:rsidP="00734110">
      <w:pPr>
        <w:numPr>
          <w:ilvl w:val="1"/>
          <w:numId w:val="20"/>
        </w:numPr>
        <w:shd w:val="clear" w:color="auto" w:fill="FFFFFF"/>
        <w:spacing w:before="100" w:beforeAutospacing="1" w:after="100" w:afterAutospacing="1" w:line="240" w:lineRule="auto"/>
        <w:rPr>
          <w:rFonts w:ascii="Times New Roman" w:eastAsia="Times New Roman" w:hAnsi="Times New Roman" w:cs="Times New Roman"/>
          <w:color w:val="2D3B45"/>
          <w:sz w:val="24"/>
          <w:szCs w:val="24"/>
        </w:rPr>
      </w:pPr>
      <w:r w:rsidRPr="00734110">
        <w:rPr>
          <w:rFonts w:ascii="Times New Roman" w:eastAsia="Times New Roman" w:hAnsi="Times New Roman" w:cs="Times New Roman"/>
          <w:color w:val="2D3B45"/>
          <w:sz w:val="24"/>
          <w:szCs w:val="24"/>
        </w:rPr>
        <w:t>Create a reference list to provide bibliographic information for sources.</w:t>
      </w:r>
    </w:p>
    <w:p w14:paraId="414C4D0E" w14:textId="77777777" w:rsidR="00734110" w:rsidRPr="00734110" w:rsidRDefault="00734110" w:rsidP="00734110">
      <w:pPr>
        <w:numPr>
          <w:ilvl w:val="0"/>
          <w:numId w:val="20"/>
        </w:numPr>
        <w:shd w:val="clear" w:color="auto" w:fill="FFFFFF"/>
        <w:spacing w:before="100" w:beforeAutospacing="1" w:after="100" w:afterAutospacing="1" w:line="240" w:lineRule="auto"/>
        <w:rPr>
          <w:rFonts w:ascii="Times New Roman" w:eastAsia="Times New Roman" w:hAnsi="Times New Roman" w:cs="Times New Roman"/>
          <w:color w:val="2D3B45"/>
          <w:sz w:val="24"/>
          <w:szCs w:val="24"/>
        </w:rPr>
      </w:pPr>
      <w:r w:rsidRPr="00734110">
        <w:rPr>
          <w:rFonts w:ascii="Times New Roman" w:eastAsia="Times New Roman" w:hAnsi="Times New Roman" w:cs="Times New Roman"/>
          <w:color w:val="2D3B45"/>
          <w:sz w:val="24"/>
          <w:szCs w:val="24"/>
        </w:rPr>
        <w:t>Apply active reading strategies.</w:t>
      </w:r>
    </w:p>
    <w:p w14:paraId="2734F79E" w14:textId="77777777" w:rsidR="00734110" w:rsidRPr="00734110" w:rsidRDefault="00734110" w:rsidP="00734110">
      <w:pPr>
        <w:numPr>
          <w:ilvl w:val="1"/>
          <w:numId w:val="20"/>
        </w:numPr>
        <w:shd w:val="clear" w:color="auto" w:fill="FFFFFF"/>
        <w:spacing w:before="100" w:beforeAutospacing="1" w:after="100" w:afterAutospacing="1" w:line="240" w:lineRule="auto"/>
        <w:rPr>
          <w:rFonts w:ascii="Times New Roman" w:eastAsia="Times New Roman" w:hAnsi="Times New Roman" w:cs="Times New Roman"/>
          <w:color w:val="2D3B45"/>
          <w:sz w:val="24"/>
          <w:szCs w:val="24"/>
        </w:rPr>
      </w:pPr>
      <w:r w:rsidRPr="00734110">
        <w:rPr>
          <w:rFonts w:ascii="Times New Roman" w:eastAsia="Times New Roman" w:hAnsi="Times New Roman" w:cs="Times New Roman"/>
          <w:color w:val="2D3B45"/>
          <w:sz w:val="24"/>
          <w:szCs w:val="24"/>
        </w:rPr>
        <w:t>Identify the author, audience, purpose, tone, context (i.e. rhetorical situation).</w:t>
      </w:r>
    </w:p>
    <w:p w14:paraId="360C2098" w14:textId="77777777" w:rsidR="00734110" w:rsidRPr="00734110" w:rsidRDefault="00734110" w:rsidP="00734110">
      <w:pPr>
        <w:numPr>
          <w:ilvl w:val="1"/>
          <w:numId w:val="20"/>
        </w:numPr>
        <w:shd w:val="clear" w:color="auto" w:fill="FFFFFF"/>
        <w:spacing w:before="100" w:beforeAutospacing="1" w:after="100" w:afterAutospacing="1" w:line="240" w:lineRule="auto"/>
        <w:rPr>
          <w:rFonts w:ascii="Helvetica" w:eastAsia="Times New Roman" w:hAnsi="Helvetica" w:cs="Times New Roman"/>
          <w:color w:val="2D3B45"/>
          <w:sz w:val="24"/>
          <w:szCs w:val="24"/>
        </w:rPr>
      </w:pPr>
      <w:r w:rsidRPr="00734110">
        <w:rPr>
          <w:rFonts w:ascii="Times New Roman" w:eastAsia="Times New Roman" w:hAnsi="Times New Roman" w:cs="Times New Roman"/>
          <w:color w:val="2D3B45"/>
          <w:sz w:val="24"/>
          <w:szCs w:val="24"/>
        </w:rPr>
        <w:t>Annotate a text for main ideas and supporting details.</w:t>
      </w:r>
    </w:p>
    <w:p w14:paraId="50F1033B" w14:textId="77777777" w:rsidR="00557140" w:rsidRPr="00557140" w:rsidRDefault="00557140" w:rsidP="00557140">
      <w:pPr>
        <w:spacing w:before="100" w:beforeAutospacing="1" w:after="100" w:afterAutospacing="1" w:line="240" w:lineRule="auto"/>
        <w:outlineLvl w:val="3"/>
        <w:rPr>
          <w:rFonts w:ascii="Times New Roman" w:eastAsia="Times New Roman" w:hAnsi="Times New Roman" w:cs="Times New Roman"/>
          <w:b/>
          <w:bCs/>
          <w:sz w:val="24"/>
          <w:szCs w:val="24"/>
        </w:rPr>
      </w:pPr>
      <w:r w:rsidRPr="00557140">
        <w:rPr>
          <w:rFonts w:ascii="Times New Roman" w:eastAsia="Times New Roman" w:hAnsi="Times New Roman" w:cs="Times New Roman"/>
          <w:b/>
          <w:bCs/>
          <w:sz w:val="24"/>
          <w:szCs w:val="24"/>
        </w:rPr>
        <w:t>College Catalog Course Description</w:t>
      </w:r>
    </w:p>
    <w:p w14:paraId="4915E0D9"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Development of essay form, including documented essay; instruction and practice in expository writing. Emphasis on the clarity of central and support ideas, adequate development, logical organization, coherence, appropriate citing of primary and/or secondary sources, and grammatical and mechanical accuracy. </w:t>
      </w:r>
    </w:p>
    <w:p w14:paraId="675FCCAE"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u w:val="single"/>
        </w:rPr>
        <w:lastRenderedPageBreak/>
        <w:t>Gordon Rule</w:t>
      </w:r>
      <w:r w:rsidRPr="00557140">
        <w:rPr>
          <w:rFonts w:ascii="Times New Roman" w:eastAsia="Times New Roman" w:hAnsi="Times New Roman" w:cs="Times New Roman"/>
          <w:sz w:val="24"/>
          <w:szCs w:val="24"/>
        </w:rPr>
        <w:t>- ENC1101 is a Gordon Rule course in which the student is required to demonstrate college-level writing skills through multiple assignments. A minimum grade of C is required if ENC 1101 is used to satisfy Gordon Rule and General Education Requirements. </w:t>
      </w:r>
    </w:p>
    <w:p w14:paraId="613C25F8" w14:textId="77777777" w:rsidR="00557140" w:rsidRPr="00557140" w:rsidRDefault="00557140" w:rsidP="00557140">
      <w:pPr>
        <w:spacing w:before="100" w:beforeAutospacing="1" w:after="100" w:afterAutospacing="1" w:line="240" w:lineRule="auto"/>
        <w:outlineLvl w:val="3"/>
        <w:rPr>
          <w:rFonts w:ascii="Times New Roman" w:eastAsia="Times New Roman" w:hAnsi="Times New Roman" w:cs="Times New Roman"/>
          <w:b/>
          <w:bCs/>
          <w:sz w:val="24"/>
          <w:szCs w:val="24"/>
        </w:rPr>
      </w:pPr>
      <w:r w:rsidRPr="00557140">
        <w:rPr>
          <w:rFonts w:ascii="Times New Roman" w:eastAsia="Times New Roman" w:hAnsi="Times New Roman" w:cs="Times New Roman"/>
          <w:b/>
          <w:bCs/>
          <w:sz w:val="24"/>
          <w:szCs w:val="24"/>
        </w:rPr>
        <w:t>Course Prerequisites</w:t>
      </w:r>
    </w:p>
    <w:p w14:paraId="5B899779" w14:textId="12F3BDD1"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 xml:space="preserve">A score of 103 on </w:t>
      </w:r>
      <w:r w:rsidR="00503F1E">
        <w:rPr>
          <w:rFonts w:ascii="Times New Roman" w:eastAsia="Times New Roman" w:hAnsi="Times New Roman" w:cs="Times New Roman"/>
          <w:sz w:val="24"/>
          <w:szCs w:val="24"/>
        </w:rPr>
        <w:t xml:space="preserve">the </w:t>
      </w:r>
      <w:r w:rsidRPr="00557140">
        <w:rPr>
          <w:rFonts w:ascii="Times New Roman" w:eastAsia="Times New Roman" w:hAnsi="Times New Roman" w:cs="Times New Roman"/>
          <w:sz w:val="24"/>
          <w:szCs w:val="24"/>
        </w:rPr>
        <w:t>writing component of PERT or equivalent score on other state-approved entry test</w:t>
      </w:r>
      <w:r w:rsidR="00503F1E">
        <w:rPr>
          <w:rFonts w:ascii="Times New Roman" w:eastAsia="Times New Roman" w:hAnsi="Times New Roman" w:cs="Times New Roman"/>
          <w:sz w:val="24"/>
          <w:szCs w:val="24"/>
        </w:rPr>
        <w:t>s</w:t>
      </w:r>
      <w:r w:rsidRPr="00557140">
        <w:rPr>
          <w:rFonts w:ascii="Times New Roman" w:eastAsia="Times New Roman" w:hAnsi="Times New Roman" w:cs="Times New Roman"/>
          <w:sz w:val="24"/>
          <w:szCs w:val="24"/>
        </w:rPr>
        <w:t xml:space="preserve"> or a minimum grade of C in ENC 0027 or a minimum grade of C in ENC 0025C or EAP 1640C, and a score of 106 on </w:t>
      </w:r>
      <w:r w:rsidR="00503F1E">
        <w:rPr>
          <w:rFonts w:ascii="Times New Roman" w:eastAsia="Times New Roman" w:hAnsi="Times New Roman" w:cs="Times New Roman"/>
          <w:sz w:val="24"/>
          <w:szCs w:val="24"/>
        </w:rPr>
        <w:t xml:space="preserve">the </w:t>
      </w:r>
      <w:r w:rsidRPr="00557140">
        <w:rPr>
          <w:rFonts w:ascii="Times New Roman" w:eastAsia="Times New Roman" w:hAnsi="Times New Roman" w:cs="Times New Roman"/>
          <w:sz w:val="24"/>
          <w:szCs w:val="24"/>
        </w:rPr>
        <w:t>reading component of PERT or equivalent score on other state-approved entry test or a minimum grade of C in REA 0017C or EAP 1620C. </w:t>
      </w:r>
    </w:p>
    <w:p w14:paraId="7187C787"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Course Texts and Media - ALL resources are provided.  You are welcome to purchase optional supplies of a 3-ring binder and 8-tab dividers if taking this course in-person/hybrid/mixed-mode.</w:t>
      </w:r>
    </w:p>
    <w:p w14:paraId="406265C5" w14:textId="06C220B5" w:rsidR="00557140" w:rsidRPr="00734110" w:rsidRDefault="00557140" w:rsidP="00EF09C8">
      <w:pPr>
        <w:pStyle w:val="ListParagraph"/>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734110">
        <w:rPr>
          <w:rFonts w:ascii="Times New Roman" w:eastAsia="Times New Roman" w:hAnsi="Times New Roman" w:cs="Times New Roman"/>
          <w:sz w:val="24"/>
          <w:szCs w:val="24"/>
        </w:rPr>
        <w:t>McLean, Scott. Writing for Success. Irvington: Flat World Knowledge, 2011. ISBN 13: 978-1-4533-1071-7</w:t>
      </w:r>
      <w:r w:rsidR="00734110" w:rsidRPr="00734110">
        <w:rPr>
          <w:rFonts w:ascii="Times New Roman" w:eastAsia="Times New Roman" w:hAnsi="Times New Roman" w:cs="Times New Roman"/>
          <w:sz w:val="24"/>
          <w:szCs w:val="24"/>
        </w:rPr>
        <w:t xml:space="preserve">.  </w:t>
      </w:r>
      <w:r w:rsidRPr="00734110">
        <w:rPr>
          <w:rFonts w:ascii="Times New Roman" w:eastAsia="Times New Roman" w:hAnsi="Times New Roman" w:cs="Times New Roman"/>
          <w:sz w:val="24"/>
          <w:szCs w:val="24"/>
          <w:shd w:val="clear" w:color="auto" w:fill="FFFFFF"/>
        </w:rPr>
        <w:t>This is an open college textbook that can be accessed online free of charge. There are two different ways that you can access the text:</w:t>
      </w:r>
    </w:p>
    <w:p w14:paraId="0D89135F" w14:textId="2A839FCE" w:rsidR="00734110" w:rsidRPr="00734110" w:rsidRDefault="001B2361" w:rsidP="00734110">
      <w:pPr>
        <w:pStyle w:val="ListParagraph"/>
        <w:numPr>
          <w:ilvl w:val="0"/>
          <w:numId w:val="24"/>
        </w:numPr>
        <w:spacing w:before="100" w:beforeAutospacing="1" w:after="100" w:afterAutospacing="1" w:line="240" w:lineRule="auto"/>
        <w:rPr>
          <w:rFonts w:ascii="Times New Roman" w:eastAsia="Times New Roman" w:hAnsi="Times New Roman" w:cs="Times New Roman"/>
          <w:sz w:val="24"/>
          <w:szCs w:val="24"/>
        </w:rPr>
      </w:pPr>
      <w:hyperlink r:id="rId13" w:history="1">
        <w:r w:rsidR="00557140" w:rsidRPr="00734110">
          <w:rPr>
            <w:rFonts w:ascii="Times New Roman" w:eastAsia="Times New Roman" w:hAnsi="Times New Roman" w:cs="Times New Roman"/>
            <w:color w:val="0000FF"/>
            <w:sz w:val="24"/>
            <w:szCs w:val="24"/>
            <w:u w:val="single"/>
            <w:shd w:val="clear" w:color="auto" w:fill="FFFFFF"/>
          </w:rPr>
          <w:t xml:space="preserve">Access a free online version </w:t>
        </w:r>
      </w:hyperlink>
      <w:r w:rsidR="00734110" w:rsidRPr="00734110">
        <w:rPr>
          <w:rFonts w:ascii="Times New Roman" w:eastAsia="Times New Roman" w:hAnsi="Times New Roman" w:cs="Times New Roman"/>
          <w:color w:val="0000FF"/>
          <w:sz w:val="24"/>
          <w:szCs w:val="24"/>
          <w:u w:val="single"/>
          <w:shd w:val="clear" w:color="auto" w:fill="FFFFFF"/>
        </w:rPr>
        <w:t>(</w:t>
      </w:r>
      <w:r w:rsidR="00557140" w:rsidRPr="00734110">
        <w:rPr>
          <w:rFonts w:ascii="Times New Roman" w:eastAsia="Times New Roman" w:hAnsi="Times New Roman" w:cs="Times New Roman"/>
          <w:sz w:val="24"/>
          <w:szCs w:val="24"/>
        </w:rPr>
        <w:t> </w:t>
      </w:r>
      <w:r w:rsidR="00557140" w:rsidRPr="00734110">
        <w:rPr>
          <w:rFonts w:ascii="Times New Roman" w:eastAsia="Times New Roman" w:hAnsi="Times New Roman" w:cs="Times New Roman"/>
          <w:sz w:val="24"/>
          <w:szCs w:val="24"/>
          <w:shd w:val="clear" w:color="auto" w:fill="FFFFFF"/>
        </w:rPr>
        <w:t xml:space="preserve">The Saylor Foundation provides access to a .pdf or .doc version of the book. Click on the link above and scroll to the bottom </w:t>
      </w:r>
      <w:r w:rsidR="00734110">
        <w:rPr>
          <w:rFonts w:ascii="Times New Roman" w:eastAsia="Times New Roman" w:hAnsi="Times New Roman" w:cs="Times New Roman"/>
          <w:sz w:val="24"/>
          <w:szCs w:val="24"/>
          <w:shd w:val="clear" w:color="auto" w:fill="FFFFFF"/>
        </w:rPr>
        <w:t>of the page to find the text).</w:t>
      </w:r>
    </w:p>
    <w:p w14:paraId="21AA961D" w14:textId="49552B6B" w:rsidR="00557140" w:rsidRPr="00734110" w:rsidRDefault="001B2361" w:rsidP="00734110">
      <w:pPr>
        <w:pStyle w:val="ListParagraph"/>
        <w:numPr>
          <w:ilvl w:val="0"/>
          <w:numId w:val="24"/>
        </w:numPr>
        <w:spacing w:before="100" w:beforeAutospacing="1" w:after="100" w:afterAutospacing="1" w:line="240" w:lineRule="auto"/>
        <w:rPr>
          <w:rFonts w:ascii="Times New Roman" w:eastAsia="Times New Roman" w:hAnsi="Times New Roman" w:cs="Times New Roman"/>
          <w:sz w:val="24"/>
          <w:szCs w:val="24"/>
        </w:rPr>
      </w:pPr>
      <w:hyperlink r:id="rId14" w:tgtFrame="_blank" w:history="1">
        <w:r w:rsidR="00557140" w:rsidRPr="00734110">
          <w:rPr>
            <w:rFonts w:ascii="Times New Roman" w:eastAsia="Times New Roman" w:hAnsi="Times New Roman" w:cs="Times New Roman"/>
            <w:color w:val="0000FF"/>
            <w:sz w:val="24"/>
            <w:szCs w:val="24"/>
            <w:u w:val="single"/>
            <w:shd w:val="clear" w:color="auto" w:fill="FFFFFF"/>
          </w:rPr>
          <w:t>Purchase a print or e-reader version of the book from Flat World Knowledge</w:t>
        </w:r>
      </w:hyperlink>
      <w:r w:rsidR="00734110" w:rsidRPr="00734110">
        <w:rPr>
          <w:rFonts w:ascii="Times New Roman" w:eastAsia="Times New Roman" w:hAnsi="Times New Roman" w:cs="Times New Roman"/>
          <w:color w:val="0000FF"/>
          <w:sz w:val="24"/>
          <w:szCs w:val="24"/>
          <w:u w:val="single"/>
          <w:shd w:val="clear" w:color="auto" w:fill="FFFFFF"/>
        </w:rPr>
        <w:t xml:space="preserve"> (</w:t>
      </w:r>
      <w:r w:rsidR="00557140" w:rsidRPr="00734110">
        <w:rPr>
          <w:rFonts w:ascii="Times New Roman" w:eastAsia="Times New Roman" w:hAnsi="Times New Roman" w:cs="Times New Roman"/>
          <w:sz w:val="24"/>
          <w:szCs w:val="24"/>
          <w:shd w:val="clear" w:color="auto" w:fill="FFFFFF"/>
        </w:rPr>
        <w:t>Flat World Knowledge provides a range of print and electronic options for the text and is committed to afford</w:t>
      </w:r>
      <w:r w:rsidR="00734110">
        <w:rPr>
          <w:rFonts w:ascii="Times New Roman" w:eastAsia="Times New Roman" w:hAnsi="Times New Roman" w:cs="Times New Roman"/>
          <w:sz w:val="24"/>
          <w:szCs w:val="24"/>
          <w:shd w:val="clear" w:color="auto" w:fill="FFFFFF"/>
        </w:rPr>
        <w:t xml:space="preserve">able access for students). </w:t>
      </w:r>
    </w:p>
    <w:p w14:paraId="636F784E" w14:textId="60A88D2C" w:rsidR="00734110" w:rsidRDefault="00734110" w:rsidP="00734110">
      <w:pPr>
        <w:pStyle w:val="ListParagraph"/>
        <w:numPr>
          <w:ilvl w:val="0"/>
          <w:numId w:val="2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Valencia Writer</w:t>
      </w:r>
      <w:r w:rsidR="001B2361">
        <w:rPr>
          <w:rFonts w:ascii="Times New Roman" w:eastAsia="Times New Roman" w:hAnsi="Times New Roman" w:cs="Times New Roman"/>
          <w:sz w:val="24"/>
          <w:szCs w:val="24"/>
        </w:rPr>
        <w:t xml:space="preserve">.  This is an open source curated page with resources on writing, genre, rhetoric, information literacy, and more.  </w:t>
      </w:r>
    </w:p>
    <w:p w14:paraId="3D3CB637" w14:textId="5E80C57E" w:rsidR="001B2361" w:rsidRDefault="001B2361" w:rsidP="001B2361">
      <w:pPr>
        <w:pStyle w:val="ListParagraph"/>
        <w:numPr>
          <w:ilvl w:val="1"/>
          <w:numId w:val="25"/>
        </w:numPr>
        <w:spacing w:before="100" w:beforeAutospacing="1" w:after="100" w:afterAutospacing="1" w:line="240" w:lineRule="auto"/>
        <w:rPr>
          <w:rFonts w:ascii="Times New Roman" w:eastAsia="Times New Roman" w:hAnsi="Times New Roman" w:cs="Times New Roman"/>
          <w:sz w:val="24"/>
          <w:szCs w:val="24"/>
        </w:rPr>
      </w:pPr>
      <w:hyperlink r:id="rId15" w:history="1">
        <w:r w:rsidRPr="001B2361">
          <w:rPr>
            <w:rStyle w:val="Hyperlink"/>
            <w:rFonts w:ascii="Times New Roman" w:eastAsia="Times New Roman" w:hAnsi="Times New Roman" w:cs="Times New Roman"/>
            <w:sz w:val="24"/>
            <w:szCs w:val="24"/>
          </w:rPr>
          <w:t>Access the free resource</w:t>
        </w:r>
      </w:hyperlink>
    </w:p>
    <w:p w14:paraId="0D254B58" w14:textId="2D196C4B" w:rsidR="001B2361" w:rsidRDefault="001B2361" w:rsidP="001B2361">
      <w:pPr>
        <w:pStyle w:val="ListParagraph"/>
        <w:numPr>
          <w:ilvl w:val="2"/>
          <w:numId w:val="25"/>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clusive in this resource is: </w:t>
      </w:r>
    </w:p>
    <w:p w14:paraId="435C3CD5" w14:textId="2128D2D9" w:rsidR="001B2361" w:rsidRDefault="001B2361" w:rsidP="001B2361">
      <w:pPr>
        <w:pStyle w:val="ListParagraph"/>
        <w:numPr>
          <w:ilvl w:val="3"/>
          <w:numId w:val="25"/>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ammar Bytes: </w:t>
      </w:r>
      <w:hyperlink r:id="rId16" w:history="1">
        <w:r w:rsidRPr="008F797F">
          <w:rPr>
            <w:rStyle w:val="Hyperlink"/>
            <w:rFonts w:ascii="Times New Roman" w:eastAsia="Times New Roman" w:hAnsi="Times New Roman" w:cs="Times New Roman"/>
            <w:sz w:val="24"/>
            <w:szCs w:val="24"/>
          </w:rPr>
          <w:t>http://www.chompchomp.com/menu.htm</w:t>
        </w:r>
      </w:hyperlink>
      <w:r>
        <w:rPr>
          <w:rFonts w:ascii="Times New Roman" w:eastAsia="Times New Roman" w:hAnsi="Times New Roman" w:cs="Times New Roman"/>
          <w:sz w:val="24"/>
          <w:szCs w:val="24"/>
        </w:rPr>
        <w:t xml:space="preserve"> </w:t>
      </w:r>
    </w:p>
    <w:p w14:paraId="62596F9D" w14:textId="7E8E2C65" w:rsidR="001B2361" w:rsidRDefault="001B2361" w:rsidP="001B2361">
      <w:pPr>
        <w:pStyle w:val="ListParagraph"/>
        <w:numPr>
          <w:ilvl w:val="3"/>
          <w:numId w:val="25"/>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celsior Online Writing Lab: </w:t>
      </w:r>
      <w:hyperlink r:id="rId17" w:history="1">
        <w:r w:rsidRPr="008F797F">
          <w:rPr>
            <w:rStyle w:val="Hyperlink"/>
            <w:rFonts w:ascii="Times New Roman" w:eastAsia="Times New Roman" w:hAnsi="Times New Roman" w:cs="Times New Roman"/>
            <w:sz w:val="24"/>
            <w:szCs w:val="24"/>
          </w:rPr>
          <w:t>https://owl.excelsior.edu/</w:t>
        </w:r>
      </w:hyperlink>
    </w:p>
    <w:p w14:paraId="010B2AAC" w14:textId="01F9B1A6" w:rsidR="001B2361" w:rsidRPr="00734110" w:rsidRDefault="001B2361" w:rsidP="001B2361">
      <w:pPr>
        <w:pStyle w:val="ListParagraph"/>
        <w:numPr>
          <w:ilvl w:val="3"/>
          <w:numId w:val="25"/>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lements of Style: </w:t>
      </w:r>
      <w:hyperlink r:id="rId18" w:history="1">
        <w:r w:rsidRPr="008F797F">
          <w:rPr>
            <w:rStyle w:val="Hyperlink"/>
            <w:rFonts w:ascii="Times New Roman" w:eastAsia="Times New Roman" w:hAnsi="Times New Roman" w:cs="Times New Roman"/>
            <w:sz w:val="24"/>
            <w:szCs w:val="24"/>
          </w:rPr>
          <w:t>https://www.bartleby.com/141/</w:t>
        </w:r>
      </w:hyperlink>
      <w:r>
        <w:rPr>
          <w:rFonts w:ascii="Times New Roman" w:eastAsia="Times New Roman" w:hAnsi="Times New Roman" w:cs="Times New Roman"/>
          <w:sz w:val="24"/>
          <w:szCs w:val="24"/>
        </w:rPr>
        <w:t xml:space="preserve">  </w:t>
      </w:r>
    </w:p>
    <w:p w14:paraId="284D934E"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Course Format</w:t>
      </w:r>
    </w:p>
    <w:p w14:paraId="4318D6BA"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This course is conducted entirely online and consists of eight modules of content. Each module requires that students read a variety of writing and sometimes view and interact with other media. Ideas and skills are formulated and demonstrated in writing. The course is designed to run over sixteen weeks with one module completed every two weeks.</w:t>
      </w:r>
    </w:p>
    <w:p w14:paraId="2AF26AAC" w14:textId="337F536B"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 xml:space="preserve">This is a </w:t>
      </w:r>
      <w:hyperlink r:id="rId19" w:tooltip="Writing Communities" w:history="1">
        <w:r w:rsidRPr="00557140">
          <w:rPr>
            <w:rFonts w:ascii="Times New Roman" w:eastAsia="Times New Roman" w:hAnsi="Times New Roman" w:cs="Times New Roman"/>
            <w:color w:val="0000FF"/>
            <w:sz w:val="24"/>
            <w:szCs w:val="24"/>
            <w:u w:val="single"/>
          </w:rPr>
          <w:t>writing community</w:t>
        </w:r>
      </w:hyperlink>
      <w:r w:rsidRPr="00557140">
        <w:rPr>
          <w:rFonts w:ascii="Times New Roman" w:eastAsia="Times New Roman" w:hAnsi="Times New Roman" w:cs="Times New Roman"/>
          <w:sz w:val="24"/>
          <w:szCs w:val="24"/>
        </w:rPr>
        <w:t xml:space="preserve"> course. While a course instructor will monitor the course, it is designed for the students to work independently and collaboratively. A primary component of the learning experience is giving and receiving feedback on writing. </w:t>
      </w:r>
      <w:r w:rsidR="00503F1E">
        <w:rPr>
          <w:rFonts w:ascii="Times New Roman" w:eastAsia="Times New Roman" w:hAnsi="Times New Roman" w:cs="Times New Roman"/>
          <w:sz w:val="24"/>
          <w:szCs w:val="24"/>
        </w:rPr>
        <w:t>F</w:t>
      </w:r>
      <w:r w:rsidRPr="00557140">
        <w:rPr>
          <w:rFonts w:ascii="Times New Roman" w:eastAsia="Times New Roman" w:hAnsi="Times New Roman" w:cs="Times New Roman"/>
          <w:sz w:val="24"/>
          <w:szCs w:val="24"/>
        </w:rPr>
        <w:t xml:space="preserve">or this to occur effectively, all students must invest time to review and comment on their classmate's work. This evaluation, reflection, and collaboration </w:t>
      </w:r>
      <w:r w:rsidR="00503F1E">
        <w:rPr>
          <w:rFonts w:ascii="Times New Roman" w:eastAsia="Times New Roman" w:hAnsi="Times New Roman" w:cs="Times New Roman"/>
          <w:sz w:val="24"/>
          <w:szCs w:val="24"/>
        </w:rPr>
        <w:t>are</w:t>
      </w:r>
      <w:r w:rsidRPr="00557140">
        <w:rPr>
          <w:rFonts w:ascii="Times New Roman" w:eastAsia="Times New Roman" w:hAnsi="Times New Roman" w:cs="Times New Roman"/>
          <w:sz w:val="24"/>
          <w:szCs w:val="24"/>
        </w:rPr>
        <w:t xml:space="preserve"> key to the course.</w:t>
      </w:r>
    </w:p>
    <w:p w14:paraId="10E7ECE9" w14:textId="77777777" w:rsidR="001B2361" w:rsidRDefault="001B2361" w:rsidP="00557140">
      <w:pPr>
        <w:spacing w:before="100" w:beforeAutospacing="1" w:after="100" w:afterAutospacing="1" w:line="240" w:lineRule="auto"/>
        <w:rPr>
          <w:rFonts w:ascii="Times New Roman" w:eastAsia="Times New Roman" w:hAnsi="Times New Roman" w:cs="Times New Roman"/>
          <w:b/>
          <w:bCs/>
          <w:sz w:val="24"/>
          <w:szCs w:val="24"/>
        </w:rPr>
      </w:pPr>
    </w:p>
    <w:p w14:paraId="30F31ECE" w14:textId="3F829DAE"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lastRenderedPageBreak/>
        <w:t xml:space="preserve">Portfolio </w:t>
      </w:r>
    </w:p>
    <w:p w14:paraId="79F181E6"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 xml:space="preserve">In this course, you will prepare a portfolio, which will suffice as your final exam. </w:t>
      </w:r>
    </w:p>
    <w:p w14:paraId="4111562E"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What is a portfolio? A portfolio is a collection of work that demonstrates effort and achievement.</w:t>
      </w:r>
    </w:p>
    <w:p w14:paraId="512405D7"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Imagine you are a photojournalist for a magazine and have to present your best work in the past few months and explain the process by which you achieved these signature pieces. Like anyone putting together a collection of work, you go about searching your inventory. With each selection, you review what you did to capture certain photographs (maybe you had to travel long distances, learn new photography techniques, work around family schedules, consider impossible deadlines, work with uncompromising regulations or equipment); you think about how you developed the photographs over time (perhaps using approaches to change the tones of the photos or editing in details after-the-fact in an editing program); you take into consideration what your fellow photojournalists and your magazine editor advised you as you worked to make the photos award-winning for the magazine (you made multiple copies of the work even). Perhaps you realize that some photographs were never fully actualized because you did not give them the time they deserved, and some photographs received more attention than they needed. In the end, you want to present a portfolio of your best work as your presentation.</w:t>
      </w:r>
    </w:p>
    <w:p w14:paraId="6E00EEDB"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A writer's portfolio is much like that of the photographer. You assemble a presentation about your best work in this course. Looking ahead, you should plan for a writing portfolio that includes certain elements:</w:t>
      </w:r>
    </w:p>
    <w:p w14:paraId="34D83B06"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1. Three samples of your best work, including:</w:t>
      </w:r>
    </w:p>
    <w:p w14:paraId="665D2B92" w14:textId="77777777" w:rsidR="00557140" w:rsidRPr="00557140" w:rsidRDefault="00557140" w:rsidP="00557140">
      <w:pPr>
        <w:spacing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1.1. your best formal essay</w:t>
      </w:r>
    </w:p>
    <w:p w14:paraId="1F5D6A71"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1.2. your best writing practice assignment</w:t>
      </w:r>
    </w:p>
    <w:p w14:paraId="5DC921D4"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1.3. your best forum post.</w:t>
      </w:r>
    </w:p>
    <w:p w14:paraId="0823A560"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2. An essay featuring the following:</w:t>
      </w:r>
    </w:p>
    <w:p w14:paraId="5A8C01CE" w14:textId="77777777" w:rsidR="00557140" w:rsidRPr="00557140" w:rsidRDefault="00557140" w:rsidP="00557140">
      <w:pPr>
        <w:spacing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2.1. an explanation about why you selected these three samples and what qualities make them particularly effective or successful</w:t>
      </w:r>
    </w:p>
    <w:p w14:paraId="482E22F0" w14:textId="36AFECCB"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 xml:space="preserve">2.2. a description </w:t>
      </w:r>
      <w:r w:rsidR="00503F1E">
        <w:rPr>
          <w:rFonts w:ascii="Times New Roman" w:eastAsia="Times New Roman" w:hAnsi="Times New Roman" w:cs="Times New Roman"/>
          <w:sz w:val="24"/>
          <w:szCs w:val="24"/>
        </w:rPr>
        <w:t xml:space="preserve">of </w:t>
      </w:r>
      <w:r w:rsidRPr="00557140">
        <w:rPr>
          <w:rFonts w:ascii="Times New Roman" w:eastAsia="Times New Roman" w:hAnsi="Times New Roman" w:cs="Times New Roman"/>
          <w:sz w:val="24"/>
          <w:szCs w:val="24"/>
        </w:rPr>
        <w:t>your writing process in these three works from coming up with the idea from drafting to revising</w:t>
      </w:r>
    </w:p>
    <w:p w14:paraId="2CFF28A1"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2.3. reflection on your least effective writing in this class and explain why you think the writing was not effective </w:t>
      </w:r>
    </w:p>
    <w:p w14:paraId="53C6815A"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2.4. an assessment on how well you achieved the writing goals you set for yourself at the beginning of the semester</w:t>
      </w:r>
    </w:p>
    <w:p w14:paraId="015D43DF" w14:textId="2E4F2A35" w:rsidR="00557140" w:rsidRPr="00503F1E" w:rsidRDefault="00503F1E" w:rsidP="00557140">
      <w:pPr>
        <w:spacing w:before="100" w:beforeAutospacing="1" w:after="100" w:afterAutospacing="1" w:line="240" w:lineRule="auto"/>
        <w:rPr>
          <w:rFonts w:ascii="Times New Roman" w:eastAsia="Times New Roman" w:hAnsi="Times New Roman" w:cs="Times New Roman"/>
          <w:sz w:val="24"/>
          <w:szCs w:val="24"/>
        </w:rPr>
      </w:pPr>
      <w:r w:rsidRPr="00503F1E">
        <w:rPr>
          <w:rStyle w:val="Strong"/>
          <w:rFonts w:ascii="Times New Roman" w:hAnsi="Times New Roman" w:cs="Times New Roman"/>
          <w:color w:val="2D3B45"/>
          <w:sz w:val="24"/>
          <w:szCs w:val="24"/>
          <w:shd w:val="clear" w:color="auto" w:fill="FFFFFF"/>
        </w:rPr>
        <w:lastRenderedPageBreak/>
        <w:t>2.5.</w:t>
      </w:r>
      <w:r>
        <w:rPr>
          <w:rStyle w:val="Strong"/>
          <w:rFonts w:ascii="Times New Roman" w:hAnsi="Times New Roman" w:cs="Times New Roman"/>
          <w:color w:val="2D3B45"/>
          <w:sz w:val="24"/>
          <w:szCs w:val="24"/>
          <w:shd w:val="clear" w:color="auto" w:fill="FFFFFF"/>
        </w:rPr>
        <w:t xml:space="preserve"> </w:t>
      </w:r>
      <w:r>
        <w:rPr>
          <w:rStyle w:val="Strong"/>
          <w:rFonts w:ascii="Times New Roman" w:hAnsi="Times New Roman" w:cs="Times New Roman"/>
          <w:b w:val="0"/>
          <w:color w:val="2D3B45"/>
          <w:sz w:val="24"/>
          <w:szCs w:val="24"/>
          <w:shd w:val="clear" w:color="auto" w:fill="FFFFFF"/>
        </w:rPr>
        <w:t>an e</w:t>
      </w:r>
      <w:r w:rsidRPr="00503F1E">
        <w:rPr>
          <w:rStyle w:val="Strong"/>
          <w:rFonts w:ascii="Times New Roman" w:hAnsi="Times New Roman" w:cs="Times New Roman"/>
          <w:b w:val="0"/>
          <w:color w:val="2D3B45"/>
          <w:sz w:val="24"/>
          <w:szCs w:val="24"/>
          <w:shd w:val="clear" w:color="auto" w:fill="FFFFFF"/>
        </w:rPr>
        <w:t>xplanation regarding what you have learned about yourself as a writer this semester and how your assumptions and understandings of writing and reading have changed as a result of your work in this course.</w:t>
      </w:r>
    </w:p>
    <w:p w14:paraId="7201843F"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Grades</w:t>
      </w:r>
    </w:p>
    <w:p w14:paraId="3F3B549B" w14:textId="2704DBC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 xml:space="preserve">You will finish the course with a portfolio of college-level writing samples that may be used in other courses. Given the self-reflective, open nature of this course, your writing portfolio will be the most valuable, reusable outcome </w:t>
      </w:r>
      <w:r w:rsidR="00503F1E">
        <w:rPr>
          <w:rFonts w:ascii="Times New Roman" w:eastAsia="Times New Roman" w:hAnsi="Times New Roman" w:cs="Times New Roman"/>
          <w:sz w:val="24"/>
          <w:szCs w:val="24"/>
        </w:rPr>
        <w:t>of</w:t>
      </w:r>
      <w:r w:rsidRPr="00557140">
        <w:rPr>
          <w:rFonts w:ascii="Times New Roman" w:eastAsia="Times New Roman" w:hAnsi="Times New Roman" w:cs="Times New Roman"/>
          <w:sz w:val="24"/>
          <w:szCs w:val="24"/>
        </w:rPr>
        <w:t xml:space="preserve"> the course.  You will earn a final grade on the completed portfolio with all other work.</w:t>
      </w:r>
    </w:p>
    <w:p w14:paraId="62299D17"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Discussion Forum</w:t>
      </w:r>
    </w:p>
    <w:p w14:paraId="717C72F0"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Student exchanges and learning take place through the online Discussion page. Students will be responsible for responding to 2-6 topics/posts within each module.</w:t>
      </w:r>
    </w:p>
    <w:p w14:paraId="4E525D7E" w14:textId="77777777" w:rsidR="00557140" w:rsidRPr="00557140" w:rsidRDefault="00557140" w:rsidP="00557140">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Primary Posts are original responses to the topic/post. Most primary posts are due around the module’s midpoint.</w:t>
      </w:r>
    </w:p>
    <w:p w14:paraId="48D991CD" w14:textId="77777777" w:rsidR="00557140" w:rsidRPr="00557140" w:rsidRDefault="00557140" w:rsidP="00557140">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 xml:space="preserve">Secondary Posts are responses to classmates’ primary posts. </w:t>
      </w:r>
    </w:p>
    <w:p w14:paraId="5DBB35F2" w14:textId="0D37DA6A" w:rsidR="00557140" w:rsidRPr="00557140" w:rsidRDefault="00557140" w:rsidP="00557140">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Please keep in mind that students will not have time to respond to your primary post if it is submitted very late in the module timeline and use good judgment with your secondary posts by creating a personal rotation system whereby you reply to a variety of classmates rather than your favorites or the first you see.</w:t>
      </w:r>
    </w:p>
    <w:p w14:paraId="721161E6"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Discussion deepens student learning, so please post early and often.</w:t>
      </w:r>
    </w:p>
    <w:p w14:paraId="1FE59E5B"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Guidelines for Discussion Posts</w:t>
      </w:r>
    </w:p>
    <w:p w14:paraId="46F8CED1" w14:textId="7167702A"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 xml:space="preserve">Primary Posts should be more than one paragraph and should reflect reasoned thought, thought beyond what might go into an email or chat response.  Think of Primary Posts as mini-essays that make a clear, focused point.  Remember that the goal of a discussion is to develop writing skills; these posts are great practice.  Take them seriously, and say something substantial and worthwhile. </w:t>
      </w:r>
      <w:r w:rsidR="00503F1E">
        <w:rPr>
          <w:rFonts w:ascii="Times New Roman" w:eastAsia="Times New Roman" w:hAnsi="Times New Roman" w:cs="Times New Roman"/>
          <w:sz w:val="24"/>
          <w:szCs w:val="24"/>
        </w:rPr>
        <w:t>T</w:t>
      </w:r>
      <w:r w:rsidRPr="00557140">
        <w:rPr>
          <w:rFonts w:ascii="Times New Roman" w:eastAsia="Times New Roman" w:hAnsi="Times New Roman" w:cs="Times New Roman"/>
          <w:sz w:val="24"/>
          <w:szCs w:val="24"/>
        </w:rPr>
        <w:t>o facilitate effective collaboration consider making your primary post before Thursday @ 11:59 p.m. and your Secondary post before Sunday @ 11:59 p.m.</w:t>
      </w:r>
    </w:p>
    <w:p w14:paraId="522305E3"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Please note the guidelines below:</w:t>
      </w:r>
    </w:p>
    <w:p w14:paraId="24A5A6C4" w14:textId="77777777" w:rsidR="00557140" w:rsidRPr="00557140" w:rsidRDefault="00557140" w:rsidP="00557140">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Primary Post should be at least 200 words.</w:t>
      </w:r>
    </w:p>
    <w:p w14:paraId="01FB63C1" w14:textId="77777777" w:rsidR="00557140" w:rsidRPr="00557140" w:rsidRDefault="00557140" w:rsidP="00557140">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Secondary Post should be at least 125 words.</w:t>
      </w:r>
    </w:p>
    <w:p w14:paraId="242E9F95" w14:textId="77777777" w:rsidR="00557140" w:rsidRPr="00557140" w:rsidRDefault="00557140" w:rsidP="00557140">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Each post should be a quality writing sample (please organize your thoughts, proofread, and spell-check).</w:t>
      </w:r>
    </w:p>
    <w:p w14:paraId="2BACE103" w14:textId="77777777" w:rsidR="00557140" w:rsidRPr="00557140" w:rsidRDefault="00557140" w:rsidP="00557140">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Look for opportunities to build on the conversation by referencing your readings, other sources, or classmate's comments.</w:t>
      </w:r>
    </w:p>
    <w:p w14:paraId="2240FE51" w14:textId="77777777" w:rsidR="00557140" w:rsidRPr="00557140" w:rsidRDefault="00557140" w:rsidP="00557140">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Be courteous.  Students don’t always have to agree, but they do have to treat each other respectfully and civilly.</w:t>
      </w:r>
    </w:p>
    <w:p w14:paraId="3269352E"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lastRenderedPageBreak/>
        <w:t>Netiquette</w:t>
      </w:r>
    </w:p>
    <w:p w14:paraId="0929F1B1"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All members of the class are expected to follow rules of common courtesy in all communications (including email messages, discussions, and chats).  You may find these guidelines helpful:</w:t>
      </w:r>
    </w:p>
    <w:p w14:paraId="2929CDD2" w14:textId="77777777" w:rsidR="00557140" w:rsidRPr="00557140" w:rsidRDefault="00557140" w:rsidP="00557140">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Label posts and emails with a relevant subject heading.</w:t>
      </w:r>
    </w:p>
    <w:p w14:paraId="43C9C5CF" w14:textId="77777777" w:rsidR="00557140" w:rsidRPr="00557140" w:rsidRDefault="00557140" w:rsidP="00557140">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Use capital letters sparingly. THEY LOOK LIKE SHOUTING.</w:t>
      </w:r>
    </w:p>
    <w:p w14:paraId="2EB66BD8" w14:textId="77777777" w:rsidR="00557140" w:rsidRPr="00557140" w:rsidRDefault="00557140" w:rsidP="00557140">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Forward emails only with a writer’s permission.</w:t>
      </w:r>
    </w:p>
    <w:p w14:paraId="2754088C" w14:textId="77777777" w:rsidR="00557140" w:rsidRPr="00557140" w:rsidRDefault="00557140" w:rsidP="00557140">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Be considerate of others’ feelings and use language carefully. </w:t>
      </w:r>
    </w:p>
    <w:p w14:paraId="5DD8BCD9" w14:textId="77777777" w:rsidR="00557140" w:rsidRPr="00557140" w:rsidRDefault="00557140" w:rsidP="00557140">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Cite quotations, references, and sources.</w:t>
      </w:r>
    </w:p>
    <w:p w14:paraId="5ED1B070" w14:textId="77777777" w:rsidR="00557140" w:rsidRPr="00557140" w:rsidRDefault="00557140" w:rsidP="00557140">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 xml:space="preserve">Use humor carefully. It’s hard to "read" the tone of an email or post; sometimes humor can be misread as criticism or personal attack. Feel free to use </w:t>
      </w:r>
      <w:hyperlink r:id="rId20" w:tgtFrame="_blank" w:history="1">
        <w:r w:rsidRPr="00557140">
          <w:rPr>
            <w:rFonts w:ascii="Times New Roman" w:eastAsia="Times New Roman" w:hAnsi="Times New Roman" w:cs="Times New Roman"/>
            <w:color w:val="0000FF"/>
            <w:sz w:val="24"/>
            <w:szCs w:val="24"/>
            <w:u w:val="single"/>
          </w:rPr>
          <w:t>emoticons</w:t>
        </w:r>
      </w:hyperlink>
      <w:r w:rsidRPr="00557140">
        <w:rPr>
          <w:rFonts w:ascii="Times New Roman" w:eastAsia="Times New Roman" w:hAnsi="Times New Roman" w:cs="Times New Roman"/>
          <w:sz w:val="24"/>
          <w:szCs w:val="24"/>
        </w:rPr>
        <w:t xml:space="preserve"> to let others know you’re being humorous.</w:t>
      </w:r>
    </w:p>
    <w:p w14:paraId="2D6AB033" w14:textId="77777777" w:rsidR="00557140" w:rsidRPr="00557140" w:rsidRDefault="00557140" w:rsidP="00557140">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Use complete sentences and standard English grammar to compose posts.  Write in proper paragraphs.  Review work before submitting it.</w:t>
      </w:r>
    </w:p>
    <w:p w14:paraId="70F66380"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Technical Requirements</w:t>
      </w:r>
    </w:p>
    <w:p w14:paraId="37541093" w14:textId="77777777" w:rsidR="00557140" w:rsidRPr="00557140" w:rsidRDefault="001B2361" w:rsidP="00557140">
      <w:pPr>
        <w:spacing w:before="100" w:beforeAutospacing="1" w:after="100" w:afterAutospacing="1" w:line="240" w:lineRule="auto"/>
        <w:rPr>
          <w:rFonts w:ascii="Times New Roman" w:eastAsia="Times New Roman" w:hAnsi="Times New Roman" w:cs="Times New Roman"/>
          <w:sz w:val="24"/>
          <w:szCs w:val="24"/>
        </w:rPr>
      </w:pPr>
      <w:hyperlink r:id="rId21" w:tgtFrame="_blank" w:history="1">
        <w:r w:rsidR="00557140" w:rsidRPr="00557140">
          <w:rPr>
            <w:rFonts w:ascii="Times New Roman" w:eastAsia="Times New Roman" w:hAnsi="Times New Roman" w:cs="Times New Roman"/>
            <w:color w:val="0000FF"/>
            <w:sz w:val="24"/>
            <w:szCs w:val="24"/>
            <w:u w:val="single"/>
          </w:rPr>
          <w:t>Microsoft Word</w:t>
        </w:r>
      </w:hyperlink>
      <w:r w:rsidR="00557140" w:rsidRPr="00557140">
        <w:rPr>
          <w:rFonts w:ascii="Times New Roman" w:eastAsia="Times New Roman" w:hAnsi="Times New Roman" w:cs="Times New Roman"/>
          <w:sz w:val="24"/>
          <w:szCs w:val="24"/>
        </w:rPr>
        <w:t xml:space="preserve">, </w:t>
      </w:r>
      <w:hyperlink r:id="rId22" w:tgtFrame="_blank" w:history="1">
        <w:r w:rsidR="00557140" w:rsidRPr="00557140">
          <w:rPr>
            <w:rFonts w:ascii="Times New Roman" w:eastAsia="Times New Roman" w:hAnsi="Times New Roman" w:cs="Times New Roman"/>
            <w:color w:val="0000FF"/>
            <w:sz w:val="24"/>
            <w:szCs w:val="24"/>
            <w:u w:val="single"/>
          </w:rPr>
          <w:t>Adobe Acrobat Reader</w:t>
        </w:r>
      </w:hyperlink>
      <w:r w:rsidR="00557140" w:rsidRPr="00557140">
        <w:rPr>
          <w:rFonts w:ascii="Times New Roman" w:eastAsia="Times New Roman" w:hAnsi="Times New Roman" w:cs="Times New Roman"/>
          <w:sz w:val="24"/>
          <w:szCs w:val="24"/>
        </w:rPr>
        <w:t xml:space="preserve">, and </w:t>
      </w:r>
      <w:hyperlink r:id="rId23" w:tgtFrame="_blank" w:history="1">
        <w:r w:rsidR="00557140" w:rsidRPr="00557140">
          <w:rPr>
            <w:rFonts w:ascii="Times New Roman" w:eastAsia="Times New Roman" w:hAnsi="Times New Roman" w:cs="Times New Roman"/>
            <w:color w:val="0000FF"/>
            <w:sz w:val="24"/>
            <w:szCs w:val="24"/>
            <w:u w:val="single"/>
          </w:rPr>
          <w:t>Adobe Flash Player</w:t>
        </w:r>
      </w:hyperlink>
      <w:r w:rsidR="00557140" w:rsidRPr="00557140">
        <w:rPr>
          <w:rFonts w:ascii="Times New Roman" w:eastAsia="Times New Roman" w:hAnsi="Times New Roman" w:cs="Times New Roman"/>
          <w:sz w:val="24"/>
          <w:szCs w:val="24"/>
        </w:rPr>
        <w:t xml:space="preserve"> are required applications for creating, reading, and viewing course documents and media. Additionally, students should have updated web browsers that feature the </w:t>
      </w:r>
      <w:hyperlink r:id="rId24" w:tgtFrame="_blank" w:history="1">
        <w:r w:rsidR="00557140" w:rsidRPr="00557140">
          <w:rPr>
            <w:rFonts w:ascii="Times New Roman" w:eastAsia="Times New Roman" w:hAnsi="Times New Roman" w:cs="Times New Roman"/>
            <w:color w:val="0000FF"/>
            <w:sz w:val="24"/>
            <w:szCs w:val="24"/>
            <w:u w:val="single"/>
          </w:rPr>
          <w:t>standard media plug-ins</w:t>
        </w:r>
      </w:hyperlink>
      <w:r w:rsidR="00557140" w:rsidRPr="00557140">
        <w:rPr>
          <w:rFonts w:ascii="Times New Roman" w:eastAsia="Times New Roman" w:hAnsi="Times New Roman" w:cs="Times New Roman"/>
          <w:sz w:val="24"/>
          <w:szCs w:val="24"/>
        </w:rPr>
        <w:t xml:space="preserve">. For an optimal viewing experience of this course use the latest version of </w:t>
      </w:r>
      <w:hyperlink r:id="rId25" w:tgtFrame="_blank" w:history="1">
        <w:r w:rsidR="00557140" w:rsidRPr="00557140">
          <w:rPr>
            <w:rFonts w:ascii="Times New Roman" w:eastAsia="Times New Roman" w:hAnsi="Times New Roman" w:cs="Times New Roman"/>
            <w:color w:val="0000FF"/>
            <w:sz w:val="24"/>
            <w:szCs w:val="24"/>
            <w:u w:val="single"/>
          </w:rPr>
          <w:t>Mozilla Firefox</w:t>
        </w:r>
      </w:hyperlink>
      <w:r w:rsidR="00557140" w:rsidRPr="00557140">
        <w:rPr>
          <w:rFonts w:ascii="Times New Roman" w:eastAsia="Times New Roman" w:hAnsi="Times New Roman" w:cs="Times New Roman"/>
          <w:sz w:val="24"/>
          <w:szCs w:val="24"/>
        </w:rPr>
        <w:t>.</w:t>
      </w:r>
    </w:p>
    <w:p w14:paraId="2F0CA09C"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Time Management</w:t>
      </w:r>
    </w:p>
    <w:p w14:paraId="127A45E9" w14:textId="6B99E960"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An online course demands a serious time commitment. It requires a high level of responsibility, dedication, and self-discipline on the part of the student. In this course, students are responsible for their work, progress, and grades. Some students mistakenly believe that online courses will be easier than face-to-face courses and require less time, but in reality, students may spend significantly more time preparing and studying for an online course.  Students should expect to spend 10-15 hours on each course module (which usually spans two weeks), completing reading and writing assignments and posting discussion responses.</w:t>
      </w:r>
    </w:p>
    <w:p w14:paraId="77D8A8D3"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Late Work </w:t>
      </w:r>
    </w:p>
    <w:p w14:paraId="4DD194CC"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Much of the learning in this course occurs as students review and provide feedback on the writing of their peers. As such, it is important to stay at pace with the general flow of the course. If you submit work late, other students will have moved on and will not provide feedback on your writing.</w:t>
      </w:r>
    </w:p>
    <w:p w14:paraId="7C46308B" w14:textId="3C8DB034" w:rsidR="00557140" w:rsidRPr="00557140" w:rsidRDefault="00503F1E" w:rsidP="0055714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557140" w:rsidRPr="00557140">
        <w:rPr>
          <w:rFonts w:ascii="Times New Roman" w:eastAsia="Times New Roman" w:hAnsi="Times New Roman" w:cs="Times New Roman"/>
          <w:sz w:val="24"/>
          <w:szCs w:val="24"/>
        </w:rPr>
        <w:t>o facilitate effective collaboration consider making your primary post before Thursday @ 11:59 p.m. and your Secondary post before Sunday @ 11:59 p.m.</w:t>
      </w:r>
    </w:p>
    <w:p w14:paraId="3B6C4D85" w14:textId="77777777" w:rsidR="001B2361" w:rsidRDefault="001B2361">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2BC14DEB" w14:textId="7C4D4566"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lastRenderedPageBreak/>
        <w:t>Technical Support</w:t>
      </w:r>
    </w:p>
    <w:p w14:paraId="31D6E8F1" w14:textId="4CE5522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 xml:space="preserve">Most of your questions about Canvas can be found in the </w:t>
      </w:r>
      <w:hyperlink r:id="rId26" w:history="1">
        <w:r w:rsidRPr="00557140">
          <w:rPr>
            <w:rFonts w:ascii="Times New Roman" w:eastAsia="Times New Roman" w:hAnsi="Times New Roman" w:cs="Times New Roman"/>
            <w:color w:val="0000FF"/>
            <w:sz w:val="24"/>
            <w:szCs w:val="24"/>
            <w:u w:val="single"/>
          </w:rPr>
          <w:t>Canvas User Guide</w:t>
        </w:r>
      </w:hyperlink>
      <w:r w:rsidRPr="00557140">
        <w:rPr>
          <w:rFonts w:ascii="Times New Roman" w:eastAsia="Times New Roman" w:hAnsi="Times New Roman" w:cs="Times New Roman"/>
          <w:sz w:val="24"/>
          <w:szCs w:val="24"/>
        </w:rPr>
        <w:t xml:space="preserve">. If you identify errors or missing elements in the course, please contact the "Instructor" found on the </w:t>
      </w:r>
      <w:hyperlink r:id="rId27" w:tooltip="People" w:history="1">
        <w:r w:rsidRPr="00557140">
          <w:rPr>
            <w:rFonts w:ascii="Times New Roman" w:eastAsia="Times New Roman" w:hAnsi="Times New Roman" w:cs="Times New Roman"/>
            <w:color w:val="0000FF"/>
            <w:sz w:val="24"/>
            <w:szCs w:val="24"/>
            <w:u w:val="single"/>
          </w:rPr>
          <w:t>People</w:t>
        </w:r>
      </w:hyperlink>
      <w:r w:rsidRPr="00557140">
        <w:rPr>
          <w:rFonts w:ascii="Times New Roman" w:eastAsia="Times New Roman" w:hAnsi="Times New Roman" w:cs="Times New Roman"/>
          <w:sz w:val="24"/>
          <w:szCs w:val="24"/>
        </w:rPr>
        <w:t xml:space="preserve"> page.</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360"/>
      </w:tblGrid>
      <w:tr w:rsidR="00557140" w:rsidRPr="00557140" w14:paraId="245FC7D2" w14:textId="77777777" w:rsidTr="00557140">
        <w:trPr>
          <w:tblCellSpacing w:w="15" w:type="dxa"/>
        </w:trPr>
        <w:tc>
          <w:tcPr>
            <w:tcW w:w="0" w:type="auto"/>
            <w:vAlign w:val="center"/>
            <w:hideMark/>
          </w:tcPr>
          <w:p w14:paraId="1CB344B6" w14:textId="76DE8DBE" w:rsidR="00557140" w:rsidRPr="00557140" w:rsidRDefault="00557140" w:rsidP="00503F1E">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Valencia College is committed to providing each student with a quality educational experience. Faculty members have set high standards of instruction for themselves and you. If you have a problem in a class, or your instructor has a problem with you, </w:t>
            </w:r>
            <w:r w:rsidRPr="00557140">
              <w:rPr>
                <w:rFonts w:ascii="Times New Roman" w:eastAsia="Times New Roman" w:hAnsi="Times New Roman" w:cs="Times New Roman"/>
                <w:b/>
                <w:bCs/>
                <w:sz w:val="24"/>
                <w:szCs w:val="24"/>
                <w:u w:val="single"/>
              </w:rPr>
              <w:t>the first step is to have a private talk with me in private</w:t>
            </w:r>
            <w:r w:rsidRPr="00557140">
              <w:rPr>
                <w:rFonts w:ascii="Times New Roman" w:eastAsia="Times New Roman" w:hAnsi="Times New Roman" w:cs="Times New Roman"/>
                <w:b/>
                <w:bCs/>
                <w:sz w:val="24"/>
                <w:szCs w:val="24"/>
              </w:rPr>
              <w:t>. If you or the professor are still dissatisfied, either party may talk with the academic dean of the division for your class. We will work together to resolve any issues that arise.</w:t>
            </w:r>
          </w:p>
        </w:tc>
      </w:tr>
    </w:tbl>
    <w:p w14:paraId="79C42466" w14:textId="77777777" w:rsidR="00734110" w:rsidRDefault="00557140" w:rsidP="00557140">
      <w:pPr>
        <w:spacing w:before="100" w:beforeAutospacing="1" w:after="100" w:afterAutospacing="1" w:line="240" w:lineRule="auto"/>
        <w:rPr>
          <w:rFonts w:ascii="Helvetica" w:hAnsi="Helvetica"/>
          <w:color w:val="2D3B45"/>
          <w:sz w:val="40"/>
          <w:szCs w:val="40"/>
          <w:shd w:val="clear" w:color="auto" w:fill="FFFFFF"/>
        </w:rPr>
      </w:pPr>
      <w:r w:rsidRPr="00557140">
        <w:rPr>
          <w:rFonts w:ascii="Times New Roman" w:eastAsia="Times New Roman" w:hAnsi="Times New Roman" w:cs="Times New Roman"/>
          <w:b/>
          <w:bCs/>
          <w:sz w:val="24"/>
          <w:szCs w:val="24"/>
        </w:rPr>
        <w:t>Academic Honesty</w:t>
      </w:r>
      <w:r w:rsidRPr="00557140">
        <w:rPr>
          <w:rFonts w:ascii="Times New Roman" w:eastAsia="Times New Roman" w:hAnsi="Times New Roman" w:cs="Times New Roman"/>
          <w:sz w:val="24"/>
          <w:szCs w:val="24"/>
        </w:rPr>
        <w:br/>
      </w:r>
      <w:r w:rsidRPr="00557140">
        <w:rPr>
          <w:rFonts w:ascii="Times New Roman" w:eastAsia="Times New Roman" w:hAnsi="Times New Roman" w:cs="Times New Roman"/>
          <w:sz w:val="24"/>
          <w:szCs w:val="24"/>
        </w:rPr>
        <w:br/>
        <w:t xml:space="preserve">Plagiarism is unacceptable. </w:t>
      </w:r>
      <w:r w:rsidR="00734110" w:rsidRPr="00734110">
        <w:rPr>
          <w:rFonts w:ascii="Times New Roman" w:hAnsi="Times New Roman" w:cs="Times New Roman"/>
          <w:color w:val="2D3B45"/>
          <w:sz w:val="24"/>
          <w:szCs w:val="24"/>
          <w:shd w:val="clear" w:color="auto" w:fill="FFFFFF"/>
        </w:rPr>
        <w:t>Plagiarism is the use of someone else’s words, ideas, pictures, designs, and/or intellectual property without the correct documentation and punctuation. Likewise, all work submitted for this course must be new work, and cannot have been submitted for credit in any other course.</w:t>
      </w:r>
    </w:p>
    <w:p w14:paraId="098184A1" w14:textId="4D817075"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Examples of plagiarism include assignments:</w:t>
      </w:r>
    </w:p>
    <w:p w14:paraId="48C9D6F3" w14:textId="77777777" w:rsidR="00557140" w:rsidRPr="00557140" w:rsidRDefault="00557140" w:rsidP="00557140">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that someone else has written and claimed the work as one’s own</w:t>
      </w:r>
    </w:p>
    <w:p w14:paraId="0248068B" w14:textId="77777777" w:rsidR="00557140" w:rsidRPr="00557140" w:rsidRDefault="00557140" w:rsidP="00557140">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without a list of resources used in the research</w:t>
      </w:r>
    </w:p>
    <w:p w14:paraId="202FA2F1" w14:textId="77777777" w:rsidR="00557140" w:rsidRPr="00557140" w:rsidRDefault="00557140" w:rsidP="00557140">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that contain sections, paragraphs, sentences, or key phrases that someone else has written without documenting the source for each portion of the assignment not written by the student</w:t>
      </w:r>
    </w:p>
    <w:p w14:paraId="5E8AC3FA" w14:textId="77777777" w:rsidR="00557140" w:rsidRPr="00557140" w:rsidRDefault="00557140" w:rsidP="00557140">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that contain paraphrased ideas from another source without documenting the source for each paraphrase.</w:t>
      </w:r>
    </w:p>
    <w:p w14:paraId="0C8D4928"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 xml:space="preserve">Students can avoid plagiarism by doing their own work and by documenting the sources that they use. Documenting sources means providing the name of the author, the title of the source used, and other relevant bibliographical information. Strict use of </w:t>
      </w:r>
      <w:hyperlink r:id="rId28" w:tgtFrame="_blank" w:history="1">
        <w:r w:rsidRPr="00557140">
          <w:rPr>
            <w:rFonts w:ascii="Times New Roman" w:eastAsia="Times New Roman" w:hAnsi="Times New Roman" w:cs="Times New Roman"/>
            <w:color w:val="0000FF"/>
            <w:sz w:val="24"/>
            <w:szCs w:val="24"/>
            <w:u w:val="single"/>
          </w:rPr>
          <w:t>MLA Guidelines</w:t>
        </w:r>
      </w:hyperlink>
      <w:r w:rsidRPr="00557140">
        <w:rPr>
          <w:rFonts w:ascii="Times New Roman" w:eastAsia="Times New Roman" w:hAnsi="Times New Roman" w:cs="Times New Roman"/>
          <w:sz w:val="24"/>
          <w:szCs w:val="24"/>
        </w:rPr>
        <w:t xml:space="preserve"> will prevent inadvertent plagiarism; the website will help you determine how adequately to document and note sources.</w:t>
      </w:r>
    </w:p>
    <w:p w14:paraId="233C3643" w14:textId="77777777" w:rsidR="00557140" w:rsidRPr="00557140" w:rsidRDefault="00557140" w:rsidP="00557140">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All forms of academic dishonesty are prohibited at Valencia Community College.</w:t>
      </w:r>
    </w:p>
    <w:p w14:paraId="57FA5AB1" w14:textId="77777777" w:rsidR="00557140" w:rsidRPr="00557140" w:rsidRDefault="00557140" w:rsidP="00557140">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A "Unicheck" score of higher than 8% will trigger an e-mail from the professor to discuss the possibility of plagiarism. </w:t>
      </w:r>
    </w:p>
    <w:p w14:paraId="3A76148A" w14:textId="77777777" w:rsidR="00557140" w:rsidRPr="00557140" w:rsidRDefault="00557140" w:rsidP="00557140">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Academic dishonesty includes, but is not limited to, plagiarism, cheating, furnishing false information, forgery, alteration or misuse of documents, misconduct during a testing situation, and misuse of identification with intent to defraud or deceive.</w:t>
      </w:r>
    </w:p>
    <w:p w14:paraId="5EFEBC9C" w14:textId="262DE879" w:rsidR="00557140" w:rsidRPr="00557140" w:rsidRDefault="00557140" w:rsidP="00557140">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Any student determined by the professor to have been guilty of engaging in an act of academic dishonesty shall be subject to a range of academic penalties as determined by the professor. </w:t>
      </w:r>
      <w:r w:rsidRPr="00557140">
        <w:rPr>
          <w:rFonts w:ascii="Times New Roman" w:eastAsia="Times New Roman" w:hAnsi="Times New Roman" w:cs="Times New Roman"/>
          <w:i/>
          <w:iCs/>
          <w:sz w:val="24"/>
          <w:szCs w:val="24"/>
        </w:rPr>
        <w:t>Each student is required to follow Valencia's policy regarding academic honesty.  </w:t>
      </w:r>
      <w:r w:rsidRPr="00557140">
        <w:rPr>
          <w:rFonts w:ascii="Times New Roman" w:eastAsia="Times New Roman" w:hAnsi="Times New Roman" w:cs="Times New Roman"/>
          <w:sz w:val="24"/>
          <w:szCs w:val="24"/>
        </w:rPr>
        <w:t xml:space="preserve">All work submitted by students is expected to be the result of the student's </w:t>
      </w:r>
      <w:r w:rsidRPr="00557140">
        <w:rPr>
          <w:rFonts w:ascii="Times New Roman" w:eastAsia="Times New Roman" w:hAnsi="Times New Roman" w:cs="Times New Roman"/>
          <w:sz w:val="24"/>
          <w:szCs w:val="24"/>
        </w:rPr>
        <w:lastRenderedPageBreak/>
        <w:t>thoughts, research, and self-expression unless the assignment specifically states 'group project.</w:t>
      </w:r>
    </w:p>
    <w:p w14:paraId="6D969BA3" w14:textId="77777777" w:rsidR="00557140" w:rsidRPr="00557140" w:rsidRDefault="00557140" w:rsidP="00557140">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 xml:space="preserve">The penalties may include, but not be limited to, one or more of the following: </w:t>
      </w:r>
    </w:p>
    <w:p w14:paraId="45DDBCCB" w14:textId="77777777" w:rsidR="00557140" w:rsidRPr="00557140" w:rsidRDefault="00557140" w:rsidP="00557140">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Loss of credit for an assignment, examination, or project</w:t>
      </w:r>
    </w:p>
    <w:p w14:paraId="66A085E5" w14:textId="77777777" w:rsidR="00557140" w:rsidRPr="00557140" w:rsidRDefault="00557140" w:rsidP="00557140">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Reduction in the course grade</w:t>
      </w:r>
    </w:p>
    <w:p w14:paraId="373D8D57" w14:textId="77777777" w:rsidR="00557140" w:rsidRPr="00557140" w:rsidRDefault="00557140" w:rsidP="00557140">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A grade of "F" in the course</w:t>
      </w:r>
    </w:p>
    <w:p w14:paraId="4F6412B4" w14:textId="77777777" w:rsidR="00557140" w:rsidRPr="00557140" w:rsidRDefault="00557140" w:rsidP="00557140">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For further detail, refer to the Student Code of Conduct in the current Valencia Student Handbook.</w:t>
      </w:r>
    </w:p>
    <w:p w14:paraId="4D2E63E6"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Atlas &amp; Canvas:</w:t>
      </w:r>
    </w:p>
    <w:p w14:paraId="07BB4699" w14:textId="57A57022"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 xml:space="preserve">Your Atlas account and the class Canvas page are essential tools for your success in the course. Class notifications, progress notices, special readings, and attendance warnings are sent through Canvas (check your Atlas e-mail </w:t>
      </w:r>
      <w:r w:rsidR="00503F1E">
        <w:rPr>
          <w:rFonts w:ascii="Times New Roman" w:eastAsia="Times New Roman" w:hAnsi="Times New Roman" w:cs="Times New Roman"/>
          <w:sz w:val="24"/>
          <w:szCs w:val="24"/>
        </w:rPr>
        <w:t>before</w:t>
      </w:r>
      <w:r w:rsidRPr="00557140">
        <w:rPr>
          <w:rFonts w:ascii="Times New Roman" w:eastAsia="Times New Roman" w:hAnsi="Times New Roman" w:cs="Times New Roman"/>
          <w:sz w:val="24"/>
          <w:szCs w:val="24"/>
        </w:rPr>
        <w:t xml:space="preserve"> each course meeting). If you need help, technical support and computer labs are available.</w:t>
      </w:r>
    </w:p>
    <w:p w14:paraId="36901F78"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Links to the College Catalog, Policy Manual, and the Student Handbook:</w:t>
      </w:r>
    </w:p>
    <w:p w14:paraId="521407CC" w14:textId="77777777" w:rsidR="00557140" w:rsidRPr="00557140" w:rsidRDefault="00557140" w:rsidP="00557140">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Policy Manual - </w:t>
      </w:r>
      <w:hyperlink r:id="rId29" w:tgtFrame="_blank" w:history="1">
        <w:r w:rsidRPr="00557140">
          <w:rPr>
            <w:rFonts w:ascii="Times New Roman" w:eastAsia="Times New Roman" w:hAnsi="Times New Roman" w:cs="Times New Roman"/>
            <w:color w:val="0000FF"/>
            <w:sz w:val="24"/>
            <w:szCs w:val="24"/>
            <w:u w:val="single"/>
          </w:rPr>
          <w:t>http://www.valenciacollege.edu/generalcounsel/</w:t>
        </w:r>
      </w:hyperlink>
    </w:p>
    <w:p w14:paraId="657C08B4" w14:textId="77777777" w:rsidR="00557140" w:rsidRPr="00557140" w:rsidRDefault="00557140" w:rsidP="00557140">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College Catalog - </w:t>
      </w:r>
      <w:hyperlink r:id="rId30" w:tgtFrame="_blank" w:history="1">
        <w:r w:rsidRPr="00557140">
          <w:rPr>
            <w:rFonts w:ascii="Times New Roman" w:eastAsia="Times New Roman" w:hAnsi="Times New Roman" w:cs="Times New Roman"/>
            <w:color w:val="0000FF"/>
            <w:sz w:val="24"/>
            <w:szCs w:val="24"/>
            <w:u w:val="single"/>
          </w:rPr>
          <w:t>http://www.valenciacollege.edu/catalog/ (includes a description of policies)</w:t>
        </w:r>
      </w:hyperlink>
    </w:p>
    <w:p w14:paraId="6266DB4C" w14:textId="77777777" w:rsidR="00557140" w:rsidRPr="00557140" w:rsidRDefault="00557140" w:rsidP="00557140">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Student Handbook - </w:t>
      </w:r>
      <w:hyperlink r:id="rId31" w:tgtFrame="_blank" w:history="1">
        <w:r w:rsidRPr="00557140">
          <w:rPr>
            <w:rFonts w:ascii="Times New Roman" w:eastAsia="Times New Roman" w:hAnsi="Times New Roman" w:cs="Times New Roman"/>
            <w:color w:val="0000FF"/>
            <w:sz w:val="24"/>
            <w:szCs w:val="24"/>
            <w:u w:val="single"/>
          </w:rPr>
          <w:t>http://valenciacollege.edu/studentdev/CampusInformationServices.cfm</w:t>
        </w:r>
      </w:hyperlink>
    </w:p>
    <w:p w14:paraId="1EF7E0C2" w14:textId="77777777" w:rsidR="00557140" w:rsidRPr="00557140" w:rsidRDefault="00557140" w:rsidP="00557140">
      <w:pPr>
        <w:spacing w:before="100" w:beforeAutospacing="1" w:after="100" w:afterAutospacing="1" w:line="240" w:lineRule="auto"/>
        <w:outlineLvl w:val="2"/>
        <w:rPr>
          <w:rFonts w:ascii="Times New Roman" w:eastAsia="Times New Roman" w:hAnsi="Times New Roman" w:cs="Times New Roman"/>
          <w:b/>
          <w:bCs/>
          <w:sz w:val="27"/>
          <w:szCs w:val="27"/>
        </w:rPr>
      </w:pPr>
      <w:r w:rsidRPr="00557140">
        <w:rPr>
          <w:rFonts w:ascii="Times New Roman" w:eastAsia="Times New Roman" w:hAnsi="Times New Roman" w:cs="Times New Roman"/>
          <w:b/>
          <w:bCs/>
          <w:sz w:val="27"/>
          <w:szCs w:val="27"/>
        </w:rPr>
        <w:t>Valencia Student Core Competencies</w:t>
      </w:r>
    </w:p>
    <w:p w14:paraId="26762667"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This course seeks to reinforce the following Valencia Student Competencies listed below that prepare students to succeed in the world community.</w:t>
      </w:r>
    </w:p>
    <w:p w14:paraId="1DAC128A" w14:textId="089354DA" w:rsidR="00557140" w:rsidRPr="00557140" w:rsidRDefault="00503F1E" w:rsidP="0055714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Think: clearly, </w:t>
      </w:r>
      <w:r w:rsidR="00557140" w:rsidRPr="00557140">
        <w:rPr>
          <w:rFonts w:ascii="Times New Roman" w:eastAsia="Times New Roman" w:hAnsi="Times New Roman" w:cs="Times New Roman"/>
          <w:sz w:val="24"/>
          <w:szCs w:val="24"/>
        </w:rPr>
        <w:t>critically, and creatively by analyzing, synthesizing, integrating, and evaluating symbolic work</w:t>
      </w:r>
      <w:r>
        <w:rPr>
          <w:rFonts w:ascii="Times New Roman" w:eastAsia="Times New Roman" w:hAnsi="Times New Roman" w:cs="Times New Roman"/>
          <w:sz w:val="24"/>
          <w:szCs w:val="24"/>
        </w:rPr>
        <w:t>,</w:t>
      </w:r>
      <w:r w:rsidR="00557140" w:rsidRPr="00557140">
        <w:rPr>
          <w:rFonts w:ascii="Times New Roman" w:eastAsia="Times New Roman" w:hAnsi="Times New Roman" w:cs="Times New Roman"/>
          <w:sz w:val="24"/>
          <w:szCs w:val="24"/>
        </w:rPr>
        <w:t>s and truth claims.</w:t>
      </w:r>
    </w:p>
    <w:p w14:paraId="6D4FF8CB"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w:t>
      </w:r>
      <w:r w:rsidRPr="00557140">
        <w:rPr>
          <w:rFonts w:ascii="Times New Roman" w:eastAsia="Times New Roman" w:hAnsi="Times New Roman" w:cs="Times New Roman"/>
          <w:b/>
          <w:bCs/>
          <w:sz w:val="24"/>
          <w:szCs w:val="24"/>
        </w:rPr>
        <w:t>Values:</w:t>
      </w:r>
      <w:r w:rsidRPr="00557140">
        <w:rPr>
          <w:rFonts w:ascii="Times New Roman" w:eastAsia="Times New Roman" w:hAnsi="Times New Roman" w:cs="Times New Roman"/>
          <w:sz w:val="24"/>
          <w:szCs w:val="24"/>
        </w:rPr>
        <w:t> Reflect on your own and others' </w:t>
      </w:r>
      <w:r w:rsidRPr="00557140">
        <w:rPr>
          <w:rFonts w:ascii="Times New Roman" w:eastAsia="Times New Roman" w:hAnsi="Times New Roman" w:cs="Times New Roman"/>
          <w:b/>
          <w:bCs/>
          <w:sz w:val="24"/>
          <w:szCs w:val="24"/>
        </w:rPr>
        <w:t>values </w:t>
      </w:r>
      <w:r w:rsidRPr="00557140">
        <w:rPr>
          <w:rFonts w:ascii="Times New Roman" w:eastAsia="Times New Roman" w:hAnsi="Times New Roman" w:cs="Times New Roman"/>
          <w:sz w:val="24"/>
          <w:szCs w:val="24"/>
        </w:rPr>
        <w:t>from individual, cultural, and global perspectives.</w:t>
      </w:r>
    </w:p>
    <w:p w14:paraId="30087A95"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Communicate </w:t>
      </w:r>
      <w:r w:rsidRPr="00557140">
        <w:rPr>
          <w:rFonts w:ascii="Times New Roman" w:eastAsia="Times New Roman" w:hAnsi="Times New Roman" w:cs="Times New Roman"/>
          <w:sz w:val="24"/>
          <w:szCs w:val="24"/>
        </w:rPr>
        <w:t>by reading, listening, writing, and speaking effectively.</w:t>
      </w:r>
    </w:p>
    <w:p w14:paraId="50538344" w14:textId="172AD556"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Act </w:t>
      </w:r>
      <w:r w:rsidRPr="00557140">
        <w:rPr>
          <w:rFonts w:ascii="Times New Roman" w:eastAsia="Times New Roman" w:hAnsi="Times New Roman" w:cs="Times New Roman"/>
          <w:sz w:val="24"/>
          <w:szCs w:val="24"/>
        </w:rPr>
        <w:t>purposefully, reflectively, and responsibly by implementing effective problem solving and decision-making strategies.</w:t>
      </w:r>
    </w:p>
    <w:p w14:paraId="2EDF9914" w14:textId="77777777" w:rsidR="00557140" w:rsidRPr="00557140" w:rsidRDefault="00557140" w:rsidP="00557140">
      <w:pPr>
        <w:spacing w:before="100" w:beforeAutospacing="1" w:after="100" w:afterAutospacing="1" w:line="240" w:lineRule="auto"/>
        <w:outlineLvl w:val="2"/>
        <w:rPr>
          <w:rFonts w:ascii="Times New Roman" w:eastAsia="Times New Roman" w:hAnsi="Times New Roman" w:cs="Times New Roman"/>
          <w:b/>
          <w:bCs/>
          <w:sz w:val="27"/>
          <w:szCs w:val="27"/>
        </w:rPr>
      </w:pPr>
      <w:r w:rsidRPr="00557140">
        <w:rPr>
          <w:rFonts w:ascii="Times New Roman" w:eastAsia="Times New Roman" w:hAnsi="Times New Roman" w:cs="Times New Roman"/>
          <w:b/>
          <w:bCs/>
          <w:sz w:val="27"/>
          <w:szCs w:val="27"/>
        </w:rPr>
        <w:t>College Expected Student Conduct: Think Act Value</w:t>
      </w:r>
    </w:p>
    <w:p w14:paraId="530051C8"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Valencia Community College is dedicated not only to the advancement of knowledge and learning but is concerned with the development of responsible personal and social conduct.</w:t>
      </w:r>
    </w:p>
    <w:p w14:paraId="4E4E445D"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lastRenderedPageBreak/>
        <w:t>By enrolling at Valencia Community College, a student assumes the responsibility for becoming familiar with and abiding by the general rules of conduct. The primary responsibility for managing the classroom environment rests with the faculty. Students who engage in any prohibited or unlawful acts that result in disruption of a class may be directed by the faculty to leave the class. Violation of any classroom or Valencia's rules may lead to disciplinary action up to and including expulsion from Valencia. Disciplinary action could include being withdrawn from the class, disciplinary warning, probation, suspension, expulsion, or other appropriate and authorized actions. You will find the Student Code of Conduct in the current Valencia Student Handbook.</w:t>
      </w:r>
    </w:p>
    <w:p w14:paraId="2BA19467" w14:textId="77777777" w:rsidR="00557140" w:rsidRPr="00557140" w:rsidRDefault="00557140" w:rsidP="00557140">
      <w:pPr>
        <w:spacing w:before="100" w:beforeAutospacing="1" w:after="100" w:afterAutospacing="1" w:line="240" w:lineRule="auto"/>
        <w:outlineLvl w:val="2"/>
        <w:rPr>
          <w:rFonts w:ascii="Times New Roman" w:eastAsia="Times New Roman" w:hAnsi="Times New Roman" w:cs="Times New Roman"/>
          <w:b/>
          <w:bCs/>
          <w:sz w:val="27"/>
          <w:szCs w:val="27"/>
        </w:rPr>
      </w:pPr>
      <w:r w:rsidRPr="00557140">
        <w:rPr>
          <w:rFonts w:ascii="Times New Roman" w:eastAsia="Times New Roman" w:hAnsi="Times New Roman" w:cs="Times New Roman"/>
          <w:b/>
          <w:bCs/>
          <w:sz w:val="27"/>
          <w:szCs w:val="27"/>
        </w:rPr>
        <w:t xml:space="preserve">Important Dates </w:t>
      </w:r>
    </w:p>
    <w:p w14:paraId="70C70D7B" w14:textId="77777777" w:rsidR="00557140" w:rsidRPr="00557140" w:rsidRDefault="00557140" w:rsidP="00557140">
      <w:pPr>
        <w:spacing w:before="100" w:beforeAutospacing="1" w:after="100" w:afterAutospacing="1" w:line="240" w:lineRule="auto"/>
        <w:outlineLvl w:val="2"/>
        <w:rPr>
          <w:rFonts w:ascii="Times New Roman" w:eastAsia="Times New Roman" w:hAnsi="Times New Roman" w:cs="Times New Roman"/>
          <w:b/>
          <w:bCs/>
          <w:sz w:val="27"/>
          <w:szCs w:val="27"/>
        </w:rPr>
      </w:pPr>
      <w:r w:rsidRPr="00557140">
        <w:rPr>
          <w:rFonts w:ascii="Times New Roman" w:eastAsia="Times New Roman" w:hAnsi="Times New Roman" w:cs="Times New Roman"/>
          <w:b/>
          <w:bCs/>
          <w:sz w:val="24"/>
          <w:szCs w:val="24"/>
        </w:rPr>
        <w:t>You will need to keep on top of </w:t>
      </w:r>
      <w:hyperlink r:id="rId32" w:tgtFrame="_blank" w:history="1">
        <w:r w:rsidRPr="00557140">
          <w:rPr>
            <w:rFonts w:ascii="Times New Roman" w:eastAsia="Times New Roman" w:hAnsi="Times New Roman" w:cs="Times New Roman"/>
            <w:b/>
            <w:bCs/>
            <w:color w:val="0000FF"/>
            <w:sz w:val="24"/>
            <w:szCs w:val="24"/>
            <w:u w:val="single"/>
          </w:rPr>
          <w:t>important dates.</w:t>
        </w:r>
      </w:hyperlink>
      <w:r w:rsidRPr="00557140">
        <w:rPr>
          <w:rFonts w:ascii="Times New Roman" w:eastAsia="Times New Roman" w:hAnsi="Times New Roman" w:cs="Times New Roman"/>
          <w:b/>
          <w:bCs/>
          <w:sz w:val="24"/>
          <w:szCs w:val="24"/>
        </w:rPr>
        <w:t xml:space="preserve"> for all your college courses and financial aid issues.  </w:t>
      </w:r>
    </w:p>
    <w:p w14:paraId="1F5D0E43" w14:textId="77777777" w:rsidR="00557140" w:rsidRPr="00557140" w:rsidRDefault="00557140" w:rsidP="00557140">
      <w:pPr>
        <w:spacing w:before="100" w:beforeAutospacing="1" w:after="100" w:afterAutospacing="1" w:line="240" w:lineRule="auto"/>
        <w:outlineLvl w:val="2"/>
        <w:rPr>
          <w:rFonts w:ascii="Times New Roman" w:eastAsia="Times New Roman" w:hAnsi="Times New Roman" w:cs="Times New Roman"/>
          <w:b/>
          <w:bCs/>
          <w:sz w:val="27"/>
          <w:szCs w:val="27"/>
        </w:rPr>
      </w:pPr>
      <w:r w:rsidRPr="00557140">
        <w:rPr>
          <w:rFonts w:ascii="Times New Roman" w:eastAsia="Times New Roman" w:hAnsi="Times New Roman" w:cs="Times New Roman"/>
          <w:b/>
          <w:bCs/>
          <w:sz w:val="27"/>
          <w:szCs w:val="27"/>
        </w:rPr>
        <w:t>Withdrawal</w:t>
      </w:r>
    </w:p>
    <w:p w14:paraId="4FF8ED71"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Students always wonder about withdrawal deadlines (do not withdraw, simply chat with me for a solution).  </w:t>
      </w:r>
    </w:p>
    <w:p w14:paraId="1BB9DE5F" w14:textId="5E3AD356"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 xml:space="preserve">Withdrawing from a college course affects not only your overall G.P.A. but also your financial aid and possible ability to continue with your chosen course sequence.  It is best to have a conversation WITH YOUR PROFESSOR for guidance on possible withdrawal </w:t>
      </w:r>
      <w:r w:rsidR="00503F1E">
        <w:rPr>
          <w:rFonts w:ascii="Times New Roman" w:eastAsia="Times New Roman" w:hAnsi="Times New Roman" w:cs="Times New Roman"/>
          <w:sz w:val="24"/>
          <w:szCs w:val="24"/>
        </w:rPr>
        <w:t>before</w:t>
      </w:r>
      <w:r w:rsidRPr="00557140">
        <w:rPr>
          <w:rFonts w:ascii="Times New Roman" w:eastAsia="Times New Roman" w:hAnsi="Times New Roman" w:cs="Times New Roman"/>
          <w:sz w:val="24"/>
          <w:szCs w:val="24"/>
        </w:rPr>
        <w:t xml:space="preserve"> making such a CRITICAL DECISION. </w:t>
      </w:r>
      <w:r w:rsidRPr="00557140">
        <w:rPr>
          <w:rFonts w:ascii="Times New Roman" w:eastAsia="Times New Roman" w:hAnsi="Times New Roman" w:cs="Times New Roman"/>
          <w:i/>
          <w:iCs/>
          <w:sz w:val="24"/>
          <w:szCs w:val="24"/>
        </w:rPr>
        <w:t>The professor will not withdraw any student for any reason; it is the responsibility of the student to withdraw themselves before the withdrawal deadline and to be aware of the date of the withdrawal deadline. </w:t>
      </w:r>
      <w:r w:rsidRPr="00557140">
        <w:rPr>
          <w:rFonts w:ascii="Times New Roman" w:eastAsia="Times New Roman" w:hAnsi="Times New Roman" w:cs="Times New Roman"/>
          <w:sz w:val="24"/>
          <w:szCs w:val="24"/>
        </w:rPr>
        <w:t xml:space="preserve">If you do not intend to complete the course, you must withdraw yourself </w:t>
      </w:r>
      <w:r w:rsidR="00503F1E">
        <w:rPr>
          <w:rFonts w:ascii="Times New Roman" w:eastAsia="Times New Roman" w:hAnsi="Times New Roman" w:cs="Times New Roman"/>
          <w:sz w:val="24"/>
          <w:szCs w:val="24"/>
        </w:rPr>
        <w:t>before</w:t>
      </w:r>
      <w:r w:rsidRPr="00557140">
        <w:rPr>
          <w:rFonts w:ascii="Times New Roman" w:eastAsia="Times New Roman" w:hAnsi="Times New Roman" w:cs="Times New Roman"/>
          <w:sz w:val="24"/>
          <w:szCs w:val="24"/>
        </w:rPr>
        <w:t xml:space="preserve"> the withdrawal date. Review the complete policy at </w:t>
      </w:r>
      <w:hyperlink r:id="rId33" w:tgtFrame="_blank" w:history="1">
        <w:r w:rsidR="00503F1E">
          <w:rPr>
            <w:rFonts w:ascii="Times New Roman" w:eastAsia="Times New Roman" w:hAnsi="Times New Roman" w:cs="Times New Roman"/>
            <w:color w:val="0000FF"/>
            <w:sz w:val="24"/>
            <w:szCs w:val="24"/>
            <w:u w:val="single"/>
          </w:rPr>
          <w:t>http://valenciacollege.edu/generalcounsel/policydetail.cfm?RecordID=75Links to an external site</w:t>
        </w:r>
      </w:hyperlink>
      <w:r w:rsidRPr="00557140">
        <w:rPr>
          <w:rFonts w:ascii="Times New Roman" w:eastAsia="Times New Roman" w:hAnsi="Times New Roman" w:cs="Times New Roman"/>
          <w:sz w:val="24"/>
          <w:szCs w:val="24"/>
        </w:rPr>
        <w:t>.</w:t>
      </w:r>
    </w:p>
    <w:p w14:paraId="44949F94" w14:textId="0A5E5D85"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i/>
          <w:iCs/>
          <w:sz w:val="24"/>
          <w:szCs w:val="24"/>
        </w:rPr>
        <w:t>A student who withdraws from class before the </w:t>
      </w:r>
      <w:r w:rsidRPr="00557140">
        <w:rPr>
          <w:rFonts w:ascii="Times New Roman" w:eastAsia="Times New Roman" w:hAnsi="Times New Roman" w:cs="Times New Roman"/>
          <w:b/>
          <w:bCs/>
          <w:i/>
          <w:iCs/>
          <w:sz w:val="24"/>
          <w:szCs w:val="24"/>
        </w:rPr>
        <w:t>withdrawal deadline noted on the first page of this syllabus under "Important Dates" </w:t>
      </w:r>
      <w:r w:rsidRPr="00557140">
        <w:rPr>
          <w:rFonts w:ascii="Times New Roman" w:eastAsia="Times New Roman" w:hAnsi="Times New Roman" w:cs="Times New Roman"/>
          <w:i/>
          <w:iCs/>
          <w:sz w:val="24"/>
          <w:szCs w:val="24"/>
        </w:rPr>
        <w:t>will receive a grade of "W." A faculty member is permitted to withdraw a student from the faculty member's class up to the beginning of the final exam period, for violation of the faculty member's attendance policy, as published in the faculty member's syllabus. A student is not permitted to withdraw from this class after the withdrawal deadline; if you remain in the class after the withdrawal deadline, you can only receive a grade of A, B, C, D, F</w:t>
      </w:r>
      <w:r w:rsidR="00503F1E">
        <w:rPr>
          <w:rFonts w:ascii="Times New Roman" w:eastAsia="Times New Roman" w:hAnsi="Times New Roman" w:cs="Times New Roman"/>
          <w:i/>
          <w:iCs/>
          <w:sz w:val="24"/>
          <w:szCs w:val="24"/>
        </w:rPr>
        <w:t>,</w:t>
      </w:r>
      <w:r w:rsidRPr="00557140">
        <w:rPr>
          <w:rFonts w:ascii="Times New Roman" w:eastAsia="Times New Roman" w:hAnsi="Times New Roman" w:cs="Times New Roman"/>
          <w:i/>
          <w:iCs/>
          <w:sz w:val="24"/>
          <w:szCs w:val="24"/>
        </w:rPr>
        <w:t xml:space="preserve"> or I. An I grade will only be assigned under extraordinary circumstances that occur near the end of the semester.  If you receive an I, the work missed must be made up during the following semester, at which time you will get an A, B, C, D</w:t>
      </w:r>
      <w:r w:rsidR="00503F1E">
        <w:rPr>
          <w:rFonts w:ascii="Times New Roman" w:eastAsia="Times New Roman" w:hAnsi="Times New Roman" w:cs="Times New Roman"/>
          <w:i/>
          <w:iCs/>
          <w:sz w:val="24"/>
          <w:szCs w:val="24"/>
        </w:rPr>
        <w:t>,</w:t>
      </w:r>
      <w:r w:rsidRPr="00557140">
        <w:rPr>
          <w:rFonts w:ascii="Times New Roman" w:eastAsia="Times New Roman" w:hAnsi="Times New Roman" w:cs="Times New Roman"/>
          <w:i/>
          <w:iCs/>
          <w:sz w:val="24"/>
          <w:szCs w:val="24"/>
        </w:rPr>
        <w:t xml:space="preserve"> or F.  Failure to make up the work during the following semester will result in you getting a grade of F in the course.  Any student who withdraws from this class during a third or subsequent attempt in this course will be assigned a grade of "F." International students on an F1 Visa may lose their F1 Visa due to an attendance withdrawal. Students who do not attend class during the first week of class or online students who do not complete assignments during the first week of class will be listed as</w:t>
      </w:r>
      <w:r w:rsidR="00503F1E">
        <w:rPr>
          <w:rFonts w:ascii="Times New Roman" w:eastAsia="Times New Roman" w:hAnsi="Times New Roman" w:cs="Times New Roman"/>
          <w:i/>
          <w:iCs/>
          <w:sz w:val="24"/>
          <w:szCs w:val="24"/>
        </w:rPr>
        <w:t>” No</w:t>
      </w:r>
      <w:r w:rsidRPr="00557140">
        <w:rPr>
          <w:rFonts w:ascii="Times New Roman" w:eastAsia="Times New Roman" w:hAnsi="Times New Roman" w:cs="Times New Roman"/>
          <w:i/>
          <w:iCs/>
          <w:sz w:val="24"/>
          <w:szCs w:val="24"/>
        </w:rPr>
        <w:t xml:space="preserve"> Shows</w:t>
      </w:r>
      <w:r w:rsidR="00503F1E">
        <w:rPr>
          <w:rFonts w:ascii="Times New Roman" w:eastAsia="Times New Roman" w:hAnsi="Times New Roman" w:cs="Times New Roman"/>
          <w:i/>
          <w:iCs/>
          <w:sz w:val="24"/>
          <w:szCs w:val="24"/>
        </w:rPr>
        <w:t>”</w:t>
      </w:r>
      <w:r w:rsidRPr="00557140">
        <w:rPr>
          <w:rFonts w:ascii="Times New Roman" w:eastAsia="Times New Roman" w:hAnsi="Times New Roman" w:cs="Times New Roman"/>
          <w:i/>
          <w:iCs/>
          <w:sz w:val="24"/>
          <w:szCs w:val="24"/>
        </w:rPr>
        <w:t>. Students on financial aid will be asked to re-pay the amount of the class.</w:t>
      </w:r>
    </w:p>
    <w:p w14:paraId="14BACC08" w14:textId="7F164624" w:rsidR="00557140" w:rsidRPr="00557140" w:rsidRDefault="00503F1E" w:rsidP="0055714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w:t>
      </w:r>
      <w:r w:rsidR="00557140" w:rsidRPr="00557140">
        <w:rPr>
          <w:rFonts w:ascii="Times New Roman" w:eastAsia="Times New Roman" w:hAnsi="Times New Roman" w:cs="Times New Roman"/>
          <w:sz w:val="24"/>
          <w:szCs w:val="24"/>
        </w:rPr>
        <w:t>o academically maintain financial aid, students must meet all of the following requirements:</w:t>
      </w:r>
    </w:p>
    <w:p w14:paraId="5D320B86" w14:textId="77777777" w:rsidR="00557140" w:rsidRPr="00557140" w:rsidRDefault="00557140" w:rsidP="00557140">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Complete 67% of all classes attempted, and</w:t>
      </w:r>
    </w:p>
    <w:p w14:paraId="63F0EB7E" w14:textId="77777777" w:rsidR="00557140" w:rsidRPr="00557140" w:rsidRDefault="00557140" w:rsidP="00557140">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Maintain a Valencia GPA of 2.0 or higher, and</w:t>
      </w:r>
    </w:p>
    <w:p w14:paraId="2C873C7B" w14:textId="77777777" w:rsidR="00557140" w:rsidRPr="00557140" w:rsidRDefault="00557140" w:rsidP="00557140">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Maintain an overall GPA of 2.0 or higher, and</w:t>
      </w:r>
    </w:p>
    <w:p w14:paraId="5B281040" w14:textId="77777777" w:rsidR="00557140" w:rsidRPr="00557140" w:rsidRDefault="00557140" w:rsidP="00557140">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Complete  degree within the 150% timeframe</w:t>
      </w:r>
    </w:p>
    <w:p w14:paraId="2B0451BA"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Detailed information about maintaining satisfactory academic progress (SAP) can be found at:        h</w:t>
      </w:r>
      <w:hyperlink r:id="rId34" w:tgtFrame="_blank" w:history="1">
        <w:r w:rsidRPr="00557140">
          <w:rPr>
            <w:rFonts w:ascii="Times New Roman" w:eastAsia="Times New Roman" w:hAnsi="Times New Roman" w:cs="Times New Roman"/>
            <w:color w:val="0000FF"/>
            <w:sz w:val="24"/>
            <w:szCs w:val="24"/>
            <w:u w:val="single"/>
          </w:rPr>
          <w:t>ttp://valenciacollege.edu/finaid/satisfactory_progress.cfm</w:t>
        </w:r>
      </w:hyperlink>
    </w:p>
    <w:p w14:paraId="5FC00451"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Safety &amp; Security</w:t>
      </w:r>
    </w:p>
    <w:p w14:paraId="647276A8"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We want to reassure you that our security officers are here around the clock to ensure the safety and security of the campus community. It's important to remain alert and aware of your surroundings, especially during the early morning or evening hours. Remember that you can always call security for an escort if you feel uncomfortable walking alone on campus.  White security phones can also be found in many of our buildings; simply pick up the phone and security will answer. Finally, report any suspicious persons to West Campus Security at 407-582-1000, 407-582-1030 (after-hours number), or by using the yellow emergency call boxes located on light poles in the parking lots and along walkways.</w:t>
      </w:r>
    </w:p>
    <w:p w14:paraId="163F0611" w14:textId="77777777" w:rsidR="00557140" w:rsidRPr="00557140" w:rsidRDefault="00557140" w:rsidP="00557140">
      <w:pPr>
        <w:spacing w:before="100" w:beforeAutospacing="1" w:after="100" w:afterAutospacing="1" w:line="240" w:lineRule="auto"/>
        <w:outlineLvl w:val="2"/>
        <w:rPr>
          <w:rFonts w:ascii="Times New Roman" w:eastAsia="Times New Roman" w:hAnsi="Times New Roman" w:cs="Times New Roman"/>
          <w:b/>
          <w:bCs/>
          <w:sz w:val="27"/>
          <w:szCs w:val="27"/>
        </w:rPr>
      </w:pPr>
      <w:r w:rsidRPr="00557140">
        <w:rPr>
          <w:rFonts w:ascii="Times New Roman" w:eastAsia="Times New Roman" w:hAnsi="Times New Roman" w:cs="Times New Roman"/>
          <w:b/>
          <w:bCs/>
          <w:sz w:val="27"/>
          <w:szCs w:val="27"/>
        </w:rPr>
        <w:t>Baycare Behavioral Health's Student Assistance Program</w:t>
      </w:r>
    </w:p>
    <w:p w14:paraId="0AD87765"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 xml:space="preserve">Valencia is committed to making sure all our students have a rewarding and successful college experience.  To that purpose, Valencia students can get the immediate help that may assist them with psychological issues dealing with stress, anxiety, depression, adjustment difficulties, substance abuse, time management as well as relationship problems dealing with school, home, or work.  Students have 24-hour unlimited access to </w:t>
      </w:r>
      <w:r w:rsidRPr="00557140">
        <w:rPr>
          <w:rFonts w:ascii="Times New Roman" w:eastAsia="Times New Roman" w:hAnsi="Times New Roman" w:cs="Times New Roman"/>
          <w:b/>
          <w:bCs/>
          <w:sz w:val="24"/>
          <w:szCs w:val="24"/>
        </w:rPr>
        <w:t>Baycare Behavioral Health's confidential student assistance program</w:t>
      </w:r>
      <w:r w:rsidRPr="00557140">
        <w:rPr>
          <w:rFonts w:ascii="Times New Roman" w:eastAsia="Times New Roman" w:hAnsi="Times New Roman" w:cs="Times New Roman"/>
          <w:sz w:val="24"/>
          <w:szCs w:val="24"/>
        </w:rPr>
        <w:t> phone counseling services by calling </w:t>
      </w:r>
      <w:r w:rsidRPr="00557140">
        <w:rPr>
          <w:rFonts w:ascii="Times New Roman" w:eastAsia="Times New Roman" w:hAnsi="Times New Roman" w:cs="Times New Roman"/>
          <w:b/>
          <w:bCs/>
          <w:sz w:val="24"/>
          <w:szCs w:val="24"/>
        </w:rPr>
        <w:t>(800) 878-5470</w:t>
      </w:r>
      <w:r w:rsidRPr="00557140">
        <w:rPr>
          <w:rFonts w:ascii="Times New Roman" w:eastAsia="Times New Roman" w:hAnsi="Times New Roman" w:cs="Times New Roman"/>
          <w:sz w:val="24"/>
          <w:szCs w:val="24"/>
        </w:rPr>
        <w:t>.  Three free confidential face-to-face counseling sessions are also available to students.</w:t>
      </w:r>
    </w:p>
    <w:p w14:paraId="2D692087"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Dental Clinic</w:t>
      </w:r>
    </w:p>
    <w:p w14:paraId="3511B5C8"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Valencia College’s Dental Hygiene Clinic — a fully functional dental hygiene clinic where students provide preventive dental hygiene services to the general public — now has a </w:t>
      </w:r>
      <w:hyperlink r:id="rId35" w:tgtFrame="_blank" w:history="1">
        <w:r w:rsidRPr="00557140">
          <w:rPr>
            <w:rFonts w:ascii="Times New Roman" w:eastAsia="Times New Roman" w:hAnsi="Times New Roman" w:cs="Times New Roman"/>
            <w:color w:val="0000FF"/>
            <w:sz w:val="24"/>
            <w:szCs w:val="24"/>
            <w:u w:val="single"/>
          </w:rPr>
          <w:t>webpage</w:t>
        </w:r>
      </w:hyperlink>
      <w:r w:rsidRPr="00557140">
        <w:rPr>
          <w:rFonts w:ascii="Times New Roman" w:eastAsia="Times New Roman" w:hAnsi="Times New Roman" w:cs="Times New Roman"/>
          <w:sz w:val="24"/>
          <w:szCs w:val="24"/>
        </w:rPr>
        <w:t>.</w:t>
      </w:r>
    </w:p>
    <w:p w14:paraId="0377923A"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 xml:space="preserve">The new </w:t>
      </w:r>
      <w:hyperlink r:id="rId36" w:tgtFrame="_blank" w:history="1">
        <w:r w:rsidRPr="00557140">
          <w:rPr>
            <w:rFonts w:ascii="Times New Roman" w:eastAsia="Times New Roman" w:hAnsi="Times New Roman" w:cs="Times New Roman"/>
            <w:color w:val="0000FF"/>
            <w:sz w:val="24"/>
            <w:szCs w:val="24"/>
            <w:u w:val="single"/>
          </w:rPr>
          <w:t>webpage</w:t>
        </w:r>
      </w:hyperlink>
      <w:r w:rsidRPr="00557140">
        <w:rPr>
          <w:rFonts w:ascii="Times New Roman" w:eastAsia="Times New Roman" w:hAnsi="Times New Roman" w:cs="Times New Roman"/>
          <w:sz w:val="24"/>
          <w:szCs w:val="24"/>
        </w:rPr>
        <w:t xml:space="preserve"> includes information on the clinic’s services, open dates, hours of operation, cost, and how to make an appointment.</w:t>
      </w:r>
    </w:p>
    <w:p w14:paraId="1D316302"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SunRail</w:t>
      </w:r>
    </w:p>
    <w:p w14:paraId="0AB01673"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Downtown Campus students may register to ride SunRail for free again this year from Monday, August 16 through Thursday, September 30, 2021, and receive a reloadable SunCard. This card may be used for free SunRail trips to and from LYNX Central Station, which is walking, bike-share, and scooter share distance from the campus.</w:t>
      </w:r>
    </w:p>
    <w:p w14:paraId="205A01A3" w14:textId="77777777" w:rsidR="00557140" w:rsidRPr="00557140" w:rsidRDefault="001B2361" w:rsidP="00557140">
      <w:pPr>
        <w:spacing w:before="100" w:beforeAutospacing="1" w:after="100" w:afterAutospacing="1" w:line="240" w:lineRule="auto"/>
        <w:rPr>
          <w:rFonts w:ascii="Times New Roman" w:eastAsia="Times New Roman" w:hAnsi="Times New Roman" w:cs="Times New Roman"/>
          <w:sz w:val="24"/>
          <w:szCs w:val="24"/>
        </w:rPr>
      </w:pPr>
      <w:hyperlink r:id="rId37" w:tgtFrame="_blank" w:history="1">
        <w:r w:rsidR="00557140" w:rsidRPr="00557140">
          <w:rPr>
            <w:rFonts w:ascii="Times New Roman" w:eastAsia="Times New Roman" w:hAnsi="Times New Roman" w:cs="Times New Roman"/>
            <w:color w:val="0000FF"/>
            <w:sz w:val="24"/>
            <w:szCs w:val="24"/>
            <w:u w:val="single"/>
          </w:rPr>
          <w:t>For more information and to register, click here.</w:t>
        </w:r>
      </w:hyperlink>
      <w:r w:rsidR="00557140" w:rsidRPr="00557140">
        <w:rPr>
          <w:rFonts w:ascii="Times New Roman" w:eastAsia="Times New Roman" w:hAnsi="Times New Roman" w:cs="Times New Roman"/>
          <w:sz w:val="24"/>
          <w:szCs w:val="24"/>
        </w:rPr>
        <w:t xml:space="preserve"> After registering, SunRail will mail you a complimentary, reloadable, registered SunCard to your mailing address. This is a limited-time promotion.</w:t>
      </w:r>
    </w:p>
    <w:p w14:paraId="37FD851C" w14:textId="77777777" w:rsidR="00557140" w:rsidRPr="00557140" w:rsidRDefault="00557140" w:rsidP="00557140">
      <w:pPr>
        <w:spacing w:before="100" w:beforeAutospacing="1" w:after="100" w:afterAutospacing="1" w:line="240" w:lineRule="auto"/>
        <w:outlineLvl w:val="1"/>
        <w:rPr>
          <w:rFonts w:ascii="Times New Roman" w:eastAsia="Times New Roman" w:hAnsi="Times New Roman" w:cs="Times New Roman"/>
          <w:b/>
          <w:bCs/>
          <w:sz w:val="36"/>
          <w:szCs w:val="36"/>
        </w:rPr>
      </w:pPr>
      <w:r w:rsidRPr="00557140">
        <w:rPr>
          <w:rFonts w:ascii="Times New Roman" w:eastAsia="Times New Roman" w:hAnsi="Times New Roman" w:cs="Times New Roman"/>
          <w:b/>
          <w:bCs/>
          <w:sz w:val="36"/>
          <w:szCs w:val="36"/>
        </w:rPr>
        <w:t>Resources for Students/Campus Closures/Covid-19</w:t>
      </w:r>
    </w:p>
    <w:p w14:paraId="13E8542C"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 xml:space="preserve">Valencia College is here to support you throughout your college journey and beyond. Learn more about the various student resources available to you, along with student services and life around campus. The information you need is right at your fingertips. All information about the campus, inclusive of Covid-19 implications (campus closures, policies, etc) can be found below via </w:t>
      </w:r>
      <w:hyperlink r:id="rId38" w:tgtFrame="_blank" w:history="1">
        <w:r w:rsidRPr="00557140">
          <w:rPr>
            <w:rFonts w:ascii="inherit" w:eastAsia="Times New Roman" w:hAnsi="inherit" w:cs="Times New Roman"/>
            <w:color w:val="0000FF"/>
            <w:sz w:val="24"/>
            <w:szCs w:val="24"/>
            <w:u w:val="single"/>
          </w:rPr>
          <w:t>https://valenciacollege.edu/students/</w:t>
        </w:r>
      </w:hyperlink>
      <w:r w:rsidRPr="00557140">
        <w:rPr>
          <w:rFonts w:ascii="inherit" w:eastAsia="Times New Roman" w:hAnsi="inherit" w:cs="Times New Roman"/>
          <w:sz w:val="24"/>
          <w:szCs w:val="24"/>
        </w:rPr>
        <w:t> </w:t>
      </w:r>
    </w:p>
    <w:p w14:paraId="52F1DD05" w14:textId="77777777" w:rsidR="00557140" w:rsidRPr="00557140" w:rsidRDefault="00557140" w:rsidP="00557140">
      <w:pPr>
        <w:spacing w:before="100" w:beforeAutospacing="1" w:after="100" w:afterAutospacing="1" w:line="240" w:lineRule="auto"/>
        <w:outlineLvl w:val="2"/>
        <w:rPr>
          <w:rFonts w:ascii="Times New Roman" w:eastAsia="Times New Roman" w:hAnsi="Times New Roman" w:cs="Times New Roman"/>
          <w:b/>
          <w:bCs/>
          <w:sz w:val="27"/>
          <w:szCs w:val="27"/>
        </w:rPr>
      </w:pPr>
      <w:r w:rsidRPr="00557140">
        <w:rPr>
          <w:rFonts w:ascii="Times New Roman" w:eastAsia="Times New Roman" w:hAnsi="Times New Roman" w:cs="Times New Roman"/>
          <w:b/>
          <w:bCs/>
          <w:sz w:val="27"/>
          <w:szCs w:val="27"/>
        </w:rPr>
        <w:t>Valencia I.D. Cards: Act</w:t>
      </w:r>
    </w:p>
    <w:p w14:paraId="23B8FC22" w14:textId="50F04C1C"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Valencia ID cards are required for LRC, Testing Center, and IMC usage. No other form of ID at those locations will be accepted. Possession and utilization of a Valencia ID are mandatory to obtain these services.</w:t>
      </w:r>
    </w:p>
    <w:p w14:paraId="0AAD6CBC"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Laptops for Student Use</w:t>
      </w:r>
      <w:r w:rsidRPr="00557140">
        <w:rPr>
          <w:rFonts w:ascii="Times New Roman" w:eastAsia="Times New Roman" w:hAnsi="Times New Roman" w:cs="Times New Roman"/>
          <w:sz w:val="24"/>
          <w:szCs w:val="24"/>
        </w:rPr>
        <w:t> – Valencia has purchased 1,000 laptops to lend to students who may not currently have access to the technology necessary to be successful in an online environment. The laptops are available to students who have registered for classes during the summer term. If you may need a laptop, please call Enrollment Services at 407-299-5000, extension 1507 to request one; the laptop will be shipped to the student's home (or alternative delivery can be arranged).</w:t>
      </w:r>
    </w:p>
    <w:p w14:paraId="3A312D9B"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Enrollment Services</w:t>
      </w:r>
    </w:p>
    <w:p w14:paraId="0BAF6DD3" w14:textId="77777777" w:rsidR="00557140" w:rsidRPr="00557140" w:rsidRDefault="00557140" w:rsidP="00557140">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Call: 407-582-1507</w:t>
      </w:r>
    </w:p>
    <w:p w14:paraId="6414FB50" w14:textId="77777777" w:rsidR="00557140" w:rsidRPr="00557140" w:rsidRDefault="00557140" w:rsidP="00557140">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Email: </w:t>
      </w:r>
      <w:hyperlink r:id="rId39" w:history="1">
        <w:r w:rsidRPr="00557140">
          <w:rPr>
            <w:rFonts w:ascii="Times New Roman" w:eastAsia="Times New Roman" w:hAnsi="Times New Roman" w:cs="Times New Roman"/>
            <w:color w:val="0000FF"/>
            <w:sz w:val="24"/>
            <w:szCs w:val="24"/>
            <w:u w:val="single"/>
          </w:rPr>
          <w:t>enrollment@valenciacollege.edu</w:t>
        </w:r>
      </w:hyperlink>
    </w:p>
    <w:p w14:paraId="13FA06BB" w14:textId="77777777" w:rsidR="00557140" w:rsidRPr="00557140" w:rsidRDefault="00557140" w:rsidP="00557140">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Hours</w:t>
      </w:r>
    </w:p>
    <w:p w14:paraId="79E0DF2A" w14:textId="77777777" w:rsidR="00557140" w:rsidRPr="00557140" w:rsidRDefault="00557140" w:rsidP="00557140">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 xml:space="preserve">Mon-Thurs: 8 AM - 8 PM </w:t>
      </w:r>
    </w:p>
    <w:p w14:paraId="42DE470B" w14:textId="77777777" w:rsidR="00557140" w:rsidRPr="00557140" w:rsidRDefault="00557140" w:rsidP="00557140">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Fri: 8 AM - 5 PM</w:t>
      </w:r>
    </w:p>
    <w:p w14:paraId="64584357" w14:textId="77777777" w:rsidR="00557140" w:rsidRPr="00557140" w:rsidRDefault="00557140" w:rsidP="00557140">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Sat and Sun: - 10 AM - 3 PM</w:t>
      </w:r>
    </w:p>
    <w:p w14:paraId="291C5259"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Academic Advising</w:t>
      </w:r>
    </w:p>
    <w:p w14:paraId="3E8FEFD5" w14:textId="4C09CE99"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 xml:space="preserve">Faculty are here to support your learning in the course competencies.  While we strive to be excellent partners with your education, </w:t>
      </w:r>
      <w:r w:rsidR="00503F1E">
        <w:rPr>
          <w:rFonts w:ascii="Times New Roman" w:eastAsia="Times New Roman" w:hAnsi="Times New Roman" w:cs="Times New Roman"/>
          <w:sz w:val="24"/>
          <w:szCs w:val="24"/>
        </w:rPr>
        <w:t>you must</w:t>
      </w:r>
      <w:r w:rsidRPr="00557140">
        <w:rPr>
          <w:rFonts w:ascii="Times New Roman" w:eastAsia="Times New Roman" w:hAnsi="Times New Roman" w:cs="Times New Roman"/>
          <w:sz w:val="24"/>
          <w:szCs w:val="24"/>
        </w:rPr>
        <w:t xml:space="preserve"> have a connection with your Academic Advisor to make a plan for your degree and goals.  Advising and counseling </w:t>
      </w:r>
      <w:r w:rsidR="00503F1E">
        <w:rPr>
          <w:rFonts w:ascii="Times New Roman" w:eastAsia="Times New Roman" w:hAnsi="Times New Roman" w:cs="Times New Roman"/>
          <w:sz w:val="24"/>
          <w:szCs w:val="24"/>
        </w:rPr>
        <w:t>are</w:t>
      </w:r>
      <w:r w:rsidRPr="00557140">
        <w:rPr>
          <w:rFonts w:ascii="Times New Roman" w:eastAsia="Times New Roman" w:hAnsi="Times New Roman" w:cs="Times New Roman"/>
          <w:sz w:val="24"/>
          <w:szCs w:val="24"/>
        </w:rPr>
        <w:t xml:space="preserve"> available to assist students with course selection, education</w:t>
      </w:r>
      <w:r w:rsidR="00503F1E">
        <w:rPr>
          <w:rFonts w:ascii="Times New Roman" w:eastAsia="Times New Roman" w:hAnsi="Times New Roman" w:cs="Times New Roman"/>
          <w:sz w:val="24"/>
          <w:szCs w:val="24"/>
        </w:rPr>
        <w:t>,</w:t>
      </w:r>
      <w:r w:rsidRPr="00557140">
        <w:rPr>
          <w:rFonts w:ascii="Times New Roman" w:eastAsia="Times New Roman" w:hAnsi="Times New Roman" w:cs="Times New Roman"/>
          <w:sz w:val="24"/>
          <w:szCs w:val="24"/>
        </w:rPr>
        <w:t xml:space="preserve"> and career planning as well as supporting students as they strengthen their college success and life skills.</w:t>
      </w:r>
    </w:p>
    <w:p w14:paraId="32F08D81" w14:textId="77777777" w:rsidR="00557140" w:rsidRPr="00557140" w:rsidRDefault="00557140" w:rsidP="00557140">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Call: 407-582-1507</w:t>
      </w:r>
    </w:p>
    <w:p w14:paraId="51716082" w14:textId="77777777" w:rsidR="00557140" w:rsidRPr="00557140" w:rsidRDefault="00557140" w:rsidP="00557140">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Email: </w:t>
      </w:r>
      <w:hyperlink r:id="rId40" w:history="1">
        <w:r w:rsidRPr="00557140">
          <w:rPr>
            <w:rFonts w:ascii="Times New Roman" w:eastAsia="Times New Roman" w:hAnsi="Times New Roman" w:cs="Times New Roman"/>
            <w:color w:val="0000FF"/>
            <w:sz w:val="24"/>
            <w:szCs w:val="24"/>
            <w:u w:val="single"/>
          </w:rPr>
          <w:t>advising@valenciacollege.edu</w:t>
        </w:r>
      </w:hyperlink>
    </w:p>
    <w:p w14:paraId="0590427B" w14:textId="77777777" w:rsidR="00557140" w:rsidRPr="00557140" w:rsidRDefault="00557140" w:rsidP="00557140">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Link to "chat" </w:t>
      </w:r>
      <w:hyperlink r:id="rId41" w:tgtFrame="_blank" w:history="1">
        <w:r w:rsidRPr="00557140">
          <w:rPr>
            <w:rFonts w:ascii="Times New Roman" w:eastAsia="Times New Roman" w:hAnsi="Times New Roman" w:cs="Times New Roman"/>
            <w:color w:val="0000FF"/>
            <w:sz w:val="24"/>
            <w:szCs w:val="24"/>
            <w:u w:val="single"/>
          </w:rPr>
          <w:t>https://valenciacollege.edu/students/advising-counseling/</w:t>
        </w:r>
      </w:hyperlink>
    </w:p>
    <w:p w14:paraId="0A5327B4" w14:textId="77777777" w:rsidR="00557140" w:rsidRPr="00557140" w:rsidRDefault="00557140" w:rsidP="00557140">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 xml:space="preserve">Hours </w:t>
      </w:r>
    </w:p>
    <w:p w14:paraId="3326CEA7" w14:textId="77777777" w:rsidR="00557140" w:rsidRPr="00557140" w:rsidRDefault="00557140" w:rsidP="00557140">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lastRenderedPageBreak/>
        <w:t>Mon-Fri: 7 AM – 10 PM</w:t>
      </w:r>
    </w:p>
    <w:p w14:paraId="72D2A139" w14:textId="77777777" w:rsidR="00557140" w:rsidRPr="00557140" w:rsidRDefault="00557140" w:rsidP="00557140">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Fri: 8 AM - 5 PM</w:t>
      </w:r>
    </w:p>
    <w:p w14:paraId="15800FA1" w14:textId="77777777" w:rsidR="00557140" w:rsidRPr="00557140" w:rsidRDefault="00557140" w:rsidP="00557140">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Sat and Sun: - 10 AM - 10 PM</w:t>
      </w:r>
    </w:p>
    <w:p w14:paraId="6CE45A25"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Financial Aid:</w:t>
      </w:r>
    </w:p>
    <w:p w14:paraId="0F63224C" w14:textId="6AC51A84"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 xml:space="preserve">Faculty are here to support your learning in the course competencies.  While we strive to be excellent partners with your education, </w:t>
      </w:r>
      <w:r w:rsidR="00503F1E">
        <w:rPr>
          <w:rFonts w:ascii="Times New Roman" w:eastAsia="Times New Roman" w:hAnsi="Times New Roman" w:cs="Times New Roman"/>
          <w:sz w:val="24"/>
          <w:szCs w:val="24"/>
        </w:rPr>
        <w:t>you must</w:t>
      </w:r>
      <w:r w:rsidRPr="00557140">
        <w:rPr>
          <w:rFonts w:ascii="Times New Roman" w:eastAsia="Times New Roman" w:hAnsi="Times New Roman" w:cs="Times New Roman"/>
          <w:sz w:val="24"/>
          <w:szCs w:val="24"/>
        </w:rPr>
        <w:t xml:space="preserve"> have a connection with Financial Aid to make a plan for your funds and costs. Contact </w:t>
      </w:r>
      <w:hyperlink r:id="rId42" w:history="1">
        <w:r w:rsidRPr="00557140">
          <w:rPr>
            <w:rFonts w:ascii="Times New Roman" w:eastAsia="Times New Roman" w:hAnsi="Times New Roman" w:cs="Times New Roman"/>
            <w:color w:val="0000FF"/>
            <w:sz w:val="24"/>
            <w:szCs w:val="24"/>
            <w:u w:val="single"/>
          </w:rPr>
          <w:t>FinAidOffice@valenciacollege.edu</w:t>
        </w:r>
      </w:hyperlink>
      <w:r w:rsidRPr="00557140">
        <w:rPr>
          <w:rFonts w:ascii="Times New Roman" w:eastAsia="Times New Roman" w:hAnsi="Times New Roman" w:cs="Times New Roman"/>
          <w:sz w:val="24"/>
          <w:szCs w:val="24"/>
        </w:rPr>
        <w:t>for their financial aid questions, as well as for potential assistance with financial support.</w:t>
      </w:r>
    </w:p>
    <w:p w14:paraId="692783F7"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Distance Tutoring &amp; Technology Support at Valencia:</w:t>
      </w:r>
    </w:p>
    <w:p w14:paraId="2BFE8A13" w14:textId="38A2B74A" w:rsidR="00557140" w:rsidRPr="00503F1E"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03F1E">
        <w:rPr>
          <w:rFonts w:ascii="Times New Roman" w:eastAsia="Times New Roman" w:hAnsi="Times New Roman" w:cs="Times New Roman"/>
          <w:color w:val="000000"/>
          <w:sz w:val="24"/>
          <w:szCs w:val="24"/>
        </w:rPr>
        <w:t>Learning Support Services provides students with academic support through distance tutoring, face</w:t>
      </w:r>
      <w:r w:rsidR="00503F1E" w:rsidRPr="00503F1E">
        <w:rPr>
          <w:rFonts w:ascii="Times New Roman" w:eastAsia="Times New Roman" w:hAnsi="Times New Roman" w:cs="Times New Roman"/>
          <w:color w:val="000000"/>
          <w:sz w:val="24"/>
          <w:szCs w:val="24"/>
        </w:rPr>
        <w:t>-to-</w:t>
      </w:r>
      <w:r w:rsidRPr="00503F1E">
        <w:rPr>
          <w:rFonts w:ascii="Times New Roman" w:eastAsia="Times New Roman" w:hAnsi="Times New Roman" w:cs="Times New Roman"/>
          <w:color w:val="000000"/>
          <w:sz w:val="24"/>
          <w:szCs w:val="24"/>
        </w:rPr>
        <w:t>face tutoring at the campuses, writing consultations, library services, and resources. Tutoring is offered in most academic disciplines including math, science, foreign languages, English for academic purposes (EAP), computer programming</w:t>
      </w:r>
      <w:r w:rsidR="00503F1E" w:rsidRPr="00503F1E">
        <w:rPr>
          <w:rFonts w:ascii="Times New Roman" w:eastAsia="Times New Roman" w:hAnsi="Times New Roman" w:cs="Times New Roman"/>
          <w:color w:val="000000"/>
          <w:sz w:val="24"/>
          <w:szCs w:val="24"/>
        </w:rPr>
        <w:t>,</w:t>
      </w:r>
      <w:r w:rsidRPr="00503F1E">
        <w:rPr>
          <w:rFonts w:ascii="Times New Roman" w:eastAsia="Times New Roman" w:hAnsi="Times New Roman" w:cs="Times New Roman"/>
          <w:color w:val="000000"/>
          <w:sz w:val="24"/>
          <w:szCs w:val="24"/>
        </w:rPr>
        <w:t xml:space="preserve"> and writing assistance for any course.  Assistance with library research can be accessed online through Atlas or the tutoring LibGuide.  For more information on how to access tutoring and library research assistance, please visit the college-wide Learning Support Services LibGuide at: </w:t>
      </w:r>
      <w:hyperlink r:id="rId43" w:tgtFrame="_blank" w:tooltip="Original URL: http://www.valenciacollege.edu/tutoring. Click or tap if you trust this link." w:history="1">
        <w:r w:rsidRPr="00503F1E">
          <w:rPr>
            <w:rFonts w:ascii="Times New Roman" w:eastAsia="Times New Roman" w:hAnsi="Times New Roman" w:cs="Times New Roman"/>
            <w:color w:val="0000FF"/>
            <w:sz w:val="24"/>
            <w:szCs w:val="24"/>
            <w:u w:val="single"/>
          </w:rPr>
          <w:t>www.valenciacollege.edu/tutoring</w:t>
        </w:r>
      </w:hyperlink>
      <w:r w:rsidRPr="00503F1E">
        <w:rPr>
          <w:rFonts w:ascii="Times New Roman" w:eastAsia="Times New Roman" w:hAnsi="Times New Roman" w:cs="Times New Roman"/>
          <w:color w:val="333333"/>
          <w:sz w:val="24"/>
          <w:szCs w:val="24"/>
        </w:rPr>
        <w:t> </w:t>
      </w:r>
    </w:p>
    <w:p w14:paraId="5F03D198" w14:textId="77777777" w:rsidR="00557140" w:rsidRPr="00503F1E"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03F1E">
        <w:rPr>
          <w:rFonts w:ascii="Times New Roman" w:eastAsia="Times New Roman" w:hAnsi="Times New Roman" w:cs="Times New Roman"/>
          <w:color w:val="323130"/>
          <w:sz w:val="24"/>
          <w:szCs w:val="24"/>
        </w:rPr>
        <w:t> </w:t>
      </w:r>
      <w:r w:rsidRPr="00503F1E">
        <w:rPr>
          <w:rFonts w:ascii="Times New Roman" w:eastAsia="Times New Roman" w:hAnsi="Times New Roman" w:cs="Times New Roman"/>
          <w:b/>
          <w:bCs/>
          <w:color w:val="000000"/>
          <w:sz w:val="24"/>
          <w:szCs w:val="24"/>
        </w:rPr>
        <w:t>Please note</w:t>
      </w:r>
      <w:r w:rsidRPr="00503F1E">
        <w:rPr>
          <w:rFonts w:ascii="Times New Roman" w:eastAsia="Times New Roman" w:hAnsi="Times New Roman" w:cs="Times New Roman"/>
          <w:color w:val="000000"/>
          <w:sz w:val="24"/>
          <w:szCs w:val="24"/>
        </w:rPr>
        <w:t>: Brainfuse is our new  24/7 online tutoring and learning hub, which is available to all of Valencia’s students.  This service is best used as a back-up to Valencia’s Distance Tutoring service, not as a replacement.</w:t>
      </w:r>
      <w:r w:rsidRPr="00503F1E">
        <w:rPr>
          <w:rFonts w:ascii="Times New Roman" w:eastAsia="Times New Roman" w:hAnsi="Times New Roman" w:cs="Times New Roman"/>
          <w:color w:val="323130"/>
          <w:sz w:val="24"/>
          <w:szCs w:val="24"/>
        </w:rPr>
        <w:t>  </w:t>
      </w:r>
      <w:r w:rsidRPr="00503F1E">
        <w:rPr>
          <w:rFonts w:ascii="Times New Roman" w:eastAsia="Times New Roman" w:hAnsi="Times New Roman" w:cs="Times New Roman"/>
          <w:color w:val="000000"/>
          <w:sz w:val="24"/>
          <w:szCs w:val="24"/>
        </w:rPr>
        <w:t>Brainfuse is accessible through Canvas or by visiting </w:t>
      </w:r>
      <w:hyperlink r:id="rId44" w:tgtFrame="_blank" w:tooltip="Original URL: http://www.valenciacollege.edu/tutoring. Click or tap if you trust this link." w:history="1">
        <w:r w:rsidRPr="00503F1E">
          <w:rPr>
            <w:rFonts w:ascii="Times New Roman" w:eastAsia="Times New Roman" w:hAnsi="Times New Roman" w:cs="Times New Roman"/>
            <w:color w:val="0000FF"/>
            <w:sz w:val="24"/>
            <w:szCs w:val="24"/>
            <w:u w:val="single"/>
          </w:rPr>
          <w:t>www.valenciacollege.edu/tutoring</w:t>
        </w:r>
      </w:hyperlink>
      <w:r w:rsidRPr="00503F1E">
        <w:rPr>
          <w:rFonts w:ascii="Times New Roman" w:eastAsia="Times New Roman" w:hAnsi="Times New Roman" w:cs="Times New Roman"/>
          <w:color w:val="333333"/>
          <w:sz w:val="24"/>
          <w:szCs w:val="24"/>
        </w:rPr>
        <w:t> </w:t>
      </w:r>
    </w:p>
    <w:p w14:paraId="308C9421"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Accessibility Statement/Students with Disabilities Statement (and Support)</w:t>
      </w:r>
    </w:p>
    <w:p w14:paraId="1C1B7CA6"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Canvas provides a user experience that is easy, simple, and intuitive. Special attention has been paid to making Canvas screen-readable. The Rich Content Editor encourages users to create accessible content pages (i.e. text formatting is accomplished using styles). Canvas is designed to allow limited customization of colors and schemes to be accessible for all users. The </w:t>
      </w:r>
      <w:hyperlink r:id="rId45" w:tgtFrame="_blank" w:history="1">
        <w:r w:rsidRPr="00557140">
          <w:rPr>
            <w:rFonts w:ascii="Times New Roman" w:eastAsia="Times New Roman" w:hAnsi="Times New Roman" w:cs="Times New Roman"/>
            <w:color w:val="0000FF"/>
            <w:sz w:val="24"/>
            <w:szCs w:val="24"/>
            <w:u w:val="single"/>
          </w:rPr>
          <w:t>National Federation of the Blind</w:t>
        </w:r>
      </w:hyperlink>
      <w:r w:rsidRPr="00557140">
        <w:rPr>
          <w:rFonts w:ascii="Times New Roman" w:eastAsia="Times New Roman" w:hAnsi="Times New Roman" w:cs="Times New Roman"/>
          <w:sz w:val="24"/>
          <w:szCs w:val="24"/>
        </w:rPr>
        <w:t> granted Canvas the Gold Level Web Certification in 2010.</w:t>
      </w:r>
    </w:p>
    <w:p w14:paraId="6589AACB"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The Office for Students with Disabilities (OSD) is committed to the fulfillment of equal educational opportunity, autonomy, and full inclusion for students with disabilities. Students with disabilities who qualify for academic accommodations must provide a Notification to Instructor (NTI) form from the Office for Students with Disabilities (OSD) and discuss specific needs with the professor, preferably during the first two weeks of class. The Office for Students with Disabilities determines accommodations based on appropriate documentation of disabilities (</w:t>
      </w:r>
      <w:hyperlink r:id="rId46" w:tgtFrame="_blank" w:history="1">
        <w:r w:rsidRPr="00557140">
          <w:rPr>
            <w:rFonts w:ascii="Times New Roman" w:eastAsia="Times New Roman" w:hAnsi="Times New Roman" w:cs="Times New Roman"/>
            <w:color w:val="0000FF"/>
            <w:sz w:val="24"/>
            <w:szCs w:val="24"/>
            <w:u w:val="single"/>
          </w:rPr>
          <w:t>https://valenciacollege.edu/students/office-for-students-with-disabilities/</w:t>
        </w:r>
      </w:hyperlink>
      <w:r w:rsidRPr="00557140">
        <w:rPr>
          <w:rFonts w:ascii="Times New Roman" w:eastAsia="Times New Roman" w:hAnsi="Times New Roman" w:cs="Times New Roman"/>
          <w:sz w:val="24"/>
          <w:szCs w:val="24"/>
        </w:rPr>
        <w:t>).</w:t>
      </w:r>
    </w:p>
    <w:p w14:paraId="6D6A1A51"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What Professors Expect From Students</w:t>
      </w:r>
    </w:p>
    <w:p w14:paraId="1A8076D6" w14:textId="77777777" w:rsidR="00557140" w:rsidRPr="00557140" w:rsidRDefault="00557140" w:rsidP="00557140">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Below is a list of expectations I have for you:</w:t>
      </w:r>
    </w:p>
    <w:p w14:paraId="4D5BA850" w14:textId="77777777" w:rsidR="00557140" w:rsidRPr="00557140" w:rsidRDefault="00557140" w:rsidP="00557140">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lastRenderedPageBreak/>
        <w:t>Active engagement in</w:t>
      </w:r>
      <w:r w:rsidRPr="00557140">
        <w:rPr>
          <w:rFonts w:ascii="Times New Roman" w:eastAsia="Times New Roman" w:hAnsi="Times New Roman" w:cs="Times New Roman"/>
          <w:sz w:val="24"/>
          <w:szCs w:val="24"/>
        </w:rPr>
        <w:t> all course activities, readings, and discussions.</w:t>
      </w:r>
    </w:p>
    <w:p w14:paraId="5054E439" w14:textId="77777777" w:rsidR="00557140" w:rsidRPr="00557140" w:rsidRDefault="00557140" w:rsidP="00557140">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Access Canvas at least every 48 hours for</w:t>
      </w:r>
      <w:r w:rsidRPr="00557140">
        <w:rPr>
          <w:rFonts w:ascii="Times New Roman" w:eastAsia="Times New Roman" w:hAnsi="Times New Roman" w:cs="Times New Roman"/>
          <w:sz w:val="24"/>
          <w:szCs w:val="24"/>
        </w:rPr>
        <w:t> the duration of the course.</w:t>
      </w:r>
    </w:p>
    <w:p w14:paraId="63C42C68" w14:textId="77777777" w:rsidR="00557140" w:rsidRPr="00557140" w:rsidRDefault="00557140" w:rsidP="00557140">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Complete all assignments on time</w:t>
      </w:r>
      <w:r w:rsidRPr="00557140">
        <w:rPr>
          <w:rFonts w:ascii="Times New Roman" w:eastAsia="Times New Roman" w:hAnsi="Times New Roman" w:cs="Times New Roman"/>
          <w:sz w:val="24"/>
          <w:szCs w:val="24"/>
        </w:rPr>
        <w:t>.</w:t>
      </w:r>
    </w:p>
    <w:p w14:paraId="77E8797B" w14:textId="77777777" w:rsidR="00557140" w:rsidRPr="00557140" w:rsidRDefault="00557140" w:rsidP="00557140">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Provide </w:t>
      </w:r>
      <w:r w:rsidRPr="00557140">
        <w:rPr>
          <w:rFonts w:ascii="Times New Roman" w:eastAsia="Times New Roman" w:hAnsi="Times New Roman" w:cs="Times New Roman"/>
          <w:b/>
          <w:bCs/>
          <w:sz w:val="24"/>
          <w:szCs w:val="24"/>
        </w:rPr>
        <w:t>substantive, thoughtful feedback</w:t>
      </w:r>
      <w:r w:rsidRPr="00557140">
        <w:rPr>
          <w:rFonts w:ascii="Times New Roman" w:eastAsia="Times New Roman" w:hAnsi="Times New Roman" w:cs="Times New Roman"/>
          <w:sz w:val="24"/>
          <w:szCs w:val="24"/>
        </w:rPr>
        <w:t> to peers.</w:t>
      </w:r>
    </w:p>
    <w:p w14:paraId="2C894C83" w14:textId="77777777" w:rsidR="00557140" w:rsidRPr="00557140" w:rsidRDefault="00557140" w:rsidP="00557140">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Practice </w:t>
      </w:r>
      <w:r w:rsidRPr="00557140">
        <w:rPr>
          <w:rFonts w:ascii="Times New Roman" w:eastAsia="Times New Roman" w:hAnsi="Times New Roman" w:cs="Times New Roman"/>
          <w:b/>
          <w:bCs/>
          <w:sz w:val="24"/>
          <w:szCs w:val="24"/>
        </w:rPr>
        <w:t>professional ethics.</w:t>
      </w:r>
    </w:p>
    <w:p w14:paraId="2A48F590" w14:textId="77777777" w:rsidR="00557140" w:rsidRPr="00557140" w:rsidRDefault="00557140" w:rsidP="00557140">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Use the </w:t>
      </w:r>
      <w:hyperlink r:id="rId47" w:tgtFrame="_blank" w:history="1">
        <w:r w:rsidRPr="00557140">
          <w:rPr>
            <w:rFonts w:ascii="Times New Roman" w:eastAsia="Times New Roman" w:hAnsi="Times New Roman" w:cs="Times New Roman"/>
            <w:b/>
            <w:bCs/>
            <w:color w:val="0000FF"/>
            <w:sz w:val="24"/>
            <w:szCs w:val="24"/>
            <w:u w:val="single"/>
          </w:rPr>
          <w:t>Principles for How We Treat Each Other i</w:t>
        </w:r>
      </w:hyperlink>
      <w:r w:rsidRPr="00557140">
        <w:rPr>
          <w:rFonts w:ascii="Times New Roman" w:eastAsia="Times New Roman" w:hAnsi="Times New Roman" w:cs="Times New Roman"/>
          <w:sz w:val="24"/>
          <w:szCs w:val="24"/>
        </w:rPr>
        <w:t>n interactions with the professor, students, and staff.</w:t>
      </w:r>
    </w:p>
    <w:p w14:paraId="4C016316" w14:textId="77777777" w:rsidR="00557140" w:rsidRPr="00557140" w:rsidRDefault="00557140" w:rsidP="00557140">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Observe the </w:t>
      </w:r>
      <w:hyperlink r:id="rId48" w:tgtFrame="_blank" w:history="1">
        <w:r w:rsidRPr="00557140">
          <w:rPr>
            <w:rFonts w:ascii="Times New Roman" w:eastAsia="Times New Roman" w:hAnsi="Times New Roman" w:cs="Times New Roman"/>
            <w:color w:val="0000FF"/>
            <w:sz w:val="24"/>
            <w:szCs w:val="24"/>
            <w:u w:val="single"/>
          </w:rPr>
          <w:t xml:space="preserve">Rules of Netiquette </w:t>
        </w:r>
      </w:hyperlink>
    </w:p>
    <w:p w14:paraId="6C4331A9" w14:textId="77777777" w:rsidR="00557140" w:rsidRPr="00557140" w:rsidRDefault="00557140" w:rsidP="00557140">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Provide feedback -</w:t>
      </w:r>
      <w:r w:rsidRPr="00557140">
        <w:rPr>
          <w:rFonts w:ascii="Times New Roman" w:eastAsia="Times New Roman" w:hAnsi="Times New Roman" w:cs="Times New Roman"/>
          <w:sz w:val="24"/>
          <w:szCs w:val="24"/>
        </w:rPr>
        <w:t>Complete an online evaluation of this course.</w:t>
      </w:r>
    </w:p>
    <w:p w14:paraId="68D50519"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What You Can Expect from Your Professor</w:t>
      </w:r>
    </w:p>
    <w:p w14:paraId="4F316EB7" w14:textId="77777777" w:rsidR="00557140" w:rsidRPr="00557140" w:rsidRDefault="00557140" w:rsidP="00557140">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And here is a list of what you can expect from me:</w:t>
      </w:r>
    </w:p>
    <w:p w14:paraId="36714C21" w14:textId="77777777" w:rsidR="00557140" w:rsidRPr="00557140" w:rsidRDefault="00557140" w:rsidP="00557140">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Prompt responses to</w:t>
      </w:r>
      <w:r w:rsidRPr="00557140">
        <w:rPr>
          <w:rFonts w:ascii="Times New Roman" w:eastAsia="Times New Roman" w:hAnsi="Times New Roman" w:cs="Times New Roman"/>
          <w:sz w:val="24"/>
          <w:szCs w:val="24"/>
        </w:rPr>
        <w:t> your questions and emails if contacted through Canvas Messenger.</w:t>
      </w:r>
    </w:p>
    <w:p w14:paraId="33826C2D" w14:textId="77777777" w:rsidR="00557140" w:rsidRPr="00557140" w:rsidRDefault="00557140" w:rsidP="00557140">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Monitoring of</w:t>
      </w:r>
      <w:r w:rsidRPr="00557140">
        <w:rPr>
          <w:rFonts w:ascii="Times New Roman" w:eastAsia="Times New Roman" w:hAnsi="Times New Roman" w:cs="Times New Roman"/>
          <w:sz w:val="24"/>
          <w:szCs w:val="24"/>
        </w:rPr>
        <w:t> course website every 24-36 hours during my office hours.</w:t>
      </w:r>
    </w:p>
    <w:p w14:paraId="2D7CBA30" w14:textId="77777777" w:rsidR="00557140" w:rsidRPr="00557140" w:rsidRDefault="00557140" w:rsidP="00557140">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Thoughtful discussion facilitation</w:t>
      </w:r>
      <w:r w:rsidRPr="00557140">
        <w:rPr>
          <w:rFonts w:ascii="Times New Roman" w:eastAsia="Times New Roman" w:hAnsi="Times New Roman" w:cs="Times New Roman"/>
          <w:sz w:val="24"/>
          <w:szCs w:val="24"/>
        </w:rPr>
        <w:t>(although I may limit my involvement so you spend more time in discussion with peers).</w:t>
      </w:r>
    </w:p>
    <w:p w14:paraId="24FF93FD" w14:textId="77777777" w:rsidR="00557140" w:rsidRPr="00557140" w:rsidRDefault="00557140" w:rsidP="00557140">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Helpful feedback tailored to your specific needs on</w:t>
      </w:r>
      <w:r w:rsidRPr="00557140">
        <w:rPr>
          <w:rFonts w:ascii="Times New Roman" w:eastAsia="Times New Roman" w:hAnsi="Times New Roman" w:cs="Times New Roman"/>
          <w:sz w:val="24"/>
          <w:szCs w:val="24"/>
        </w:rPr>
        <w:t> discussions, assignments, and activities. </w:t>
      </w:r>
    </w:p>
    <w:p w14:paraId="7BDD0E7F" w14:textId="77777777" w:rsidR="00557140" w:rsidRPr="00557140" w:rsidRDefault="00557140" w:rsidP="00557140">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Prompt action on</w:t>
      </w:r>
      <w:r w:rsidRPr="00557140">
        <w:rPr>
          <w:rFonts w:ascii="Times New Roman" w:eastAsia="Times New Roman" w:hAnsi="Times New Roman" w:cs="Times New Roman"/>
          <w:sz w:val="24"/>
          <w:szCs w:val="24"/>
        </w:rPr>
        <w:t> technical problems </w:t>
      </w:r>
      <w:r w:rsidRPr="00557140">
        <w:rPr>
          <w:rFonts w:ascii="Times New Roman" w:eastAsia="Times New Roman" w:hAnsi="Times New Roman" w:cs="Times New Roman"/>
          <w:sz w:val="24"/>
          <w:szCs w:val="24"/>
          <w:u w:val="single"/>
        </w:rPr>
        <w:t>within my control</w:t>
      </w:r>
      <w:r w:rsidRPr="00557140">
        <w:rPr>
          <w:rFonts w:ascii="Times New Roman" w:eastAsia="Times New Roman" w:hAnsi="Times New Roman" w:cs="Times New Roman"/>
          <w:sz w:val="24"/>
          <w:szCs w:val="24"/>
        </w:rPr>
        <w:t>, such as broken links, file size, discussion settings, etc.</w:t>
      </w:r>
    </w:p>
    <w:p w14:paraId="6A822A2D" w14:textId="77777777" w:rsidR="00557140" w:rsidRPr="00557140" w:rsidRDefault="00557140" w:rsidP="00557140">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Use the </w:t>
      </w:r>
      <w:hyperlink r:id="rId49" w:tgtFrame="_blank" w:history="1">
        <w:r w:rsidRPr="00557140">
          <w:rPr>
            <w:rFonts w:ascii="Times New Roman" w:eastAsia="Times New Roman" w:hAnsi="Times New Roman" w:cs="Times New Roman"/>
            <w:b/>
            <w:bCs/>
            <w:color w:val="0000FF"/>
            <w:sz w:val="24"/>
            <w:szCs w:val="24"/>
            <w:u w:val="single"/>
          </w:rPr>
          <w:t>Principles for How We Treat Each Other Links to an external site.</w:t>
        </w:r>
      </w:hyperlink>
      <w:r w:rsidRPr="00557140">
        <w:rPr>
          <w:rFonts w:ascii="Times New Roman" w:eastAsia="Times New Roman" w:hAnsi="Times New Roman" w:cs="Times New Roman"/>
          <w:sz w:val="24"/>
          <w:szCs w:val="24"/>
        </w:rPr>
        <w:t>in interactions with the students and staff.</w:t>
      </w:r>
    </w:p>
    <w:p w14:paraId="1E98ECEC" w14:textId="77777777" w:rsidR="00557140" w:rsidRPr="00557140" w:rsidRDefault="00557140" w:rsidP="00557140">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Respect for</w:t>
      </w:r>
      <w:r w:rsidRPr="00557140">
        <w:rPr>
          <w:rFonts w:ascii="Times New Roman" w:eastAsia="Times New Roman" w:hAnsi="Times New Roman" w:cs="Times New Roman"/>
          <w:sz w:val="24"/>
          <w:szCs w:val="24"/>
        </w:rPr>
        <w:t> your ideas and opinions.</w:t>
      </w:r>
    </w:p>
    <w:p w14:paraId="6BC5D4C7"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Free Microsoft Programs</w:t>
      </w:r>
    </w:p>
    <w:p w14:paraId="1F80B53B"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Valencia College is pleased to announce that we are now able to offer the Microsoft Student Advantage to our current students!  Microsoft Student Advantage offers students the free Office 365 ProPlus, which is a full version of Office and includes Word, PowerPoint, Excel, Access, and more.  Office 365 ProPlus is a user-based service and allows each student to install on up to five PCs or MACs and access Office mobile applications on iPhone and Android phones.  Your Office ProPlus subscription will remain valid while you are an active Valencia student.</w:t>
      </w:r>
    </w:p>
    <w:p w14:paraId="27B5514E" w14:textId="77777777" w:rsidR="00557140" w:rsidRPr="00557140" w:rsidRDefault="00557140" w:rsidP="00557140">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To download your free subscription to Office ProPlus:</w:t>
      </w:r>
      <w:r w:rsidRPr="00557140">
        <w:rPr>
          <w:rFonts w:ascii="Times New Roman" w:eastAsia="Times New Roman" w:hAnsi="Times New Roman" w:cs="Times New Roman"/>
          <w:sz w:val="24"/>
          <w:szCs w:val="24"/>
        </w:rPr>
        <w:br/>
        <w:t>1.    Log into your Atlas Account</w:t>
      </w:r>
      <w:r w:rsidRPr="00557140">
        <w:rPr>
          <w:rFonts w:ascii="Times New Roman" w:eastAsia="Times New Roman" w:hAnsi="Times New Roman" w:cs="Times New Roman"/>
          <w:sz w:val="24"/>
          <w:szCs w:val="24"/>
        </w:rPr>
        <w:br/>
        <w:t>2.    Click on the EMAIL icon in the upper right corner</w:t>
      </w:r>
      <w:r w:rsidRPr="00557140">
        <w:rPr>
          <w:rFonts w:ascii="Times New Roman" w:eastAsia="Times New Roman" w:hAnsi="Times New Roman" w:cs="Times New Roman"/>
          <w:sz w:val="24"/>
          <w:szCs w:val="24"/>
        </w:rPr>
        <w:br/>
        <w:t>3.    If given an option, select Atlas Email &amp; Office 365</w:t>
      </w:r>
      <w:r w:rsidRPr="00557140">
        <w:rPr>
          <w:rFonts w:ascii="Times New Roman" w:eastAsia="Times New Roman" w:hAnsi="Times New Roman" w:cs="Times New Roman"/>
          <w:sz w:val="24"/>
          <w:szCs w:val="24"/>
        </w:rPr>
        <w:br/>
        <w:t>4.    Click on the Settings Icon</w:t>
      </w:r>
      <w:r w:rsidRPr="00557140">
        <w:rPr>
          <w:rFonts w:ascii="Times New Roman" w:eastAsia="Times New Roman" w:hAnsi="Times New Roman" w:cs="Times New Roman"/>
          <w:sz w:val="24"/>
          <w:szCs w:val="24"/>
        </w:rPr>
        <w:br/>
        <w:t>5.    Select Office 365 Settings</w:t>
      </w:r>
      <w:r w:rsidRPr="00557140">
        <w:rPr>
          <w:rFonts w:ascii="Times New Roman" w:eastAsia="Times New Roman" w:hAnsi="Times New Roman" w:cs="Times New Roman"/>
          <w:sz w:val="24"/>
          <w:szCs w:val="24"/>
        </w:rPr>
        <w:br/>
        <w:t>6.    Select Software</w:t>
      </w:r>
      <w:r w:rsidRPr="00557140">
        <w:rPr>
          <w:rFonts w:ascii="Times New Roman" w:eastAsia="Times New Roman" w:hAnsi="Times New Roman" w:cs="Times New Roman"/>
          <w:sz w:val="24"/>
          <w:szCs w:val="24"/>
        </w:rPr>
        <w:br/>
        <w:t>7.    Follow the instructions provided to install the software</w:t>
      </w:r>
    </w:p>
    <w:p w14:paraId="3B6B7EB2" w14:textId="77777777" w:rsidR="001B2361" w:rsidRDefault="001B2361">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71FCF201" w14:textId="1B5588BD"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bookmarkStart w:id="0" w:name="_GoBack"/>
      <w:bookmarkEnd w:id="0"/>
      <w:r w:rsidRPr="00557140">
        <w:rPr>
          <w:rFonts w:ascii="Times New Roman" w:eastAsia="Times New Roman" w:hAnsi="Times New Roman" w:cs="Times New Roman"/>
          <w:b/>
          <w:bCs/>
          <w:sz w:val="24"/>
          <w:szCs w:val="24"/>
        </w:rPr>
        <w:lastRenderedPageBreak/>
        <w:t>Weather Emergencies</w:t>
      </w:r>
    </w:p>
    <w:p w14:paraId="0FDCF3F2"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In the case of weather emergencies, you can find out about campus closings by signing up to update your information for Valencia Alerts.</w:t>
      </w:r>
    </w:p>
    <w:p w14:paraId="2A874DD4"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Security Statement</w:t>
      </w:r>
    </w:p>
    <w:p w14:paraId="23C1795C"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We want to reassure you that our security officers are here around the clock to ensure the safety and security of the campus community. It's important to remain alert and aware of your surroundings, especially during the early morning or evening hours. Remember that you can always call security for an escort if you feel uncomfortable walking alone on campus.  White security phones can also be found in many of our buildings; simply pick up the phone and security will answer. Finally, report any suspicious persons to West Campus Security at 407-582-1000, 407-582-1030 (after-hours number) or by using the yellow emergency call boxes located on light poles in the parking lots and along walkways.</w:t>
      </w:r>
    </w:p>
    <w:p w14:paraId="505992DE"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Students on Financial Aid</w:t>
      </w:r>
    </w:p>
    <w:p w14:paraId="17641D53" w14:textId="77777777" w:rsidR="00557140" w:rsidRPr="00557140" w:rsidRDefault="00557140" w:rsidP="00557140">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Important Note for International Students (F-1 or J-1 Visa): Withdrawal from this course may negatively impact your visa status. Consult the International Student Services office for more information on full-time enrollment requirements.</w:t>
      </w:r>
    </w:p>
    <w:p w14:paraId="76C5C859" w14:textId="77777777" w:rsidR="00557140" w:rsidRPr="00557140" w:rsidRDefault="00557140" w:rsidP="00557140">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Bright Futures withdrawal information:  If you withdraw or are withdrawn by the professor from any course(s) that were paid for by a Florida Bright Futures Scholarship, you are responsible for repaying the cost of tuition and fees for those course(s).</w:t>
      </w:r>
    </w:p>
    <w:p w14:paraId="1CA3FE50" w14:textId="77777777" w:rsidR="00557140" w:rsidRPr="00557140" w:rsidRDefault="00557140" w:rsidP="00557140">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Students on financial aid should consult an advisor or counselor before withdrawing from a course; there may be financial implications to the student which he or she must know about to make an informed decision before withdrawing from a course.  Students with some scholarships who withdraw or are withdrawn from a class must pay the college for the cost of the class.  Other scholarship sponsors may also require repayment.</w:t>
      </w:r>
    </w:p>
    <w:p w14:paraId="5A5FFFD4"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Faculty/Student Communication</w:t>
      </w:r>
    </w:p>
    <w:p w14:paraId="2FE64DC5" w14:textId="77777777" w:rsidR="00557140" w:rsidRPr="00557140" w:rsidRDefault="00557140" w:rsidP="00557140">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Emails/Canvas Messenger(s) are </w:t>
      </w:r>
      <w:r w:rsidRPr="00557140">
        <w:rPr>
          <w:rFonts w:ascii="Times New Roman" w:eastAsia="Times New Roman" w:hAnsi="Times New Roman" w:cs="Times New Roman"/>
          <w:sz w:val="24"/>
          <w:szCs w:val="24"/>
          <w:u w:val="single"/>
        </w:rPr>
        <w:t xml:space="preserve">formal documents </w:t>
      </w:r>
      <w:r w:rsidRPr="00557140">
        <w:rPr>
          <w:rFonts w:ascii="Times New Roman" w:eastAsia="Times New Roman" w:hAnsi="Times New Roman" w:cs="Times New Roman"/>
          <w:sz w:val="24"/>
          <w:szCs w:val="24"/>
        </w:rPr>
        <w:t>(which means that a Dean or others can request to read notes if needed) that show the professional relationship between student and their professors.  As such, you do have rules for e-mailing that require a demonstration of academic skills.  See the "Student Code of Conduct" page, below.</w:t>
      </w:r>
    </w:p>
    <w:p w14:paraId="31424BAB" w14:textId="77777777" w:rsidR="00557140" w:rsidRPr="00557140" w:rsidRDefault="00557140" w:rsidP="00557140">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 xml:space="preserve">You can expect to wait less than 2 business days until you receive a response. </w:t>
      </w:r>
    </w:p>
    <w:p w14:paraId="575DB570" w14:textId="77777777" w:rsidR="00557140" w:rsidRPr="00557140" w:rsidRDefault="00557140" w:rsidP="00557140">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For students whose interaction in your course is through online methods, we recommend that they document technical issues (copy emails, save screenshots, etc.).</w:t>
      </w:r>
    </w:p>
    <w:p w14:paraId="41066D1E" w14:textId="77777777" w:rsidR="00557140" w:rsidRPr="00557140" w:rsidRDefault="00557140" w:rsidP="00557140">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Check their emails every other day, at least.</w:t>
      </w:r>
    </w:p>
    <w:p w14:paraId="2E94F32A"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Class/Online Rules of Student Behavior – Code of Conduct/Interruptions</w:t>
      </w:r>
    </w:p>
    <w:p w14:paraId="23414EE0" w14:textId="77777777" w:rsidR="00557140" w:rsidRPr="00557140" w:rsidRDefault="00557140" w:rsidP="00557140">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 </w:t>
      </w:r>
      <w:r w:rsidRPr="00557140">
        <w:rPr>
          <w:rFonts w:ascii="Times New Roman" w:eastAsia="Times New Roman" w:hAnsi="Times New Roman" w:cs="Times New Roman"/>
          <w:sz w:val="24"/>
          <w:szCs w:val="24"/>
        </w:rPr>
        <w:t xml:space="preserve">The primary responsibility for managing the class environment rests with your professor, and you will find the Student Code of Conduct in the current Valencia Student </w:t>
      </w:r>
      <w:r w:rsidRPr="00557140">
        <w:rPr>
          <w:rFonts w:ascii="Times New Roman" w:eastAsia="Times New Roman" w:hAnsi="Times New Roman" w:cs="Times New Roman"/>
          <w:sz w:val="24"/>
          <w:szCs w:val="24"/>
        </w:rPr>
        <w:lastRenderedPageBreak/>
        <w:t>Handbook: </w:t>
      </w:r>
      <w:hyperlink r:id="rId50" w:tgtFrame="_blank" w:history="1">
        <w:r w:rsidRPr="00557140">
          <w:rPr>
            <w:rFonts w:ascii="Times New Roman" w:eastAsia="Times New Roman" w:hAnsi="Times New Roman" w:cs="Times New Roman"/>
            <w:color w:val="0000FF"/>
            <w:sz w:val="24"/>
            <w:szCs w:val="24"/>
            <w:u w:val="single"/>
          </w:rPr>
          <w:t>http://valenciacollege.edu/studentdev/CampusInformationServices.cfmLinks to an external site.</w:t>
        </w:r>
      </w:hyperlink>
      <w:r w:rsidRPr="00557140">
        <w:rPr>
          <w:rFonts w:ascii="Times New Roman" w:eastAsia="Times New Roman" w:hAnsi="Times New Roman" w:cs="Times New Roman"/>
          <w:sz w:val="24"/>
          <w:szCs w:val="24"/>
        </w:rPr>
        <w:t> </w:t>
      </w:r>
    </w:p>
    <w:p w14:paraId="1B7BBF32" w14:textId="77777777" w:rsidR="00557140" w:rsidRPr="00557140" w:rsidRDefault="00557140" w:rsidP="00557140">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Disciplinary action could include withdrawing a student from class or initiating a disciplinary warning, probation, suspension, expulsion, or other appropriate and authorized actions.</w:t>
      </w:r>
    </w:p>
    <w:p w14:paraId="75629024" w14:textId="62E31027" w:rsidR="00557140" w:rsidRPr="00557140" w:rsidRDefault="00557140" w:rsidP="00557140">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 xml:space="preserve">The consequence of interruption - yes, even online which is viewed as off-task or "oversharing", during a lecture/lesson will be a redirection to the topic.  After the second instance, the student will be invited to have a private meeting </w:t>
      </w:r>
      <w:r w:rsidR="00503F1E">
        <w:rPr>
          <w:rFonts w:ascii="Times New Roman" w:eastAsia="Times New Roman" w:hAnsi="Times New Roman" w:cs="Times New Roman"/>
          <w:sz w:val="24"/>
          <w:szCs w:val="24"/>
        </w:rPr>
        <w:t>before</w:t>
      </w:r>
      <w:r w:rsidRPr="00557140">
        <w:rPr>
          <w:rFonts w:ascii="Times New Roman" w:eastAsia="Times New Roman" w:hAnsi="Times New Roman" w:cs="Times New Roman"/>
          <w:sz w:val="24"/>
          <w:szCs w:val="24"/>
        </w:rPr>
        <w:t xml:space="preserve"> returning to the class session(s).  The only issue that will be forwarded to the Dean would be those of personally attacking the professor or insubordination.   I will direct any student who engages in any prohibited or unlawful acts that result in the disruption of a class to leave the class.  Violations of any classroom or Valencia rules may lead to disciplinary actions up to and including expulsion from Valencia. </w:t>
      </w:r>
    </w:p>
    <w:p w14:paraId="6140B102"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Academic/Assignment "Emergencies</w:t>
      </w:r>
      <w:r w:rsidRPr="00557140">
        <w:rPr>
          <w:rFonts w:ascii="Times New Roman" w:eastAsia="Times New Roman" w:hAnsi="Times New Roman" w:cs="Times New Roman"/>
          <w:sz w:val="24"/>
          <w:szCs w:val="24"/>
        </w:rPr>
        <w:t> "/</w:t>
      </w:r>
      <w:r w:rsidRPr="00557140">
        <w:rPr>
          <w:rFonts w:ascii="Times New Roman" w:eastAsia="Times New Roman" w:hAnsi="Times New Roman" w:cs="Times New Roman"/>
          <w:b/>
          <w:bCs/>
          <w:sz w:val="24"/>
          <w:szCs w:val="24"/>
        </w:rPr>
        <w:t>Illness</w:t>
      </w:r>
    </w:p>
    <w:p w14:paraId="09D3845A" w14:textId="51348C40"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 xml:space="preserve">I have experienced a moment when I thought the computer saved my work, or I had a ride to class, or I got sick, which made another thing stressful or unsuccessful.  Things can happen at a moment's notice that makes our world challenging.  So, </w:t>
      </w:r>
      <w:r w:rsidR="00503F1E">
        <w:rPr>
          <w:rFonts w:ascii="Times New Roman" w:eastAsia="Times New Roman" w:hAnsi="Times New Roman" w:cs="Times New Roman"/>
          <w:sz w:val="24"/>
          <w:szCs w:val="24"/>
        </w:rPr>
        <w:t>you must</w:t>
      </w:r>
      <w:r w:rsidRPr="00557140">
        <w:rPr>
          <w:rFonts w:ascii="Times New Roman" w:eastAsia="Times New Roman" w:hAnsi="Times New Roman" w:cs="Times New Roman"/>
          <w:sz w:val="24"/>
          <w:szCs w:val="24"/>
        </w:rPr>
        <w:t xml:space="preserve"> practice being professional with this course and arrange/plan a problem.  </w:t>
      </w:r>
      <w:r w:rsidRPr="00557140">
        <w:rPr>
          <w:rFonts w:ascii="Times New Roman" w:eastAsia="Times New Roman" w:hAnsi="Times New Roman" w:cs="Times New Roman"/>
          <w:b/>
          <w:bCs/>
          <w:sz w:val="24"/>
          <w:szCs w:val="24"/>
        </w:rPr>
        <w:t>Think of my class as a model for your career.  If you would miss work you would need to inform your manager, just like you need to inform me. </w:t>
      </w:r>
      <w:r w:rsidRPr="00557140">
        <w:rPr>
          <w:rFonts w:ascii="Times New Roman" w:eastAsia="Times New Roman" w:hAnsi="Times New Roman" w:cs="Times New Roman"/>
          <w:sz w:val="24"/>
          <w:szCs w:val="24"/>
        </w:rPr>
        <w:t>Communicate with me about issues, absences, or illnesses that may be affecting your work or participation.   Unfortunately, due to the timeframe of our course, I will be unable to accommodate all requests yet will attempt to be kind and compassionate to your situation.  </w:t>
      </w:r>
      <w:r w:rsidRPr="00557140">
        <w:rPr>
          <w:rFonts w:ascii="Times New Roman" w:eastAsia="Times New Roman" w:hAnsi="Times New Roman" w:cs="Times New Roman"/>
          <w:b/>
          <w:bCs/>
          <w:sz w:val="24"/>
          <w:szCs w:val="24"/>
        </w:rPr>
        <w:t>Simply come and share the space and learn together, and as best as possible practice the "</w:t>
      </w:r>
      <w:r w:rsidRPr="00557140">
        <w:rPr>
          <w:rFonts w:ascii="Times New Roman" w:eastAsia="Times New Roman" w:hAnsi="Times New Roman" w:cs="Times New Roman"/>
          <w:b/>
          <w:bCs/>
          <w:sz w:val="24"/>
          <w:szCs w:val="24"/>
          <w:u w:val="single"/>
        </w:rPr>
        <w:t>5PRule":  Prior Planning Prevents a Poor Performance.</w:t>
      </w:r>
      <w:r w:rsidRPr="00557140">
        <w:rPr>
          <w:rFonts w:ascii="Times New Roman" w:eastAsia="Times New Roman" w:hAnsi="Times New Roman" w:cs="Times New Roman"/>
          <w:sz w:val="24"/>
          <w:szCs w:val="24"/>
        </w:rPr>
        <w:t xml:space="preserve">  </w:t>
      </w:r>
      <w:r w:rsidRPr="00557140">
        <w:rPr>
          <w:rFonts w:ascii="inherit" w:eastAsia="Times New Roman" w:hAnsi="inherit" w:cs="Times New Roman"/>
          <w:sz w:val="24"/>
          <w:szCs w:val="24"/>
        </w:rPr>
        <w:t xml:space="preserve">Have a "Back-Up" Plan - Back-up can mean several things.  First, </w:t>
      </w:r>
      <w:r w:rsidR="00503F1E">
        <w:rPr>
          <w:rFonts w:ascii="inherit" w:eastAsia="Times New Roman" w:hAnsi="inherit" w:cs="Times New Roman"/>
          <w:sz w:val="24"/>
          <w:szCs w:val="24"/>
        </w:rPr>
        <w:t>you must</w:t>
      </w:r>
      <w:r w:rsidRPr="00557140">
        <w:rPr>
          <w:rFonts w:ascii="inherit" w:eastAsia="Times New Roman" w:hAnsi="inherit" w:cs="Times New Roman"/>
          <w:sz w:val="24"/>
          <w:szCs w:val="24"/>
        </w:rPr>
        <w:t xml:space="preserve"> complete all your assignments at least 2 days in advance of the listed due date/deadline in case something "happens" or you are ill. You need to turn in all your work on time or early. </w:t>
      </w:r>
      <w:r w:rsidRPr="00557140">
        <w:rPr>
          <w:rFonts w:ascii="inherit" w:eastAsia="Times New Roman" w:hAnsi="inherit" w:cs="Times New Roman"/>
          <w:b/>
          <w:bCs/>
          <w:sz w:val="24"/>
          <w:szCs w:val="24"/>
        </w:rPr>
        <w:t>Make sure you have a way to get work to me before the due date. </w:t>
      </w:r>
      <w:r w:rsidRPr="00557140">
        <w:rPr>
          <w:rFonts w:ascii="inherit" w:eastAsia="Times New Roman" w:hAnsi="inherit" w:cs="Times New Roman"/>
          <w:sz w:val="24"/>
          <w:szCs w:val="24"/>
        </w:rPr>
        <w:t> Then, arrange or plan a problem for turning in your work be it by a relative or friend, a classmate at school, one of the Valencia tutors in the lab, or a neighbor.</w:t>
      </w:r>
    </w:p>
    <w:p w14:paraId="12893662" w14:textId="4BD23842" w:rsidR="00557140" w:rsidRPr="00557140" w:rsidRDefault="00557140" w:rsidP="00557140">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If you are unable to participate in the course due to illness, family emergency, etc., please communicate with me as soon as possible to create a plan to complete any missed assignments so that your learning can progress in your course. In the case of a prolonged online absence, please communicate with me as soon as possible to create a plan for the best course of action.</w:t>
      </w:r>
    </w:p>
    <w:p w14:paraId="34F7FE3B"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sz w:val="24"/>
          <w:szCs w:val="24"/>
        </w:rPr>
        <w:t>Study tips    </w:t>
      </w:r>
    </w:p>
    <w:p w14:paraId="28E0F2DB"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LEARNING IS AN ACTION VERB!  Most students need to do more than just sit through lectures and reread their notes.  </w:t>
      </w:r>
      <w:r w:rsidRPr="00557140">
        <w:rPr>
          <w:rFonts w:ascii="Times New Roman" w:eastAsia="Times New Roman" w:hAnsi="Times New Roman" w:cs="Times New Roman"/>
          <w:b/>
          <w:bCs/>
          <w:sz w:val="24"/>
          <w:szCs w:val="24"/>
          <w:u w:val="single"/>
        </w:rPr>
        <w:t>Spend 1-2 hour blocks of time EVERY DAY</w:t>
      </w:r>
      <w:r w:rsidRPr="00557140">
        <w:rPr>
          <w:rFonts w:ascii="Times New Roman" w:eastAsia="Times New Roman" w:hAnsi="Times New Roman" w:cs="Times New Roman"/>
          <w:sz w:val="24"/>
          <w:szCs w:val="24"/>
        </w:rPr>
        <w:t> actively writing or discussing concepts to make them a part of your memory.  Use the words you learn often, they will sink in better.</w:t>
      </w:r>
    </w:p>
    <w:p w14:paraId="58D171BB"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i/>
          <w:iCs/>
          <w:sz w:val="24"/>
          <w:szCs w:val="24"/>
        </w:rPr>
        <w:t>Here are</w:t>
      </w:r>
      <w:r w:rsidRPr="00557140">
        <w:rPr>
          <w:rFonts w:ascii="Times New Roman" w:eastAsia="Times New Roman" w:hAnsi="Times New Roman" w:cs="Times New Roman"/>
          <w:sz w:val="24"/>
          <w:szCs w:val="24"/>
        </w:rPr>
        <w:t> </w:t>
      </w:r>
      <w:r w:rsidRPr="00557140">
        <w:rPr>
          <w:rFonts w:ascii="Times New Roman" w:eastAsia="Times New Roman" w:hAnsi="Times New Roman" w:cs="Times New Roman"/>
          <w:i/>
          <w:iCs/>
          <w:sz w:val="24"/>
          <w:szCs w:val="24"/>
        </w:rPr>
        <w:t>some study and classroom management tips that have assisted former students:</w:t>
      </w:r>
    </w:p>
    <w:p w14:paraId="7604F948"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i/>
          <w:iCs/>
          <w:sz w:val="24"/>
          <w:szCs w:val="24"/>
        </w:rPr>
        <w:lastRenderedPageBreak/>
        <w:t>-  Attend class daily and don't be tardy. The introduction to each lecture explains the purpose of the entire lecture. Students who follow this rule won't miss important information.</w:t>
      </w:r>
    </w:p>
    <w:p w14:paraId="37DC4401"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i/>
          <w:iCs/>
          <w:sz w:val="24"/>
          <w:szCs w:val="24"/>
        </w:rPr>
        <w:t>-  REWRITE YOUR NOTES soon after the lecture; if the instructor permits, tape-record lectures, and replay to refresh your memory when you rewrite your notes.</w:t>
      </w:r>
    </w:p>
    <w:p w14:paraId="1829B627"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i/>
          <w:iCs/>
          <w:sz w:val="24"/>
          <w:szCs w:val="24"/>
        </w:rPr>
        <w:t>-  Create flashcards with questions you make up from the lecture and lab with answers on the back.</w:t>
      </w:r>
    </w:p>
    <w:p w14:paraId="133DBD34" w14:textId="5AC50914"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i/>
          <w:iCs/>
          <w:sz w:val="24"/>
          <w:szCs w:val="24"/>
        </w:rPr>
        <w:t>-  Use mnemonic devices and other games to remember concepts; go to Google images, YouTube</w:t>
      </w:r>
      <w:r w:rsidR="00503F1E">
        <w:rPr>
          <w:rFonts w:ascii="Times New Roman" w:eastAsia="Times New Roman" w:hAnsi="Times New Roman" w:cs="Times New Roman"/>
          <w:i/>
          <w:iCs/>
          <w:sz w:val="24"/>
          <w:szCs w:val="24"/>
        </w:rPr>
        <w:t>,</w:t>
      </w:r>
      <w:r w:rsidRPr="00557140">
        <w:rPr>
          <w:rFonts w:ascii="Times New Roman" w:eastAsia="Times New Roman" w:hAnsi="Times New Roman" w:cs="Times New Roman"/>
          <w:i/>
          <w:iCs/>
          <w:sz w:val="24"/>
          <w:szCs w:val="24"/>
        </w:rPr>
        <w:t xml:space="preserve"> and Khan Academy for additional pictures and videos to clarify concepts.</w:t>
      </w:r>
    </w:p>
    <w:p w14:paraId="42902EDC"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i/>
          <w:iCs/>
          <w:sz w:val="24"/>
          <w:szCs w:val="24"/>
        </w:rPr>
        <w:t>-  Make lists of confusing topics from your studying and ask questions.</w:t>
      </w:r>
    </w:p>
    <w:p w14:paraId="306285E4"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i/>
          <w:iCs/>
          <w:sz w:val="24"/>
          <w:szCs w:val="24"/>
        </w:rPr>
        <w:t>-  Take advantage of the professor's office hours.</w:t>
      </w:r>
    </w:p>
    <w:p w14:paraId="4EB738BF"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i/>
          <w:iCs/>
          <w:sz w:val="24"/>
          <w:szCs w:val="24"/>
        </w:rPr>
        <w:t>-  JOIN A STUDY GROUP and predict what questions the professor could ask on the test.</w:t>
      </w:r>
    </w:p>
    <w:p w14:paraId="6608C4B6"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i/>
          <w:iCs/>
          <w:sz w:val="24"/>
          <w:szCs w:val="24"/>
        </w:rPr>
        <w:t>-  Get the telephone number of one or more buddies in case you are absent from a class.</w:t>
      </w:r>
    </w:p>
    <w:p w14:paraId="796F6556"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b/>
          <w:bCs/>
          <w:i/>
          <w:iCs/>
          <w:sz w:val="24"/>
          <w:szCs w:val="24"/>
        </w:rPr>
        <w:t>Syllabus Changes/Disclaimer</w:t>
      </w:r>
    </w:p>
    <w:p w14:paraId="418F91AC" w14:textId="5AD33099"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i/>
          <w:iCs/>
          <w:sz w:val="24"/>
          <w:szCs w:val="24"/>
        </w:rPr>
        <w:t xml:space="preserve">The course outline and syllabus are subject to change as needed; changes will be announced in class (or state how you will contact students with this information, such as by using ATLAS email, Canvas, etc.) </w:t>
      </w:r>
      <w:r w:rsidR="00503F1E">
        <w:rPr>
          <w:rFonts w:ascii="Times New Roman" w:eastAsia="Times New Roman" w:hAnsi="Times New Roman" w:cs="Times New Roman"/>
          <w:i/>
          <w:iCs/>
          <w:sz w:val="24"/>
          <w:szCs w:val="24"/>
        </w:rPr>
        <w:t>on time</w:t>
      </w:r>
      <w:r w:rsidRPr="00557140">
        <w:rPr>
          <w:rFonts w:ascii="Times New Roman" w:eastAsia="Times New Roman" w:hAnsi="Times New Roman" w:cs="Times New Roman"/>
          <w:i/>
          <w:iCs/>
          <w:sz w:val="24"/>
          <w:szCs w:val="24"/>
        </w:rPr>
        <w:t>, when necessary.  Your continued participation in this course after the drop-add deadline period constitutes an agreement with and an acceptance of this syllabus.</w:t>
      </w:r>
    </w:p>
    <w:p w14:paraId="3BD45005" w14:textId="77777777"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i/>
          <w:iCs/>
          <w:sz w:val="24"/>
          <w:szCs w:val="24"/>
        </w:rPr>
        <w:t>Credits</w:t>
      </w:r>
    </w:p>
    <w:p w14:paraId="5B0EB62B" w14:textId="2BB512C3" w:rsidR="00557140" w:rsidRPr="00557140" w:rsidRDefault="00557140" w:rsidP="00557140">
      <w:pPr>
        <w:spacing w:before="100" w:beforeAutospacing="1" w:after="100" w:afterAutospacing="1" w:line="240" w:lineRule="auto"/>
        <w:rPr>
          <w:rFonts w:ascii="Times New Roman" w:eastAsia="Times New Roman" w:hAnsi="Times New Roman" w:cs="Times New Roman"/>
          <w:sz w:val="24"/>
          <w:szCs w:val="24"/>
        </w:rPr>
      </w:pPr>
      <w:r w:rsidRPr="00557140">
        <w:rPr>
          <w:rFonts w:ascii="Times New Roman" w:eastAsia="Times New Roman" w:hAnsi="Times New Roman" w:cs="Times New Roman"/>
          <w:sz w:val="24"/>
          <w:szCs w:val="24"/>
        </w:rPr>
        <w:t xml:space="preserve">This course was created by Daryl Smith O'Hare and Susan C. Hines as part of the </w:t>
      </w:r>
      <w:hyperlink r:id="rId51" w:tgtFrame="_blank" w:history="1">
        <w:r w:rsidRPr="00557140">
          <w:rPr>
            <w:rFonts w:ascii="Times New Roman" w:eastAsia="Times New Roman" w:hAnsi="Times New Roman" w:cs="Times New Roman"/>
            <w:color w:val="0000FF"/>
            <w:sz w:val="24"/>
            <w:szCs w:val="24"/>
            <w:u w:val="single"/>
          </w:rPr>
          <w:t>Kaleidoscope Project</w:t>
        </w:r>
      </w:hyperlink>
      <w:r w:rsidRPr="00557140">
        <w:rPr>
          <w:rFonts w:ascii="Times New Roman" w:eastAsia="Times New Roman" w:hAnsi="Times New Roman" w:cs="Times New Roman"/>
          <w:sz w:val="24"/>
          <w:szCs w:val="24"/>
        </w:rPr>
        <w:t xml:space="preserve">. The course is now maintained and updated by </w:t>
      </w:r>
      <w:hyperlink r:id="rId52" w:tgtFrame="_blank" w:history="1">
        <w:r w:rsidRPr="00557140">
          <w:rPr>
            <w:rFonts w:ascii="Times New Roman" w:eastAsia="Times New Roman" w:hAnsi="Times New Roman" w:cs="Times New Roman"/>
            <w:color w:val="0000FF"/>
            <w:sz w:val="24"/>
            <w:szCs w:val="24"/>
            <w:u w:val="single"/>
          </w:rPr>
          <w:t>Lumen</w:t>
        </w:r>
      </w:hyperlink>
      <w:r w:rsidRPr="00557140">
        <w:rPr>
          <w:rFonts w:ascii="Times New Roman" w:eastAsia="Times New Roman" w:hAnsi="Times New Roman" w:cs="Times New Roman"/>
          <w:sz w:val="24"/>
          <w:szCs w:val="24"/>
        </w:rPr>
        <w:t xml:space="preserve">. last revised: December 26, 2013.  Reworked with permission granted via CCC regulations on </w:t>
      </w:r>
      <w:r w:rsidR="00503F1E">
        <w:rPr>
          <w:rFonts w:ascii="Times New Roman" w:eastAsia="Times New Roman" w:hAnsi="Times New Roman" w:cs="Times New Roman"/>
          <w:sz w:val="24"/>
          <w:szCs w:val="24"/>
        </w:rPr>
        <w:t>August 23, 2021.</w:t>
      </w:r>
    </w:p>
    <w:p w14:paraId="5E6F6E1B" w14:textId="77777777" w:rsidR="004E5155" w:rsidRDefault="004E5155">
      <w:r>
        <w:t xml:space="preserve"> </w:t>
      </w:r>
    </w:p>
    <w:sectPr w:rsidR="004E5155">
      <w:headerReference w:type="even" r:id="rId53"/>
      <w:headerReference w:type="default" r:id="rId54"/>
      <w:footerReference w:type="even" r:id="rId55"/>
      <w:footerReference w:type="default" r:id="rId56"/>
      <w:headerReference w:type="first" r:id="rId57"/>
      <w:footerReference w:type="first" r:id="rId5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8E58B2" w14:textId="77777777" w:rsidR="008C27A7" w:rsidRDefault="008C27A7" w:rsidP="008C27A7">
      <w:pPr>
        <w:spacing w:after="0" w:line="240" w:lineRule="auto"/>
      </w:pPr>
      <w:r>
        <w:separator/>
      </w:r>
    </w:p>
  </w:endnote>
  <w:endnote w:type="continuationSeparator" w:id="0">
    <w:p w14:paraId="31F30910" w14:textId="77777777" w:rsidR="008C27A7" w:rsidRDefault="008C27A7" w:rsidP="008C27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00000003" w:usb1="00000000" w:usb2="00000000" w:usb3="00000000" w:csb0="00000001"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C79CF9" w14:textId="77777777" w:rsidR="008C27A7" w:rsidRDefault="008C27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0432D" w14:textId="77777777" w:rsidR="008C27A7" w:rsidRDefault="008C27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5C628F" w14:textId="77777777" w:rsidR="008C27A7" w:rsidRDefault="008C27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B87BBB" w14:textId="77777777" w:rsidR="008C27A7" w:rsidRDefault="008C27A7" w:rsidP="008C27A7">
      <w:pPr>
        <w:spacing w:after="0" w:line="240" w:lineRule="auto"/>
      </w:pPr>
      <w:r>
        <w:separator/>
      </w:r>
    </w:p>
  </w:footnote>
  <w:footnote w:type="continuationSeparator" w:id="0">
    <w:p w14:paraId="398B719F" w14:textId="77777777" w:rsidR="008C27A7" w:rsidRDefault="008C27A7" w:rsidP="008C27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423D3B" w14:textId="77777777" w:rsidR="008C27A7" w:rsidRDefault="008C27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8474466"/>
      <w:docPartObj>
        <w:docPartGallery w:val="Page Numbers (Top of Page)"/>
        <w:docPartUnique/>
      </w:docPartObj>
    </w:sdtPr>
    <w:sdtEndPr>
      <w:rPr>
        <w:noProof/>
      </w:rPr>
    </w:sdtEndPr>
    <w:sdtContent>
      <w:p w14:paraId="6C3DEF20" w14:textId="06757964" w:rsidR="008C27A7" w:rsidRDefault="008C27A7">
        <w:pPr>
          <w:pStyle w:val="Header"/>
          <w:jc w:val="right"/>
        </w:pPr>
        <w:r>
          <w:fldChar w:fldCharType="begin"/>
        </w:r>
        <w:r>
          <w:instrText xml:space="preserve"> PAGE   \* MERGEFORMAT </w:instrText>
        </w:r>
        <w:r>
          <w:fldChar w:fldCharType="separate"/>
        </w:r>
        <w:r w:rsidR="001B2361">
          <w:rPr>
            <w:noProof/>
          </w:rPr>
          <w:t>15</w:t>
        </w:r>
        <w:r>
          <w:rPr>
            <w:noProof/>
          </w:rPr>
          <w:fldChar w:fldCharType="end"/>
        </w:r>
      </w:p>
    </w:sdtContent>
  </w:sdt>
  <w:p w14:paraId="6333DE37" w14:textId="77777777" w:rsidR="008C27A7" w:rsidRDefault="008C27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765684" w14:textId="77777777" w:rsidR="008C27A7" w:rsidRDefault="008C27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F79FB"/>
    <w:multiLevelType w:val="hybridMultilevel"/>
    <w:tmpl w:val="6212D576"/>
    <w:lvl w:ilvl="0" w:tplc="0409000F">
      <w:start w:val="1"/>
      <w:numFmt w:val="decimal"/>
      <w:lvlText w:val="%1."/>
      <w:lvlJc w:val="left"/>
      <w:pPr>
        <w:ind w:left="720" w:hanging="360"/>
      </w:pPr>
    </w:lvl>
    <w:lvl w:ilvl="1" w:tplc="1F46129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07A40"/>
    <w:multiLevelType w:val="multilevel"/>
    <w:tmpl w:val="86E6C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073217"/>
    <w:multiLevelType w:val="multilevel"/>
    <w:tmpl w:val="AEC42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4F5045"/>
    <w:multiLevelType w:val="hybridMultilevel"/>
    <w:tmpl w:val="6D3C24C2"/>
    <w:lvl w:ilvl="0" w:tplc="04090001">
      <w:start w:val="1"/>
      <w:numFmt w:val="bullet"/>
      <w:lvlText w:val=""/>
      <w:lvlJc w:val="left"/>
      <w:pPr>
        <w:ind w:left="2160" w:hanging="360"/>
      </w:pPr>
      <w:rPr>
        <w:rFonts w:ascii="Symbol" w:hAnsi="Symbol" w:hint="default"/>
      </w:rPr>
    </w:lvl>
    <w:lvl w:ilvl="1" w:tplc="0409000F">
      <w:start w:val="1"/>
      <w:numFmt w:val="decimal"/>
      <w:lvlText w:val="%2."/>
      <w:lvlJc w:val="left"/>
      <w:pPr>
        <w:ind w:left="2880" w:hanging="360"/>
      </w:pPr>
      <w:rPr>
        <w:rFonts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06D96DF5"/>
    <w:multiLevelType w:val="multilevel"/>
    <w:tmpl w:val="1DD02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556CEA"/>
    <w:multiLevelType w:val="multilevel"/>
    <w:tmpl w:val="41D014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222030"/>
    <w:multiLevelType w:val="multilevel"/>
    <w:tmpl w:val="F2BE23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FD22A3"/>
    <w:multiLevelType w:val="multilevel"/>
    <w:tmpl w:val="E8F22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C01439"/>
    <w:multiLevelType w:val="multilevel"/>
    <w:tmpl w:val="E8443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2A73A9"/>
    <w:multiLevelType w:val="multilevel"/>
    <w:tmpl w:val="CB4CC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E45125"/>
    <w:multiLevelType w:val="multilevel"/>
    <w:tmpl w:val="83E4339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23D60326"/>
    <w:multiLevelType w:val="multilevel"/>
    <w:tmpl w:val="10307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350BDA"/>
    <w:multiLevelType w:val="multilevel"/>
    <w:tmpl w:val="999A43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F8A4AF1"/>
    <w:multiLevelType w:val="multilevel"/>
    <w:tmpl w:val="9E6615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2B437BA"/>
    <w:multiLevelType w:val="multilevel"/>
    <w:tmpl w:val="55F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065C93"/>
    <w:multiLevelType w:val="multilevel"/>
    <w:tmpl w:val="6F2683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C66250A"/>
    <w:multiLevelType w:val="multilevel"/>
    <w:tmpl w:val="72D6F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3B91F9D"/>
    <w:multiLevelType w:val="hybridMultilevel"/>
    <w:tmpl w:val="0246781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DA341B"/>
    <w:multiLevelType w:val="hybridMultilevel"/>
    <w:tmpl w:val="6C78A882"/>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6506412"/>
    <w:multiLevelType w:val="multilevel"/>
    <w:tmpl w:val="BD981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83D2B4F"/>
    <w:multiLevelType w:val="multilevel"/>
    <w:tmpl w:val="47FCE7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88B7189"/>
    <w:multiLevelType w:val="multilevel"/>
    <w:tmpl w:val="EFAE8D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8A55A02"/>
    <w:multiLevelType w:val="multilevel"/>
    <w:tmpl w:val="92D0C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7D32ECA"/>
    <w:multiLevelType w:val="multilevel"/>
    <w:tmpl w:val="575CE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BCF78F3"/>
    <w:multiLevelType w:val="multilevel"/>
    <w:tmpl w:val="C9123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24"/>
  </w:num>
  <w:num w:numId="3">
    <w:abstractNumId w:val="12"/>
  </w:num>
  <w:num w:numId="4">
    <w:abstractNumId w:val="8"/>
  </w:num>
  <w:num w:numId="5">
    <w:abstractNumId w:val="9"/>
  </w:num>
  <w:num w:numId="6">
    <w:abstractNumId w:val="22"/>
  </w:num>
  <w:num w:numId="7">
    <w:abstractNumId w:val="6"/>
  </w:num>
  <w:num w:numId="8">
    <w:abstractNumId w:val="19"/>
  </w:num>
  <w:num w:numId="9">
    <w:abstractNumId w:val="7"/>
  </w:num>
  <w:num w:numId="10">
    <w:abstractNumId w:val="15"/>
  </w:num>
  <w:num w:numId="11">
    <w:abstractNumId w:val="21"/>
  </w:num>
  <w:num w:numId="12">
    <w:abstractNumId w:val="2"/>
  </w:num>
  <w:num w:numId="13">
    <w:abstractNumId w:val="16"/>
  </w:num>
  <w:num w:numId="14">
    <w:abstractNumId w:val="14"/>
  </w:num>
  <w:num w:numId="15">
    <w:abstractNumId w:val="11"/>
  </w:num>
  <w:num w:numId="16">
    <w:abstractNumId w:val="20"/>
  </w:num>
  <w:num w:numId="17">
    <w:abstractNumId w:val="1"/>
  </w:num>
  <w:num w:numId="18">
    <w:abstractNumId w:val="4"/>
  </w:num>
  <w:num w:numId="19">
    <w:abstractNumId w:val="23"/>
  </w:num>
  <w:num w:numId="20">
    <w:abstractNumId w:val="10"/>
  </w:num>
  <w:num w:numId="21">
    <w:abstractNumId w:val="13"/>
  </w:num>
  <w:num w:numId="22">
    <w:abstractNumId w:val="0"/>
  </w:num>
  <w:num w:numId="23">
    <w:abstractNumId w:val="3"/>
  </w:num>
  <w:num w:numId="24">
    <w:abstractNumId w:val="18"/>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zNDEwMDIzsTQyNjVU0lEKTi0uzszPAykwrgUA5rflsSwAAAA="/>
  </w:docVars>
  <w:rsids>
    <w:rsidRoot w:val="004E5155"/>
    <w:rsid w:val="001B2361"/>
    <w:rsid w:val="00455D80"/>
    <w:rsid w:val="004E5155"/>
    <w:rsid w:val="00503F1E"/>
    <w:rsid w:val="00557140"/>
    <w:rsid w:val="00734110"/>
    <w:rsid w:val="00745621"/>
    <w:rsid w:val="008C27A7"/>
    <w:rsid w:val="00C2477B"/>
    <w:rsid w:val="00DE6E41"/>
    <w:rsid w:val="00F855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FE374"/>
  <w15:chartTrackingRefBased/>
  <w15:docId w15:val="{EDF6D76E-9729-4D9B-85AD-365F72B55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55714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557140"/>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557140"/>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57140"/>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557140"/>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557140"/>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55714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57140"/>
    <w:rPr>
      <w:b/>
      <w:bCs/>
    </w:rPr>
  </w:style>
  <w:style w:type="character" w:styleId="Hyperlink">
    <w:name w:val="Hyperlink"/>
    <w:basedOn w:val="DefaultParagraphFont"/>
    <w:uiPriority w:val="99"/>
    <w:unhideWhenUsed/>
    <w:rsid w:val="00557140"/>
    <w:rPr>
      <w:color w:val="0000FF"/>
      <w:u w:val="single"/>
    </w:rPr>
  </w:style>
  <w:style w:type="character" w:styleId="Emphasis">
    <w:name w:val="Emphasis"/>
    <w:basedOn w:val="DefaultParagraphFont"/>
    <w:uiPriority w:val="20"/>
    <w:qFormat/>
    <w:rsid w:val="00557140"/>
    <w:rPr>
      <w:i/>
      <w:iCs/>
    </w:rPr>
  </w:style>
  <w:style w:type="character" w:customStyle="1" w:styleId="normaltextrun">
    <w:name w:val="normaltextrun"/>
    <w:basedOn w:val="DefaultParagraphFont"/>
    <w:rsid w:val="00557140"/>
  </w:style>
  <w:style w:type="character" w:customStyle="1" w:styleId="eop">
    <w:name w:val="eop"/>
    <w:basedOn w:val="DefaultParagraphFont"/>
    <w:rsid w:val="00557140"/>
  </w:style>
  <w:style w:type="character" w:customStyle="1" w:styleId="screenreader-only">
    <w:name w:val="screenreader-only"/>
    <w:basedOn w:val="DefaultParagraphFont"/>
    <w:rsid w:val="00557140"/>
  </w:style>
  <w:style w:type="paragraph" w:customStyle="1" w:styleId="intro-text">
    <w:name w:val="intro-text"/>
    <w:basedOn w:val="Normal"/>
    <w:rsid w:val="00557140"/>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C27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27A7"/>
  </w:style>
  <w:style w:type="paragraph" w:styleId="Footer">
    <w:name w:val="footer"/>
    <w:basedOn w:val="Normal"/>
    <w:link w:val="FooterChar"/>
    <w:uiPriority w:val="99"/>
    <w:unhideWhenUsed/>
    <w:rsid w:val="008C27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27A7"/>
  </w:style>
  <w:style w:type="paragraph" w:styleId="ListParagraph">
    <w:name w:val="List Paragraph"/>
    <w:basedOn w:val="Normal"/>
    <w:uiPriority w:val="34"/>
    <w:qFormat/>
    <w:rsid w:val="007341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0279438">
      <w:bodyDiv w:val="1"/>
      <w:marLeft w:val="0"/>
      <w:marRight w:val="0"/>
      <w:marTop w:val="0"/>
      <w:marBottom w:val="0"/>
      <w:divBdr>
        <w:top w:val="none" w:sz="0" w:space="0" w:color="auto"/>
        <w:left w:val="none" w:sz="0" w:space="0" w:color="auto"/>
        <w:bottom w:val="none" w:sz="0" w:space="0" w:color="auto"/>
        <w:right w:val="none" w:sz="0" w:space="0" w:color="auto"/>
      </w:divBdr>
    </w:div>
    <w:div w:id="1315838536">
      <w:bodyDiv w:val="1"/>
      <w:marLeft w:val="0"/>
      <w:marRight w:val="0"/>
      <w:marTop w:val="0"/>
      <w:marBottom w:val="0"/>
      <w:divBdr>
        <w:top w:val="none" w:sz="0" w:space="0" w:color="auto"/>
        <w:left w:val="none" w:sz="0" w:space="0" w:color="auto"/>
        <w:bottom w:val="none" w:sz="0" w:space="0" w:color="auto"/>
        <w:right w:val="none" w:sz="0" w:space="0" w:color="auto"/>
      </w:divBdr>
      <w:divsChild>
        <w:div w:id="893271873">
          <w:marLeft w:val="0"/>
          <w:marRight w:val="0"/>
          <w:marTop w:val="0"/>
          <w:marBottom w:val="0"/>
          <w:divBdr>
            <w:top w:val="none" w:sz="0" w:space="0" w:color="auto"/>
            <w:left w:val="none" w:sz="0" w:space="0" w:color="auto"/>
            <w:bottom w:val="none" w:sz="0" w:space="0" w:color="auto"/>
            <w:right w:val="none" w:sz="0" w:space="0" w:color="auto"/>
          </w:divBdr>
          <w:divsChild>
            <w:div w:id="1698651147">
              <w:marLeft w:val="0"/>
              <w:marRight w:val="0"/>
              <w:marTop w:val="0"/>
              <w:marBottom w:val="0"/>
              <w:divBdr>
                <w:top w:val="none" w:sz="0" w:space="0" w:color="auto"/>
                <w:left w:val="none" w:sz="0" w:space="0" w:color="auto"/>
                <w:bottom w:val="none" w:sz="0" w:space="0" w:color="auto"/>
                <w:right w:val="none" w:sz="0" w:space="0" w:color="auto"/>
              </w:divBdr>
              <w:divsChild>
                <w:div w:id="1912042547">
                  <w:marLeft w:val="0"/>
                  <w:marRight w:val="0"/>
                  <w:marTop w:val="0"/>
                  <w:marBottom w:val="0"/>
                  <w:divBdr>
                    <w:top w:val="none" w:sz="0" w:space="0" w:color="auto"/>
                    <w:left w:val="none" w:sz="0" w:space="0" w:color="auto"/>
                    <w:bottom w:val="none" w:sz="0" w:space="0" w:color="auto"/>
                    <w:right w:val="none" w:sz="0" w:space="0" w:color="auto"/>
                  </w:divBdr>
                  <w:divsChild>
                    <w:div w:id="21509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9395813">
      <w:bodyDiv w:val="1"/>
      <w:marLeft w:val="0"/>
      <w:marRight w:val="0"/>
      <w:marTop w:val="0"/>
      <w:marBottom w:val="0"/>
      <w:divBdr>
        <w:top w:val="none" w:sz="0" w:space="0" w:color="auto"/>
        <w:left w:val="none" w:sz="0" w:space="0" w:color="auto"/>
        <w:bottom w:val="none" w:sz="0" w:space="0" w:color="auto"/>
        <w:right w:val="none" w:sz="0" w:space="0" w:color="auto"/>
      </w:divBdr>
      <w:divsChild>
        <w:div w:id="362050433">
          <w:marLeft w:val="0"/>
          <w:marRight w:val="0"/>
          <w:marTop w:val="0"/>
          <w:marBottom w:val="150"/>
          <w:divBdr>
            <w:top w:val="none" w:sz="0" w:space="0" w:color="auto"/>
            <w:left w:val="none" w:sz="0" w:space="0" w:color="auto"/>
            <w:bottom w:val="none" w:sz="0" w:space="0" w:color="auto"/>
            <w:right w:val="none" w:sz="0" w:space="0" w:color="auto"/>
          </w:divBdr>
          <w:divsChild>
            <w:div w:id="800851402">
              <w:marLeft w:val="0"/>
              <w:marRight w:val="0"/>
              <w:marTop w:val="0"/>
              <w:marBottom w:val="0"/>
              <w:divBdr>
                <w:top w:val="none" w:sz="0" w:space="0" w:color="auto"/>
                <w:left w:val="none" w:sz="0" w:space="0" w:color="auto"/>
                <w:bottom w:val="none" w:sz="0" w:space="0" w:color="auto"/>
                <w:right w:val="none" w:sz="0" w:space="0" w:color="auto"/>
              </w:divBdr>
              <w:divsChild>
                <w:div w:id="97256032">
                  <w:marLeft w:val="0"/>
                  <w:marRight w:val="0"/>
                  <w:marTop w:val="0"/>
                  <w:marBottom w:val="0"/>
                  <w:divBdr>
                    <w:top w:val="none" w:sz="0" w:space="0" w:color="auto"/>
                    <w:left w:val="none" w:sz="0" w:space="0" w:color="auto"/>
                    <w:bottom w:val="none" w:sz="0" w:space="0" w:color="auto"/>
                    <w:right w:val="none" w:sz="0" w:space="0" w:color="auto"/>
                  </w:divBdr>
                  <w:divsChild>
                    <w:div w:id="718820758">
                      <w:marLeft w:val="0"/>
                      <w:marRight w:val="0"/>
                      <w:marTop w:val="0"/>
                      <w:marBottom w:val="0"/>
                      <w:divBdr>
                        <w:top w:val="none" w:sz="0" w:space="0" w:color="auto"/>
                        <w:left w:val="none" w:sz="0" w:space="0" w:color="auto"/>
                        <w:bottom w:val="none" w:sz="0" w:space="0" w:color="auto"/>
                        <w:right w:val="none" w:sz="0" w:space="0" w:color="auto"/>
                      </w:divBdr>
                      <w:divsChild>
                        <w:div w:id="1272662673">
                          <w:marLeft w:val="0"/>
                          <w:marRight w:val="0"/>
                          <w:marTop w:val="0"/>
                          <w:marBottom w:val="0"/>
                          <w:divBdr>
                            <w:top w:val="none" w:sz="0" w:space="0" w:color="auto"/>
                            <w:left w:val="none" w:sz="0" w:space="0" w:color="auto"/>
                            <w:bottom w:val="none" w:sz="0" w:space="0" w:color="auto"/>
                            <w:right w:val="none" w:sz="0" w:space="0" w:color="auto"/>
                          </w:divBdr>
                          <w:divsChild>
                            <w:div w:id="125837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715788">
              <w:blockQuote w:val="1"/>
              <w:marLeft w:val="720"/>
              <w:marRight w:val="720"/>
              <w:marTop w:val="100"/>
              <w:marBottom w:val="100"/>
              <w:divBdr>
                <w:top w:val="none" w:sz="0" w:space="0" w:color="auto"/>
                <w:left w:val="none" w:sz="0" w:space="0" w:color="auto"/>
                <w:bottom w:val="none" w:sz="0" w:space="0" w:color="auto"/>
                <w:right w:val="none" w:sz="0" w:space="0" w:color="auto"/>
              </w:divBdr>
            </w:div>
            <w:div w:id="923955189">
              <w:blockQuote w:val="1"/>
              <w:marLeft w:val="720"/>
              <w:marRight w:val="720"/>
              <w:marTop w:val="100"/>
              <w:marBottom w:val="100"/>
              <w:divBdr>
                <w:top w:val="none" w:sz="0" w:space="0" w:color="auto"/>
                <w:left w:val="none" w:sz="0" w:space="0" w:color="auto"/>
                <w:bottom w:val="none" w:sz="0" w:space="0" w:color="auto"/>
                <w:right w:val="none" w:sz="0" w:space="0" w:color="auto"/>
              </w:divBdr>
            </w:div>
            <w:div w:id="625701748">
              <w:marLeft w:val="0"/>
              <w:marRight w:val="0"/>
              <w:marTop w:val="0"/>
              <w:marBottom w:val="0"/>
              <w:divBdr>
                <w:top w:val="none" w:sz="0" w:space="0" w:color="auto"/>
                <w:left w:val="none" w:sz="0" w:space="0" w:color="auto"/>
                <w:bottom w:val="none" w:sz="0" w:space="0" w:color="auto"/>
                <w:right w:val="none" w:sz="0" w:space="0" w:color="auto"/>
              </w:divBdr>
              <w:divsChild>
                <w:div w:id="177277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aylordotorg.github.io/text_handbook-for-writers/index.html" TargetMode="External"/><Relationship Id="rId18" Type="http://schemas.openxmlformats.org/officeDocument/2006/relationships/hyperlink" Target="https://www.bartleby.com/141/" TargetMode="External"/><Relationship Id="rId26" Type="http://schemas.openxmlformats.org/officeDocument/2006/relationships/hyperlink" Target="http://guides.instructure.com/m/4212" TargetMode="External"/><Relationship Id="rId39" Type="http://schemas.openxmlformats.org/officeDocument/2006/relationships/hyperlink" Target="mailto:enrollment@valenciacollege.edu" TargetMode="External"/><Relationship Id="rId21" Type="http://schemas.openxmlformats.org/officeDocument/2006/relationships/hyperlink" Target="http://office.microsoft.com/en-us/word/" TargetMode="External"/><Relationship Id="rId34" Type="http://schemas.openxmlformats.org/officeDocument/2006/relationships/hyperlink" Target="http://valenciacollege.edu/finaid/satisfactory_progress.cfm" TargetMode="External"/><Relationship Id="rId42" Type="http://schemas.openxmlformats.org/officeDocument/2006/relationships/hyperlink" Target="mailto:FinAidOffice@valenciacollege.edu" TargetMode="External"/><Relationship Id="rId47" Type="http://schemas.openxmlformats.org/officeDocument/2006/relationships/hyperlink" Target="https://valenciacollege.edu/students/peace-justice-institute/who-we-are/principles.php" TargetMode="External"/><Relationship Id="rId50" Type="http://schemas.openxmlformats.org/officeDocument/2006/relationships/hyperlink" Target="http://valenciacollege.edu/studentdev/CampusInformationServices.cfm" TargetMode="External"/><Relationship Id="rId55"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valenciacollege.edu/students/peace-justice-institute/who-we-are/principles.php" TargetMode="External"/><Relationship Id="rId17" Type="http://schemas.openxmlformats.org/officeDocument/2006/relationships/hyperlink" Target="https://owl.excelsior.edu/" TargetMode="External"/><Relationship Id="rId25" Type="http://schemas.openxmlformats.org/officeDocument/2006/relationships/hyperlink" Target="http://www.mozilla.com/en-US/firefox/new/" TargetMode="External"/><Relationship Id="rId33" Type="http://schemas.openxmlformats.org/officeDocument/2006/relationships/hyperlink" Target="http://valenciacollege.edu/generalcounsel/policydetail.cfm?RecordID=75" TargetMode="External"/><Relationship Id="rId38" Type="http://schemas.openxmlformats.org/officeDocument/2006/relationships/hyperlink" Target="https://valenciacollege.edu/students/" TargetMode="External"/><Relationship Id="rId46" Type="http://schemas.openxmlformats.org/officeDocument/2006/relationships/hyperlink" Target="https://valenciacollege.edu/students/office-for-students-with-disabilities/" TargetMode="External"/><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chompchomp.com/menu.htm" TargetMode="External"/><Relationship Id="rId20" Type="http://schemas.openxmlformats.org/officeDocument/2006/relationships/hyperlink" Target="http://en.wikipedia.org/wiki/Emoticon" TargetMode="External"/><Relationship Id="rId29" Type="http://schemas.openxmlformats.org/officeDocument/2006/relationships/hyperlink" Target="http://www.valenciacollege.edu/generalcounsel/" TargetMode="External"/><Relationship Id="rId41" Type="http://schemas.openxmlformats.org/officeDocument/2006/relationships/hyperlink" Target="https://valenciacollege.edu/students/advising-counseling/" TargetMode="Externa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acu.org/pkal" TargetMode="External"/><Relationship Id="rId24" Type="http://schemas.openxmlformats.org/officeDocument/2006/relationships/hyperlink" Target="http://netforbeginners.about.com/od/p/a/Internet-Plug-Ins-Explained.htm" TargetMode="External"/><Relationship Id="rId32" Type="http://schemas.openxmlformats.org/officeDocument/2006/relationships/hyperlink" Target="https://catalog.valenciacollege.edu/importantdatesdeadlines/" TargetMode="External"/><Relationship Id="rId37" Type="http://schemas.openxmlformats.org/officeDocument/2006/relationships/hyperlink" Target="https://sunrail.com/downtown-campus/?fbclid=IwAR0Hu-xgSc11ZE8fEMdM21YjOSV3mguGQJbP65CfACiaGOq07PG1FohpBhU" TargetMode="External"/><Relationship Id="rId40" Type="http://schemas.openxmlformats.org/officeDocument/2006/relationships/hyperlink" Target="mailto:advising@valenciacollege.edu" TargetMode="External"/><Relationship Id="rId45" Type="http://schemas.openxmlformats.org/officeDocument/2006/relationships/hyperlink" Target="https://www.nfb.org/" TargetMode="External"/><Relationship Id="rId53" Type="http://schemas.openxmlformats.org/officeDocument/2006/relationships/header" Target="header1.xml"/><Relationship Id="rId58"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s://lgapi-us.libapps.com/widget_c.php?site_id=2441&amp;widget_type=9&amp;output_format=3&amp;widget_embed_type=1&amp;guide_id=394082&amp;enable_navigation=1&amp;content_type_id=1&amp;config_id=1610391620121&amp;lti_id=27948&amp;lti_placement_id=1653654" TargetMode="External"/><Relationship Id="rId23" Type="http://schemas.openxmlformats.org/officeDocument/2006/relationships/hyperlink" Target="http://www.adobe.com/downloads/" TargetMode="External"/><Relationship Id="rId28" Type="http://schemas.openxmlformats.org/officeDocument/2006/relationships/hyperlink" Target="http://owl.english.purdue.edu/owl/resource/747/02/" TargetMode="External"/><Relationship Id="rId36" Type="http://schemas.openxmlformats.org/officeDocument/2006/relationships/hyperlink" Target="https://valenciacollege.edu/academics/programs/health-sciences/dental-hygiene/clinic.php%C2%A0" TargetMode="External"/><Relationship Id="rId49" Type="http://schemas.openxmlformats.org/officeDocument/2006/relationships/hyperlink" Target="https://valenciacollege.edu/students/peace-justice-institute/who-we-are/principles.php" TargetMode="External"/><Relationship Id="rId57"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yperlink" Target="https://mailvalenciacc-my.sharepoint.com/courses/129922/pages/writing-communities" TargetMode="External"/><Relationship Id="rId31" Type="http://schemas.openxmlformats.org/officeDocument/2006/relationships/hyperlink" Target="http://valenciacollege.edu/studentdev/CampusInformationServices.cfm" TargetMode="External"/><Relationship Id="rId44" Type="http://schemas.openxmlformats.org/officeDocument/2006/relationships/hyperlink" Target="https://nam10.safelinks.protection.outlook.com/?url=http%3A%2F%2Fwww.valenciacollege.edu%2Ftutoring&amp;data=04%7C01%7Ckcowden%40valenciacollege.edu%7C91c4eec542384b7cd18d08d95e977e20%7C0e8866953d1741a88544135b0a92a47c%7C1%7C0%7C637644827063244320%7CUnknown%7CTWFpbGZsb3d8eyJWIjoiMC4wLjAwMDAiLCJQIjoiV2luMzIiLCJBTiI6Ik1haWwiLCJXVCI6Mn0%3D%7C1000&amp;sdata=Cj9U0js6NBjW2kjJ1qlaaMB0tp4KI%2BOD27K8lbm9sX4%3D&amp;reserved=0" TargetMode="External"/><Relationship Id="rId52" Type="http://schemas.openxmlformats.org/officeDocument/2006/relationships/hyperlink" Target="http://www.lumenlearning.com" TargetMode="External"/><Relationship Id="rId6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catalog.flatworldknowledge.com/catalog/editions/242" TargetMode="External"/><Relationship Id="rId22" Type="http://schemas.openxmlformats.org/officeDocument/2006/relationships/hyperlink" Target="http://get.adobe.com/reader/" TargetMode="External"/><Relationship Id="rId27" Type="http://schemas.openxmlformats.org/officeDocument/2006/relationships/hyperlink" Target="https://mailvalenciacc-my.sharepoint.com/courses/129922/users" TargetMode="External"/><Relationship Id="rId30" Type="http://schemas.openxmlformats.org/officeDocument/2006/relationships/hyperlink" Target="http://www.valenciacollege.edu/catalog/%20(includes%20a%20full%20description%20of%20all%20VC%20policies)%20%0d" TargetMode="External"/><Relationship Id="rId35" Type="http://schemas.openxmlformats.org/officeDocument/2006/relationships/hyperlink" Target="https://valenciacollege.edu/academics/programs/health-sciences/dental-hygiene/clinic.php" TargetMode="External"/><Relationship Id="rId43" Type="http://schemas.openxmlformats.org/officeDocument/2006/relationships/hyperlink" Target="https://nam10.safelinks.protection.outlook.com/?url=http%3A%2F%2Fwww.valenciacollege.edu%2Ftutoring&amp;data=04%7C01%7Ckcowden%40valenciacollege.edu%7C91c4eec542384b7cd18d08d95e977e20%7C0e8866953d1741a88544135b0a92a47c%7C1%7C0%7C637644827063234327%7CUnknown%7CTWFpbGZsb3d8eyJWIjoiMC4wLjAwMDAiLCJQIjoiV2luMzIiLCJBTiI6Ik1haWwiLCJXVCI6Mn0%3D%7C1000&amp;sdata=XgcJHMh361L%2BmslES3qFENHWOk0wpbgDEzyFBIN8Dw4%3D&amp;reserved=0" TargetMode="External"/><Relationship Id="rId48" Type="http://schemas.openxmlformats.org/officeDocument/2006/relationships/hyperlink" Target="http://www.albion.com/netiquette/corerules.html" TargetMode="External"/><Relationship Id="rId56" Type="http://schemas.openxmlformats.org/officeDocument/2006/relationships/footer" Target="footer2.xml"/><Relationship Id="rId8" Type="http://schemas.openxmlformats.org/officeDocument/2006/relationships/footnotes" Target="footnotes.xml"/><Relationship Id="rId51" Type="http://schemas.openxmlformats.org/officeDocument/2006/relationships/hyperlink" Target="https://www.aacu.org/pkal"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609ED12190A2243A20D5B3F92322B8C" ma:contentTypeVersion="14" ma:contentTypeDescription="Create a new document." ma:contentTypeScope="" ma:versionID="50054568046e07a0ee6934ef47f6d3cc">
  <xsd:schema xmlns:xsd="http://www.w3.org/2001/XMLSchema" xmlns:xs="http://www.w3.org/2001/XMLSchema" xmlns:p="http://schemas.microsoft.com/office/2006/metadata/properties" xmlns:ns3="f65a7095-5645-4bb2-aa00-2eb0f7a2240e" xmlns:ns4="d46379ec-320a-44c0-94e5-239104157dfd" targetNamespace="http://schemas.microsoft.com/office/2006/metadata/properties" ma:root="true" ma:fieldsID="033f5f1d0f81e0da67c1452c93886f90" ns3:_="" ns4:_="">
    <xsd:import namespace="f65a7095-5645-4bb2-aa00-2eb0f7a2240e"/>
    <xsd:import namespace="d46379ec-320a-44c0-94e5-239104157df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5a7095-5645-4bb2-aa00-2eb0f7a224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6379ec-320a-44c0-94e5-239104157df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1F9FB8B-3793-4FCF-A52D-663B36841284}">
  <ds:schemaRefs>
    <ds:schemaRef ds:uri="http://schemas.microsoft.com/sharepoint/v3/contenttype/forms"/>
  </ds:schemaRefs>
</ds:datastoreItem>
</file>

<file path=customXml/itemProps2.xml><?xml version="1.0" encoding="utf-8"?>
<ds:datastoreItem xmlns:ds="http://schemas.openxmlformats.org/officeDocument/2006/customXml" ds:itemID="{DC3CCF32-7466-47E2-9A36-C7AD4BBC34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5a7095-5645-4bb2-aa00-2eb0f7a2240e"/>
    <ds:schemaRef ds:uri="d46379ec-320a-44c0-94e5-239104157d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785E21-0A4A-456D-88C2-9E66CF714950}">
  <ds:schemaRefs>
    <ds:schemaRef ds:uri="http://purl.org/dc/elements/1.1/"/>
    <ds:schemaRef ds:uri="http://schemas.microsoft.com/office/2006/metadata/properties"/>
    <ds:schemaRef ds:uri="f65a7095-5645-4bb2-aa00-2eb0f7a2240e"/>
    <ds:schemaRef ds:uri="http://purl.org/dc/terms/"/>
    <ds:schemaRef ds:uri="http://schemas.openxmlformats.org/package/2006/metadata/core-properties"/>
    <ds:schemaRef ds:uri="http://purl.org/dc/dcmitype/"/>
    <ds:schemaRef ds:uri="http://schemas.microsoft.com/office/2006/documentManagement/types"/>
    <ds:schemaRef ds:uri="http://schemas.microsoft.com/office/infopath/2007/PartnerControls"/>
    <ds:schemaRef ds:uri="d46379ec-320a-44c0-94e5-239104157dfd"/>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7</Pages>
  <Words>6719</Words>
  <Characters>38300</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Valencia College</Company>
  <LinksUpToDate>false</LinksUpToDate>
  <CharactersWithSpaces>44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Cowden</dc:creator>
  <cp:keywords/>
  <dc:description/>
  <cp:lastModifiedBy>Karen Cowden</cp:lastModifiedBy>
  <cp:revision>7</cp:revision>
  <dcterms:created xsi:type="dcterms:W3CDTF">2021-08-26T16:49:00Z</dcterms:created>
  <dcterms:modified xsi:type="dcterms:W3CDTF">2021-09-01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09ED12190A2243A20D5B3F92322B8C</vt:lpwstr>
  </property>
</Properties>
</file>